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998E5" w14:textId="00E9C77E" w:rsidR="00CE5E0E" w:rsidRPr="00CB07B4" w:rsidRDefault="00CE5E0E" w:rsidP="00A51CCB">
      <w:pPr>
        <w:spacing w:after="0"/>
        <w:ind w:left="-284" w:right="-330"/>
        <w:jc w:val="center"/>
        <w:rPr>
          <w:rFonts w:ascii="Arial" w:hAnsi="Arial" w:cs="Arial"/>
          <w:b/>
          <w:sz w:val="24"/>
          <w:szCs w:val="24"/>
        </w:rPr>
      </w:pPr>
      <w:r w:rsidRPr="00CB07B4">
        <w:rPr>
          <w:rFonts w:ascii="Arial" w:hAnsi="Arial" w:cs="Arial"/>
          <w:b/>
          <w:sz w:val="24"/>
          <w:szCs w:val="24"/>
        </w:rPr>
        <w:t>DIN PILOT PROJECT</w:t>
      </w:r>
      <w:r w:rsidR="006E2CE3">
        <w:rPr>
          <w:rFonts w:ascii="Arial" w:hAnsi="Arial" w:cs="Arial"/>
          <w:b/>
          <w:sz w:val="24"/>
          <w:szCs w:val="24"/>
        </w:rPr>
        <w:t>S</w:t>
      </w:r>
      <w:bookmarkStart w:id="0" w:name="_GoBack"/>
      <w:bookmarkEnd w:id="0"/>
    </w:p>
    <w:p w14:paraId="5E9B5DFF" w14:textId="31D33CC7" w:rsidR="00927E62" w:rsidRPr="00CB07B4" w:rsidRDefault="00CB07B4" w:rsidP="00A51CCB">
      <w:pPr>
        <w:spacing w:after="0"/>
        <w:ind w:left="-284" w:right="-330"/>
        <w:jc w:val="center"/>
        <w:rPr>
          <w:rFonts w:ascii="Arial" w:hAnsi="Arial" w:cs="Arial"/>
          <w:b/>
          <w:color w:val="0070C0"/>
          <w:szCs w:val="20"/>
        </w:rPr>
      </w:pPr>
      <w:r w:rsidRPr="00CB07B4">
        <w:rPr>
          <w:rFonts w:ascii="Arial" w:hAnsi="Arial" w:cs="Arial"/>
          <w:b/>
          <w:sz w:val="24"/>
          <w:szCs w:val="24"/>
        </w:rPr>
        <w:t>Application Form</w:t>
      </w:r>
      <w:r w:rsidR="00927E62" w:rsidRPr="00CB07B4">
        <w:rPr>
          <w:rFonts w:ascii="Arial" w:hAnsi="Arial" w:cs="Arial"/>
          <w:b/>
          <w:color w:val="0070C0"/>
          <w:szCs w:val="20"/>
        </w:rPr>
        <w:br/>
      </w:r>
    </w:p>
    <w:p w14:paraId="43F17AF5" w14:textId="7BC71DB1" w:rsidR="00CB07B4" w:rsidRPr="00CB07B4" w:rsidRDefault="00CB07B4" w:rsidP="00CB07B4">
      <w:pPr>
        <w:ind w:right="-472"/>
        <w:rPr>
          <w:rStyle w:val="Hyperlink"/>
          <w:rFonts w:ascii="Arial" w:hAnsi="Arial" w:cs="Arial"/>
          <w:color w:val="auto"/>
          <w:szCs w:val="20"/>
        </w:rPr>
      </w:pPr>
      <w:r w:rsidRPr="00CB07B4">
        <w:rPr>
          <w:rFonts w:ascii="Arial" w:hAnsi="Arial" w:cs="Arial"/>
          <w:szCs w:val="20"/>
        </w:rPr>
        <w:t xml:space="preserve">For more information regarding the process, please refer to the </w:t>
      </w:r>
      <w:r w:rsidR="004F1A89">
        <w:rPr>
          <w:rFonts w:ascii="Arial" w:hAnsi="Arial" w:cs="Arial"/>
          <w:szCs w:val="20"/>
        </w:rPr>
        <w:t xml:space="preserve">Pilot Project </w:t>
      </w:r>
      <w:r w:rsidRPr="00CB07B4">
        <w:rPr>
          <w:rFonts w:ascii="Arial" w:hAnsi="Arial" w:cs="Arial"/>
          <w:szCs w:val="20"/>
        </w:rPr>
        <w:t>Guidelines or contact</w:t>
      </w:r>
      <w:r w:rsidRPr="00CB07B4">
        <w:rPr>
          <w:rFonts w:ascii="Arial" w:hAnsi="Arial" w:cs="Arial"/>
          <w:b/>
          <w:szCs w:val="20"/>
        </w:rPr>
        <w:t xml:space="preserve"> </w:t>
      </w:r>
      <w:hyperlink r:id="rId11" w:history="1">
        <w:r w:rsidRPr="00CB07B4">
          <w:rPr>
            <w:rStyle w:val="Hyperlink"/>
            <w:rFonts w:ascii="Arial" w:hAnsi="Arial" w:cs="Arial"/>
            <w:color w:val="auto"/>
            <w:szCs w:val="20"/>
          </w:rPr>
          <w:t>info@defenceinnovationnetwork.com</w:t>
        </w:r>
      </w:hyperlink>
    </w:p>
    <w:p w14:paraId="5CC758FA" w14:textId="77777777" w:rsidR="00927E62" w:rsidRPr="00CB07B4" w:rsidRDefault="00927E62" w:rsidP="00927E62">
      <w:pPr>
        <w:jc w:val="right"/>
        <w:rPr>
          <w:rFonts w:ascii="Arial" w:hAnsi="Arial" w:cs="Arial"/>
          <w:szCs w:val="20"/>
        </w:rPr>
      </w:pPr>
    </w:p>
    <w:p w14:paraId="66AD4895" w14:textId="77777777" w:rsidR="003E6C0E" w:rsidRPr="00CB07B4" w:rsidRDefault="008F4264" w:rsidP="003E6C0E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PROJECT OVERVIEW</w:t>
      </w:r>
    </w:p>
    <w:tbl>
      <w:tblPr>
        <w:tblStyle w:val="TableGrid"/>
        <w:tblW w:w="0" w:type="auto"/>
        <w:tblInd w:w="1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EE5896" w:rsidRPr="00CB07B4" w14:paraId="04525EB4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0C66D33" w14:textId="77777777" w:rsidR="003E6C0E" w:rsidRPr="00CB07B4" w:rsidRDefault="00EE5896" w:rsidP="003E6C0E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 xml:space="preserve">PROJECT NAME 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7757F4AC" w14:textId="77777777" w:rsidR="003E6C0E" w:rsidRPr="00CB07B4" w:rsidRDefault="003E6C0E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5CC71A7C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707C860" w14:textId="3D71373F" w:rsidR="003E6C0E" w:rsidRPr="00CB07B4" w:rsidRDefault="00EE5896" w:rsidP="00D0797F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 xml:space="preserve">LEAD </w:t>
            </w:r>
            <w:r w:rsidR="00D0797F" w:rsidRPr="00CB07B4">
              <w:rPr>
                <w:rFonts w:ascii="Arial" w:hAnsi="Arial" w:cs="Arial"/>
                <w:szCs w:val="20"/>
              </w:rPr>
              <w:t>UNIVERSITY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309EF26D" w14:textId="77777777" w:rsidR="003E6C0E" w:rsidRPr="00CB07B4" w:rsidRDefault="003E6C0E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176C9DA1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5D4FED8C" w14:textId="7AF0876F" w:rsidR="003E6C0E" w:rsidRPr="00CB07B4" w:rsidRDefault="00CE5E0E" w:rsidP="003E6C0E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CHIEF INVESTIGATOR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5E590047" w14:textId="77777777" w:rsidR="003E6C0E" w:rsidRPr="00CB07B4" w:rsidRDefault="003E6C0E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32420659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3CE7EA4D" w14:textId="4A0C5A79" w:rsidR="003E6C0E" w:rsidRPr="00CB07B4" w:rsidRDefault="00EE5896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CONTACT E</w:t>
            </w:r>
            <w:r w:rsidR="00C111AC" w:rsidRPr="00CB07B4">
              <w:rPr>
                <w:rFonts w:ascii="Arial" w:hAnsi="Arial" w:cs="Arial"/>
                <w:szCs w:val="20"/>
              </w:rPr>
              <w:t>-</w:t>
            </w:r>
            <w:r w:rsidRPr="00CB07B4">
              <w:rPr>
                <w:rFonts w:ascii="Arial" w:hAnsi="Arial" w:cs="Arial"/>
                <w:szCs w:val="20"/>
              </w:rPr>
              <w:t>MAIL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28146A62" w14:textId="77777777" w:rsidR="003E6C0E" w:rsidRPr="00CB07B4" w:rsidRDefault="003E6C0E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44456F0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9FA4885" w14:textId="77777777" w:rsidR="003E6C0E" w:rsidRPr="00CB07B4" w:rsidRDefault="00EE5896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PHONE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01BCD509" w14:textId="77777777" w:rsidR="003E6C0E" w:rsidRPr="00CB07B4" w:rsidRDefault="003E6C0E" w:rsidP="003E6C0E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0D366414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36C0E7DD" w14:textId="77777777" w:rsidR="00D66ADD" w:rsidRPr="00CB07B4" w:rsidRDefault="00D66ADD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</w:p>
          <w:p w14:paraId="218BD9FC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PROJECT DATES</w:t>
            </w:r>
          </w:p>
        </w:tc>
      </w:tr>
      <w:tr w:rsidR="00EE5896" w:rsidRPr="00CB07B4" w14:paraId="1743F8F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7AAA0A56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START DATE: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685B727C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36A0E6D2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25B296CA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END DATE: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4F4F774F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6A4BE88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55C3C6F4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PROJECT DURATION (MONTHS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52B44F1D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EE5896" w:rsidRPr="00CB07B4" w14:paraId="4D80DF11" w14:textId="77777777" w:rsidTr="00EE5896">
        <w:trPr>
          <w:trHeight w:val="340"/>
        </w:trPr>
        <w:tc>
          <w:tcPr>
            <w:tcW w:w="8879" w:type="dxa"/>
            <w:gridSpan w:val="2"/>
            <w:shd w:val="clear" w:color="auto" w:fill="auto"/>
          </w:tcPr>
          <w:p w14:paraId="7D24201D" w14:textId="77777777" w:rsidR="00D66ADD" w:rsidRPr="00CB07B4" w:rsidRDefault="00D66ADD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</w:p>
          <w:p w14:paraId="6DF0E4A7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PROJECT CONTRIBUTION</w:t>
            </w:r>
          </w:p>
        </w:tc>
      </w:tr>
      <w:tr w:rsidR="00EE5896" w:rsidRPr="00CB07B4" w14:paraId="0574AF3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3FA6784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DIN CASH ($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186212B7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</w:p>
        </w:tc>
      </w:tr>
      <w:tr w:rsidR="00EE5896" w:rsidRPr="00CB07B4" w14:paraId="0E08E395" w14:textId="77777777" w:rsidTr="00D66ADD">
        <w:trPr>
          <w:trHeight w:val="340"/>
        </w:trPr>
        <w:tc>
          <w:tcPr>
            <w:tcW w:w="2410" w:type="dxa"/>
            <w:shd w:val="clear" w:color="auto" w:fill="auto"/>
          </w:tcPr>
          <w:p w14:paraId="6872249F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-KIND ($)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p w14:paraId="7DF3D394" w14:textId="77777777" w:rsidR="00EE5896" w:rsidRPr="00CB07B4" w:rsidRDefault="00EE5896" w:rsidP="00EE5896">
            <w:pPr>
              <w:pStyle w:val="ListParagraph"/>
              <w:ind w:left="0"/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060F86B3" w14:textId="77777777" w:rsidR="00927E62" w:rsidRPr="00CB07B4" w:rsidRDefault="00927E62" w:rsidP="003E6C0E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1CAF4404" w14:textId="77777777" w:rsidR="00EA34F6" w:rsidRPr="00CB07B4" w:rsidRDefault="00EA34F6" w:rsidP="003E6C0E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0AD10FC5" w14:textId="037C7EFE" w:rsidR="00EA34F6" w:rsidRPr="001239F7" w:rsidRDefault="001239F7" w:rsidP="00A51CCB">
      <w:pPr>
        <w:pStyle w:val="ListParagraph"/>
        <w:ind w:left="0"/>
        <w:rPr>
          <w:rFonts w:ascii="Arial" w:hAnsi="Arial" w:cs="Arial"/>
          <w:b/>
          <w:color w:val="C00000"/>
          <w:szCs w:val="20"/>
        </w:rPr>
      </w:pPr>
      <w:r w:rsidRPr="001239F7">
        <w:rPr>
          <w:rFonts w:ascii="Arial" w:hAnsi="Arial" w:cs="Arial"/>
          <w:b/>
          <w:color w:val="C00000"/>
          <w:szCs w:val="20"/>
        </w:rPr>
        <w:t xml:space="preserve">I have attached university support letters </w:t>
      </w:r>
      <w:sdt>
        <w:sdtPr>
          <w:rPr>
            <w:rFonts w:ascii="Arial" w:hAnsi="Arial" w:cs="Arial"/>
            <w:b/>
            <w:color w:val="C00000"/>
            <w:szCs w:val="20"/>
          </w:rPr>
          <w:id w:val="550661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239F7">
            <w:rPr>
              <w:rFonts w:ascii="MS Gothic" w:eastAsia="MS Gothic" w:hAnsi="MS Gothic" w:cs="Arial" w:hint="eastAsia"/>
              <w:b/>
              <w:color w:val="C00000"/>
              <w:szCs w:val="20"/>
            </w:rPr>
            <w:t>☐</w:t>
          </w:r>
        </w:sdtContent>
      </w:sdt>
    </w:p>
    <w:p w14:paraId="68D332C6" w14:textId="77777777" w:rsidR="001239F7" w:rsidRDefault="001239F7" w:rsidP="00A51CCB">
      <w:pPr>
        <w:rPr>
          <w:rFonts w:ascii="Arial" w:hAnsi="Arial" w:cs="Arial"/>
          <w:b/>
          <w:szCs w:val="20"/>
        </w:rPr>
      </w:pPr>
    </w:p>
    <w:p w14:paraId="1156A288" w14:textId="2FD711D0" w:rsidR="008739B7" w:rsidRPr="00CB07B4" w:rsidRDefault="00D66ADD" w:rsidP="00A51CCB">
      <w:pPr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noProof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56AE95A" wp14:editId="7DAE4C8B">
                <wp:simplePos x="0" y="0"/>
                <wp:positionH relativeFrom="margin">
                  <wp:posOffset>19050</wp:posOffset>
                </wp:positionH>
                <wp:positionV relativeFrom="paragraph">
                  <wp:posOffset>266065</wp:posOffset>
                </wp:positionV>
                <wp:extent cx="5687695" cy="1162050"/>
                <wp:effectExtent l="0" t="0" r="825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7695" cy="1162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BF4DC" w14:textId="2071FE84" w:rsidR="008739B7" w:rsidRDefault="008739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6AE9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20.95pt;width:447.85pt;height:91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" fillcolor="#f2f2f2 [3052]" stroked="f" strokeweight="1.5pt">
                <v:textbox>
                  <w:txbxContent>
                    <w:p w14:paraId="6A5BF4DC" w14:textId="2071FE84" w:rsidR="008739B7" w:rsidRDefault="008739B7"/>
                  </w:txbxContent>
                </v:textbox>
                <w10:wrap type="square" anchorx="margin"/>
              </v:shape>
            </w:pict>
          </mc:Fallback>
        </mc:AlternateContent>
      </w:r>
      <w:r w:rsidR="00EE5896" w:rsidRPr="00CB07B4">
        <w:rPr>
          <w:rFonts w:ascii="Arial" w:hAnsi="Arial" w:cs="Arial"/>
          <w:b/>
          <w:szCs w:val="20"/>
        </w:rPr>
        <w:t xml:space="preserve">PROJECT AIM </w:t>
      </w:r>
      <w:r w:rsidR="00EE5896" w:rsidRPr="00CB07B4">
        <w:rPr>
          <w:rFonts w:ascii="Arial" w:hAnsi="Arial" w:cs="Arial"/>
          <w:i/>
          <w:szCs w:val="20"/>
        </w:rPr>
        <w:t>(30 words max)</w:t>
      </w:r>
    </w:p>
    <w:p w14:paraId="4E2C3865" w14:textId="77777777" w:rsidR="00D66ADD" w:rsidRPr="00CB07B4" w:rsidRDefault="00D66ADD">
      <w:pPr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br w:type="page"/>
      </w:r>
    </w:p>
    <w:p w14:paraId="117C6611" w14:textId="4655AB8B" w:rsidR="008739B7" w:rsidRPr="00CB07B4" w:rsidRDefault="00D66ADD" w:rsidP="00343416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lastRenderedPageBreak/>
        <w:t xml:space="preserve">NEED AND RELEVANCE TO RESEARCH PRIORITY AREAS </w:t>
      </w:r>
      <w:r w:rsidR="00343416" w:rsidRPr="00CB07B4">
        <w:rPr>
          <w:rFonts w:ascii="Arial" w:hAnsi="Arial" w:cs="Arial"/>
          <w:i/>
          <w:szCs w:val="20"/>
        </w:rPr>
        <w:t xml:space="preserve">Which problem statement are you addressing? How will the project contribute to a Defence or Industry capability or need? Who are the likely or intended end-users or platforms, or what are </w:t>
      </w:r>
      <w:r w:rsidR="004567BA" w:rsidRPr="00CB07B4">
        <w:rPr>
          <w:rFonts w:ascii="Arial" w:hAnsi="Arial" w:cs="Arial"/>
          <w:i/>
          <w:szCs w:val="20"/>
        </w:rPr>
        <w:t xml:space="preserve">the </w:t>
      </w:r>
      <w:r w:rsidR="00C111AC" w:rsidRPr="00CB07B4">
        <w:rPr>
          <w:rFonts w:ascii="Arial" w:hAnsi="Arial" w:cs="Arial"/>
          <w:i/>
          <w:szCs w:val="20"/>
        </w:rPr>
        <w:t>possible</w:t>
      </w:r>
      <w:r w:rsidR="00343416" w:rsidRPr="00CB07B4">
        <w:rPr>
          <w:rFonts w:ascii="Arial" w:hAnsi="Arial" w:cs="Arial"/>
          <w:i/>
          <w:szCs w:val="20"/>
        </w:rPr>
        <w:t xml:space="preserve"> paths to commercialisation? (80 words max)</w:t>
      </w:r>
    </w:p>
    <w:sdt>
      <w:sdtPr>
        <w:rPr>
          <w:rFonts w:ascii="Arial" w:hAnsi="Arial" w:cs="Arial"/>
          <w:i/>
          <w:szCs w:val="20"/>
        </w:rPr>
        <w:id w:val="-571279074"/>
        <w:placeholder>
          <w:docPart w:val="8D4C618263384602BE076D94E1356F49"/>
        </w:placeholder>
        <w:showingPlcHdr/>
        <w:text/>
      </w:sdtPr>
      <w:sdtEndPr/>
      <w:sdtContent>
        <w:p w14:paraId="1FD02A2E" w14:textId="7E222AD1" w:rsidR="00CC3ED9" w:rsidRPr="00CB07B4" w:rsidRDefault="00CC3ED9" w:rsidP="00343416">
          <w:pPr>
            <w:rPr>
              <w:rFonts w:ascii="Arial" w:hAnsi="Arial" w:cs="Arial"/>
              <w:i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C6458D0" w14:textId="6472A50F" w:rsidR="000866E1" w:rsidRPr="00CB07B4" w:rsidRDefault="000866E1">
      <w:pPr>
        <w:rPr>
          <w:rFonts w:ascii="Arial" w:hAnsi="Arial" w:cs="Arial"/>
          <w:i/>
          <w:szCs w:val="20"/>
        </w:rPr>
      </w:pPr>
    </w:p>
    <w:p w14:paraId="2DF2AD05" w14:textId="77777777" w:rsidR="008823EE" w:rsidRPr="00CB07B4" w:rsidRDefault="008823EE" w:rsidP="008739B7">
      <w:pPr>
        <w:ind w:left="360"/>
        <w:rPr>
          <w:rFonts w:ascii="Arial" w:hAnsi="Arial" w:cs="Arial"/>
          <w:i/>
          <w:szCs w:val="20"/>
        </w:rPr>
      </w:pPr>
    </w:p>
    <w:p w14:paraId="60B01E12" w14:textId="77777777" w:rsidR="008823EE" w:rsidRPr="00CB07B4" w:rsidRDefault="00D66ADD" w:rsidP="00D66ADD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PROJECT SUMMARY </w:t>
      </w:r>
      <w:r w:rsidRPr="00CB07B4">
        <w:rPr>
          <w:rFonts w:ascii="Arial" w:hAnsi="Arial" w:cs="Arial"/>
          <w:i/>
          <w:szCs w:val="20"/>
        </w:rPr>
        <w:t>(less than 700 words)</w:t>
      </w:r>
    </w:p>
    <w:p w14:paraId="5F7E71C7" w14:textId="02F50BF4" w:rsidR="00D66ADD" w:rsidRPr="00CB07B4" w:rsidRDefault="00D66ADD" w:rsidP="00D66ADD">
      <w:pPr>
        <w:rPr>
          <w:rFonts w:ascii="Arial" w:hAnsi="Arial" w:cs="Arial"/>
          <w:i/>
          <w:w w:val="105"/>
          <w:szCs w:val="20"/>
        </w:rPr>
      </w:pPr>
      <w:r w:rsidRPr="00CB07B4">
        <w:rPr>
          <w:rFonts w:ascii="Arial" w:hAnsi="Arial" w:cs="Arial"/>
          <w:b/>
          <w:i/>
          <w:w w:val="105"/>
          <w:szCs w:val="20"/>
        </w:rPr>
        <w:t>OBJECTIVES:</w:t>
      </w:r>
      <w:r w:rsidRPr="00CB07B4">
        <w:rPr>
          <w:rFonts w:ascii="Arial" w:hAnsi="Arial" w:cs="Arial"/>
          <w:b/>
          <w:w w:val="105"/>
          <w:szCs w:val="20"/>
        </w:rPr>
        <w:t xml:space="preserve"> </w:t>
      </w:r>
      <w:r w:rsidRPr="00CB07B4">
        <w:rPr>
          <w:rFonts w:ascii="Arial" w:hAnsi="Arial" w:cs="Arial"/>
          <w:i/>
          <w:w w:val="105"/>
          <w:szCs w:val="20"/>
        </w:rPr>
        <w:t>Consider the duration and scope of the project</w:t>
      </w:r>
      <w:r w:rsidR="00635A08">
        <w:rPr>
          <w:rFonts w:ascii="Arial" w:hAnsi="Arial" w:cs="Arial"/>
          <w:i/>
          <w:w w:val="105"/>
          <w:szCs w:val="20"/>
        </w:rPr>
        <w:t xml:space="preserve"> </w:t>
      </w:r>
      <w:r w:rsidR="00635A08" w:rsidRPr="00635A08">
        <w:rPr>
          <w:rFonts w:ascii="Arial" w:hAnsi="Arial" w:cs="Arial"/>
          <w:i/>
          <w:w w:val="105"/>
          <w:szCs w:val="20"/>
        </w:rPr>
        <w:t>–</w:t>
      </w:r>
      <w:r w:rsidRPr="00CB07B4">
        <w:rPr>
          <w:rFonts w:ascii="Arial" w:hAnsi="Arial" w:cs="Arial"/>
          <w:i/>
          <w:w w:val="105"/>
          <w:szCs w:val="20"/>
        </w:rPr>
        <w:t xml:space="preserve"> what sort of deliverables can be accomplished within these constraints?</w:t>
      </w:r>
    </w:p>
    <w:sdt>
      <w:sdtPr>
        <w:rPr>
          <w:rFonts w:ascii="Arial" w:hAnsi="Arial" w:cs="Arial"/>
          <w:szCs w:val="20"/>
        </w:rPr>
        <w:id w:val="-730458752"/>
        <w:placeholder>
          <w:docPart w:val="3431E55BBEDF4E41B37045E3FB9E1BE1"/>
        </w:placeholder>
        <w:showingPlcHdr/>
        <w:text/>
      </w:sdtPr>
      <w:sdtEndPr/>
      <w:sdtContent>
        <w:p w14:paraId="495E27FD" w14:textId="07247E89" w:rsidR="00CC3ED9" w:rsidRPr="00CB07B4" w:rsidRDefault="00CC3ED9" w:rsidP="00D66ADD">
          <w:pPr>
            <w:rPr>
              <w:rFonts w:ascii="Arial" w:hAnsi="Arial" w:cs="Arial"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8A91FAC" w14:textId="77777777" w:rsidR="00CC3ED9" w:rsidRPr="00CB07B4" w:rsidRDefault="00CC3ED9" w:rsidP="00D55E0C">
      <w:pPr>
        <w:rPr>
          <w:rFonts w:ascii="Arial" w:hAnsi="Arial" w:cs="Arial"/>
          <w:b/>
          <w:w w:val="105"/>
          <w:szCs w:val="20"/>
          <w:u w:val="single"/>
        </w:rPr>
      </w:pPr>
    </w:p>
    <w:p w14:paraId="10DFC5F3" w14:textId="11A2D75D" w:rsidR="00D55E0C" w:rsidRPr="00CB07B4" w:rsidRDefault="00D55E0C" w:rsidP="00D55E0C">
      <w:pPr>
        <w:rPr>
          <w:rFonts w:ascii="Arial" w:hAnsi="Arial" w:cs="Arial"/>
          <w:i/>
          <w:w w:val="105"/>
          <w:szCs w:val="20"/>
        </w:rPr>
      </w:pPr>
      <w:r w:rsidRPr="00CB07B4">
        <w:rPr>
          <w:rFonts w:ascii="Arial" w:hAnsi="Arial" w:cs="Arial"/>
          <w:b/>
          <w:i/>
          <w:w w:val="105"/>
          <w:szCs w:val="20"/>
        </w:rPr>
        <w:t>METHODOLOGY/APPROACH:</w:t>
      </w:r>
      <w:r w:rsidR="00635A08">
        <w:rPr>
          <w:rFonts w:ascii="Arial" w:hAnsi="Arial" w:cs="Arial"/>
          <w:b/>
          <w:w w:val="105"/>
          <w:szCs w:val="20"/>
          <w:u w:val="single"/>
        </w:rPr>
        <w:t xml:space="preserve"> </w:t>
      </w:r>
      <w:r w:rsidRPr="00CB07B4">
        <w:rPr>
          <w:rFonts w:ascii="Arial" w:hAnsi="Arial" w:cs="Arial"/>
          <w:i/>
          <w:w w:val="105"/>
          <w:szCs w:val="20"/>
        </w:rPr>
        <w:t xml:space="preserve">This should provide enough detail to assess skills, expertise, application and feasibility </w:t>
      </w:r>
      <w:r w:rsidR="00635A08" w:rsidRPr="00635A08">
        <w:rPr>
          <w:rFonts w:ascii="Arial" w:hAnsi="Arial" w:cs="Arial"/>
          <w:i/>
          <w:w w:val="105"/>
          <w:szCs w:val="20"/>
        </w:rPr>
        <w:t>–</w:t>
      </w:r>
      <w:r w:rsidRPr="00CB07B4">
        <w:rPr>
          <w:rFonts w:ascii="Arial" w:hAnsi="Arial" w:cs="Arial"/>
          <w:i/>
          <w:w w:val="105"/>
          <w:szCs w:val="20"/>
        </w:rPr>
        <w:t xml:space="preserve"> and to distinguish new research </w:t>
      </w:r>
      <w:r w:rsidR="00635A08" w:rsidRPr="00635A08">
        <w:rPr>
          <w:rFonts w:ascii="Arial" w:hAnsi="Arial" w:cs="Arial"/>
          <w:i/>
          <w:w w:val="105"/>
          <w:szCs w:val="20"/>
        </w:rPr>
        <w:t>–</w:t>
      </w:r>
      <w:r w:rsidRPr="00CB07B4">
        <w:rPr>
          <w:rFonts w:ascii="Arial" w:hAnsi="Arial" w:cs="Arial"/>
          <w:i/>
          <w:w w:val="105"/>
          <w:szCs w:val="20"/>
        </w:rPr>
        <w:t xml:space="preserve"> noting that you have another two pages to provide more detail on instrumentation, facilities, track record</w:t>
      </w:r>
      <w:r w:rsidR="00734A22">
        <w:rPr>
          <w:rFonts w:ascii="Arial" w:hAnsi="Arial" w:cs="Arial"/>
          <w:i/>
          <w:w w:val="105"/>
          <w:szCs w:val="20"/>
        </w:rPr>
        <w:t>,</w:t>
      </w:r>
      <w:r w:rsidRPr="00CB07B4">
        <w:rPr>
          <w:rFonts w:ascii="Arial" w:hAnsi="Arial" w:cs="Arial"/>
          <w:i/>
          <w:w w:val="105"/>
          <w:szCs w:val="20"/>
        </w:rPr>
        <w:t xml:space="preserve"> and support.</w:t>
      </w:r>
    </w:p>
    <w:sdt>
      <w:sdtPr>
        <w:rPr>
          <w:rFonts w:ascii="Arial" w:hAnsi="Arial" w:cs="Arial"/>
          <w:i/>
          <w:w w:val="105"/>
          <w:szCs w:val="20"/>
        </w:rPr>
        <w:id w:val="-693310489"/>
        <w:placeholder>
          <w:docPart w:val="88C048B4221B4036986362721BBB3F81"/>
        </w:placeholder>
        <w:showingPlcHdr/>
        <w:text/>
      </w:sdtPr>
      <w:sdtEndPr/>
      <w:sdtContent>
        <w:p w14:paraId="750C439B" w14:textId="3D73A695" w:rsidR="00CC3ED9" w:rsidRPr="00CB07B4" w:rsidRDefault="00CC3ED9" w:rsidP="00D55E0C">
          <w:pPr>
            <w:rPr>
              <w:rFonts w:ascii="Arial" w:hAnsi="Arial" w:cs="Arial"/>
              <w:i/>
              <w:w w:val="105"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7B0BCBB4" w14:textId="77777777" w:rsidR="00CC3ED9" w:rsidRPr="00CB07B4" w:rsidRDefault="00CC3ED9" w:rsidP="00D55E0C">
      <w:pPr>
        <w:rPr>
          <w:rFonts w:ascii="Arial" w:hAnsi="Arial" w:cs="Arial"/>
          <w:b/>
          <w:w w:val="105"/>
          <w:szCs w:val="20"/>
          <w:u w:val="single"/>
        </w:rPr>
      </w:pPr>
    </w:p>
    <w:p w14:paraId="73B9A8E8" w14:textId="5F94940B" w:rsidR="00D55E0C" w:rsidRPr="00CB07B4" w:rsidRDefault="00D55E0C" w:rsidP="00D55E0C">
      <w:pPr>
        <w:rPr>
          <w:rFonts w:ascii="Arial" w:hAnsi="Arial" w:cs="Arial"/>
          <w:i/>
          <w:w w:val="105"/>
          <w:szCs w:val="20"/>
        </w:rPr>
      </w:pPr>
      <w:r w:rsidRPr="00CB07B4">
        <w:rPr>
          <w:rFonts w:ascii="Arial" w:hAnsi="Arial" w:cs="Arial"/>
          <w:b/>
          <w:i/>
          <w:w w:val="105"/>
          <w:szCs w:val="20"/>
        </w:rPr>
        <w:t>HYPOTHESIS OR RESEARCH QUESTIONS:</w:t>
      </w:r>
      <w:r w:rsidRPr="00CB07B4">
        <w:rPr>
          <w:rFonts w:ascii="Arial" w:hAnsi="Arial" w:cs="Arial"/>
          <w:w w:val="105"/>
          <w:szCs w:val="20"/>
        </w:rPr>
        <w:t xml:space="preserve"> </w:t>
      </w:r>
      <w:r w:rsidRPr="00CB07B4">
        <w:rPr>
          <w:rFonts w:ascii="Arial" w:hAnsi="Arial" w:cs="Arial"/>
          <w:i/>
          <w:w w:val="105"/>
          <w:szCs w:val="20"/>
        </w:rPr>
        <w:t>These should help provide a basis for rapid go/no-go decision-making on feasibility, scaling up research, follow-up testing and evaluation, and paths to commercialisation.</w:t>
      </w:r>
    </w:p>
    <w:sdt>
      <w:sdtPr>
        <w:rPr>
          <w:rFonts w:ascii="Arial" w:hAnsi="Arial" w:cs="Arial"/>
          <w:i/>
          <w:w w:val="105"/>
          <w:szCs w:val="20"/>
        </w:rPr>
        <w:id w:val="-2004428766"/>
        <w:placeholder>
          <w:docPart w:val="5EA9A3D7A5DB46498759D47E2033F291"/>
        </w:placeholder>
        <w:showingPlcHdr/>
        <w:text/>
      </w:sdtPr>
      <w:sdtEndPr/>
      <w:sdtContent>
        <w:p w14:paraId="6CEA9917" w14:textId="03668E89" w:rsidR="00CC3ED9" w:rsidRPr="00CB07B4" w:rsidRDefault="00CC3ED9" w:rsidP="00D55E0C">
          <w:pPr>
            <w:rPr>
              <w:rFonts w:ascii="Arial" w:hAnsi="Arial" w:cs="Arial"/>
              <w:i/>
              <w:w w:val="105"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598BC416" w14:textId="77777777" w:rsidR="00CC3ED9" w:rsidRPr="00CB07B4" w:rsidRDefault="00CC3ED9" w:rsidP="00D55E0C">
      <w:pPr>
        <w:rPr>
          <w:rFonts w:ascii="Arial" w:hAnsi="Arial" w:cs="Arial"/>
          <w:b/>
          <w:w w:val="105"/>
          <w:szCs w:val="20"/>
          <w:u w:val="single"/>
        </w:rPr>
      </w:pPr>
    </w:p>
    <w:p w14:paraId="3491BDE0" w14:textId="2F2CCD06" w:rsidR="00D55E0C" w:rsidRPr="00CB07B4" w:rsidRDefault="00D55E0C" w:rsidP="00D55E0C">
      <w:pPr>
        <w:rPr>
          <w:rFonts w:ascii="Arial" w:hAnsi="Arial" w:cs="Arial"/>
          <w:i/>
          <w:w w:val="105"/>
          <w:szCs w:val="20"/>
        </w:rPr>
      </w:pPr>
      <w:r w:rsidRPr="00CB07B4">
        <w:rPr>
          <w:rFonts w:ascii="Arial" w:hAnsi="Arial" w:cs="Arial"/>
          <w:b/>
          <w:i/>
          <w:w w:val="105"/>
          <w:szCs w:val="20"/>
        </w:rPr>
        <w:t>ANTICIPATED OUTCOMES:</w:t>
      </w:r>
      <w:r w:rsidR="00734A22">
        <w:rPr>
          <w:rFonts w:ascii="Arial" w:hAnsi="Arial" w:cs="Arial"/>
          <w:b/>
          <w:w w:val="105"/>
          <w:szCs w:val="20"/>
          <w:u w:val="single"/>
        </w:rPr>
        <w:t xml:space="preserve"> </w:t>
      </w:r>
      <w:r w:rsidRPr="00CB07B4">
        <w:rPr>
          <w:rFonts w:ascii="Arial" w:hAnsi="Arial" w:cs="Arial"/>
          <w:i/>
          <w:w w:val="105"/>
          <w:szCs w:val="20"/>
        </w:rPr>
        <w:t>Briefly summarise impact, benefits and pathway to implementation or commercialisation.</w:t>
      </w:r>
    </w:p>
    <w:sdt>
      <w:sdtPr>
        <w:rPr>
          <w:rFonts w:ascii="Arial" w:hAnsi="Arial" w:cs="Arial"/>
          <w:i/>
          <w:w w:val="105"/>
          <w:szCs w:val="20"/>
        </w:rPr>
        <w:id w:val="-1996551758"/>
        <w:placeholder>
          <w:docPart w:val="4CDBB56200AB4590B049D8BF8D70B537"/>
        </w:placeholder>
        <w:showingPlcHdr/>
        <w:text/>
      </w:sdtPr>
      <w:sdtEndPr/>
      <w:sdtContent>
        <w:p w14:paraId="13EBA4DF" w14:textId="14D12961" w:rsidR="00CC3ED9" w:rsidRPr="00CB07B4" w:rsidRDefault="00CC3ED9" w:rsidP="00D55E0C">
          <w:pPr>
            <w:rPr>
              <w:rFonts w:ascii="Arial" w:hAnsi="Arial" w:cs="Arial"/>
              <w:i/>
              <w:w w:val="105"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562DFBF0" w14:textId="77777777" w:rsidR="00D55E0C" w:rsidRPr="00CB07B4" w:rsidRDefault="00D55E0C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i/>
          <w:szCs w:val="20"/>
        </w:rPr>
        <w:br w:type="page"/>
      </w:r>
    </w:p>
    <w:p w14:paraId="3D26FD8E" w14:textId="77777777" w:rsidR="008823EE" w:rsidRPr="00CB07B4" w:rsidRDefault="00D55E0C" w:rsidP="00D55E0C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lastRenderedPageBreak/>
        <w:t>PROJECT DETAILS</w:t>
      </w:r>
    </w:p>
    <w:p w14:paraId="1BDA027C" w14:textId="2BDF3676" w:rsidR="008823EE" w:rsidRPr="00CB07B4" w:rsidRDefault="00343416" w:rsidP="00D55E0C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 xml:space="preserve">3a. PROJECT PARTICIPANTS, PROJECT </w:t>
      </w:r>
      <w:r w:rsidR="00CE5E0E" w:rsidRPr="00CB07B4">
        <w:rPr>
          <w:rFonts w:ascii="Arial" w:hAnsi="Arial" w:cs="Arial"/>
          <w:b/>
          <w:i/>
          <w:szCs w:val="20"/>
        </w:rPr>
        <w:t>SHARES</w:t>
      </w:r>
    </w:p>
    <w:tbl>
      <w:tblPr>
        <w:tblStyle w:val="TableGrid"/>
        <w:tblW w:w="892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649"/>
        <w:gridCol w:w="2525"/>
        <w:gridCol w:w="1051"/>
        <w:gridCol w:w="1701"/>
      </w:tblGrid>
      <w:tr w:rsidR="00343416" w:rsidRPr="00CB07B4" w14:paraId="0EA3B394" w14:textId="77777777" w:rsidTr="00343416">
        <w:tc>
          <w:tcPr>
            <w:tcW w:w="3649" w:type="dxa"/>
            <w:shd w:val="clear" w:color="auto" w:fill="3366FF"/>
          </w:tcPr>
          <w:p w14:paraId="159E16FB" w14:textId="77777777" w:rsidR="00343416" w:rsidRPr="00CB07B4" w:rsidRDefault="00343416" w:rsidP="0034341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PARTICIPANT</w:t>
            </w:r>
          </w:p>
        </w:tc>
        <w:tc>
          <w:tcPr>
            <w:tcW w:w="2525" w:type="dxa"/>
            <w:shd w:val="clear" w:color="auto" w:fill="3366FF"/>
          </w:tcPr>
          <w:p w14:paraId="6CE45D0B" w14:textId="77777777" w:rsidR="00343416" w:rsidRPr="00CB07B4" w:rsidRDefault="00343416" w:rsidP="0034341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E-MAIL</w:t>
            </w:r>
          </w:p>
        </w:tc>
        <w:tc>
          <w:tcPr>
            <w:tcW w:w="1051" w:type="dxa"/>
            <w:shd w:val="clear" w:color="auto" w:fill="3366FF"/>
          </w:tcPr>
          <w:p w14:paraId="0FD2623D" w14:textId="77777777" w:rsidR="00343416" w:rsidRPr="00CB07B4" w:rsidRDefault="00343416" w:rsidP="0034341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IP (Y/N)</w:t>
            </w:r>
          </w:p>
        </w:tc>
        <w:tc>
          <w:tcPr>
            <w:tcW w:w="1701" w:type="dxa"/>
            <w:shd w:val="clear" w:color="auto" w:fill="3366FF"/>
          </w:tcPr>
          <w:p w14:paraId="150F7FBA" w14:textId="77777777" w:rsidR="00343416" w:rsidRPr="00CB07B4" w:rsidRDefault="00343416" w:rsidP="0034341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INDICATIVE IP SHARE (%)</w:t>
            </w:r>
          </w:p>
        </w:tc>
      </w:tr>
      <w:tr w:rsidR="00343416" w:rsidRPr="00CB07B4" w14:paraId="09A5B1E8" w14:textId="77777777" w:rsidTr="00343416">
        <w:tc>
          <w:tcPr>
            <w:tcW w:w="8926" w:type="dxa"/>
            <w:gridSpan w:val="4"/>
          </w:tcPr>
          <w:p w14:paraId="392CE04D" w14:textId="77777777" w:rsidR="00343416" w:rsidRPr="00CB07B4" w:rsidRDefault="00343416" w:rsidP="00343416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LEAD ORGANISATION</w:t>
            </w:r>
            <w:r w:rsidR="00982D03" w:rsidRPr="00CB07B4">
              <w:rPr>
                <w:rFonts w:ascii="Arial" w:hAnsi="Arial" w:cs="Arial"/>
                <w:b/>
                <w:szCs w:val="20"/>
              </w:rPr>
              <w:t xml:space="preserve">: </w:t>
            </w:r>
          </w:p>
        </w:tc>
      </w:tr>
      <w:tr w:rsidR="00343416" w:rsidRPr="00CB07B4" w14:paraId="578965CC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34A6D325" w14:textId="77777777" w:rsidR="00343416" w:rsidRPr="00CB07B4" w:rsidRDefault="00343416" w:rsidP="00343416">
            <w:pPr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7EFEFF50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1795AE34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448CA65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002692B6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4D132C88" w14:textId="77777777" w:rsidR="00343416" w:rsidRPr="00CB07B4" w:rsidRDefault="00343416" w:rsidP="00343416">
            <w:pPr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73A04D0C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67B8B7EC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3474CE99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0BD1ED53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62D6FC66" w14:textId="77777777" w:rsidR="00343416" w:rsidRPr="00CB07B4" w:rsidRDefault="00343416" w:rsidP="00343416">
            <w:pPr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3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6C9DBC4E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7A4DF019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1B00E15A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46221434" w14:textId="77777777" w:rsidTr="00343416">
        <w:tc>
          <w:tcPr>
            <w:tcW w:w="8926" w:type="dxa"/>
            <w:gridSpan w:val="4"/>
          </w:tcPr>
          <w:p w14:paraId="0F8A4267" w14:textId="77777777" w:rsidR="00343416" w:rsidRPr="00CB07B4" w:rsidRDefault="00343416" w:rsidP="00343416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COLLABORATING ORGANISATION 1</w:t>
            </w:r>
            <w:r w:rsidR="00982D03" w:rsidRPr="00CB07B4">
              <w:rPr>
                <w:rFonts w:ascii="Arial" w:hAnsi="Arial" w:cs="Arial"/>
                <w:b/>
                <w:szCs w:val="20"/>
              </w:rPr>
              <w:t xml:space="preserve">: </w:t>
            </w:r>
          </w:p>
        </w:tc>
      </w:tr>
      <w:tr w:rsidR="00343416" w:rsidRPr="00CB07B4" w14:paraId="52788FDC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246DDDDE" w14:textId="77777777" w:rsidR="00343416" w:rsidRPr="00CB07B4" w:rsidRDefault="00343416" w:rsidP="00343416">
            <w:pPr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25E5525C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69955C8D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220C71DA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19C22F0D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7633D8B0" w14:textId="77777777" w:rsidR="00343416" w:rsidRPr="00CB07B4" w:rsidRDefault="00343416" w:rsidP="00343416">
            <w:pPr>
              <w:tabs>
                <w:tab w:val="left" w:pos="4696"/>
              </w:tabs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3E0CDC1D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0E6507E6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54ECC158" w14:textId="77777777" w:rsidR="00343416" w:rsidRPr="00CB07B4" w:rsidRDefault="00343416" w:rsidP="008D3C9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479E5860" w14:textId="77777777" w:rsidTr="00343416">
        <w:tc>
          <w:tcPr>
            <w:tcW w:w="8926" w:type="dxa"/>
            <w:gridSpan w:val="4"/>
          </w:tcPr>
          <w:p w14:paraId="4993D6A5" w14:textId="77777777" w:rsidR="00343416" w:rsidRPr="00CB07B4" w:rsidRDefault="00343416" w:rsidP="00343416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COLLABORATING ORGANISATION 2</w:t>
            </w:r>
            <w:r w:rsidR="00982D03" w:rsidRPr="00CB07B4">
              <w:rPr>
                <w:rFonts w:ascii="Arial" w:hAnsi="Arial" w:cs="Arial"/>
                <w:b/>
                <w:szCs w:val="20"/>
              </w:rPr>
              <w:t>:</w:t>
            </w:r>
          </w:p>
        </w:tc>
      </w:tr>
      <w:tr w:rsidR="00343416" w:rsidRPr="00CB07B4" w14:paraId="30138AEE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20B12BF3" w14:textId="77777777" w:rsidR="00343416" w:rsidRPr="00CB07B4" w:rsidRDefault="00343416" w:rsidP="00343416">
            <w:pPr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1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47EFD149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563CA659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FC69373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6E68C913" w14:textId="77777777" w:rsidTr="00343416">
        <w:tc>
          <w:tcPr>
            <w:tcW w:w="3649" w:type="dxa"/>
            <w:shd w:val="clear" w:color="auto" w:fill="F2F2F2" w:themeFill="background1" w:themeFillShade="F2"/>
          </w:tcPr>
          <w:p w14:paraId="78C59284" w14:textId="77777777" w:rsidR="00343416" w:rsidRPr="00CB07B4" w:rsidRDefault="00343416" w:rsidP="00343416">
            <w:pPr>
              <w:tabs>
                <w:tab w:val="left" w:pos="4696"/>
              </w:tabs>
              <w:rPr>
                <w:rFonts w:ascii="Arial" w:hAnsi="Arial" w:cs="Arial"/>
                <w:i/>
                <w:szCs w:val="20"/>
              </w:rPr>
            </w:pPr>
            <w:r w:rsidRPr="00CB07B4">
              <w:rPr>
                <w:rFonts w:ascii="Arial" w:hAnsi="Arial" w:cs="Arial"/>
                <w:i/>
                <w:szCs w:val="20"/>
              </w:rPr>
              <w:t>Investigator 2</w:t>
            </w:r>
          </w:p>
        </w:tc>
        <w:tc>
          <w:tcPr>
            <w:tcW w:w="2525" w:type="dxa"/>
            <w:shd w:val="clear" w:color="auto" w:fill="F2F2F2" w:themeFill="background1" w:themeFillShade="F2"/>
          </w:tcPr>
          <w:p w14:paraId="4E92CBC9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051" w:type="dxa"/>
            <w:shd w:val="clear" w:color="auto" w:fill="F2F2F2" w:themeFill="background1" w:themeFillShade="F2"/>
          </w:tcPr>
          <w:p w14:paraId="70A0C558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2BFAD50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i/>
                <w:szCs w:val="20"/>
              </w:rPr>
            </w:pPr>
          </w:p>
        </w:tc>
      </w:tr>
      <w:tr w:rsidR="00343416" w:rsidRPr="00CB07B4" w14:paraId="3846E2E8" w14:textId="77777777" w:rsidTr="00343416">
        <w:tc>
          <w:tcPr>
            <w:tcW w:w="3649" w:type="dxa"/>
            <w:shd w:val="clear" w:color="auto" w:fill="3366FF"/>
          </w:tcPr>
          <w:p w14:paraId="44F6D723" w14:textId="77777777" w:rsidR="00343416" w:rsidRPr="00CB07B4" w:rsidRDefault="00343416" w:rsidP="00343416">
            <w:pPr>
              <w:tabs>
                <w:tab w:val="left" w:pos="4696"/>
              </w:tabs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TOTAL</w:t>
            </w:r>
          </w:p>
        </w:tc>
        <w:tc>
          <w:tcPr>
            <w:tcW w:w="2525" w:type="dxa"/>
            <w:shd w:val="clear" w:color="auto" w:fill="3366FF"/>
          </w:tcPr>
          <w:p w14:paraId="4CA82FA8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051" w:type="dxa"/>
            <w:shd w:val="clear" w:color="auto" w:fill="3366FF"/>
          </w:tcPr>
          <w:p w14:paraId="6B3926FB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701" w:type="dxa"/>
            <w:shd w:val="clear" w:color="auto" w:fill="3366FF"/>
          </w:tcPr>
          <w:p w14:paraId="0A995B0E" w14:textId="77777777" w:rsidR="00343416" w:rsidRPr="00CB07B4" w:rsidRDefault="00343416" w:rsidP="00343416">
            <w:pPr>
              <w:jc w:val="center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100%</w:t>
            </w:r>
          </w:p>
        </w:tc>
      </w:tr>
    </w:tbl>
    <w:p w14:paraId="34656BE9" w14:textId="77777777" w:rsidR="00882931" w:rsidRPr="00CB07B4" w:rsidRDefault="00882931" w:rsidP="008823EE">
      <w:pPr>
        <w:rPr>
          <w:rFonts w:ascii="Arial" w:hAnsi="Arial" w:cs="Arial"/>
          <w:szCs w:val="20"/>
        </w:rPr>
      </w:pPr>
    </w:p>
    <w:p w14:paraId="0E18B66C" w14:textId="5C240DB7" w:rsidR="00D0797F" w:rsidRPr="00CB07B4" w:rsidRDefault="00D0797F" w:rsidP="00EA34F6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>3b. INDUSTRY PAR</w:t>
      </w:r>
      <w:r w:rsidR="00882931" w:rsidRPr="00CB07B4">
        <w:rPr>
          <w:rFonts w:ascii="Arial" w:hAnsi="Arial" w:cs="Arial"/>
          <w:b/>
          <w:i/>
          <w:szCs w:val="20"/>
        </w:rPr>
        <w:t>T</w:t>
      </w:r>
      <w:r w:rsidRPr="00CB07B4">
        <w:rPr>
          <w:rFonts w:ascii="Arial" w:hAnsi="Arial" w:cs="Arial"/>
          <w:b/>
          <w:i/>
          <w:szCs w:val="20"/>
        </w:rPr>
        <w:t xml:space="preserve">NER </w:t>
      </w:r>
      <w:r w:rsidRPr="00CB07B4">
        <w:rPr>
          <w:rFonts w:ascii="Arial" w:hAnsi="Arial" w:cs="Arial"/>
          <w:i/>
          <w:szCs w:val="20"/>
        </w:rPr>
        <w:t>(if applicable)</w:t>
      </w:r>
      <w:r w:rsidR="00734A22">
        <w:rPr>
          <w:rFonts w:ascii="Arial" w:hAnsi="Arial" w:cs="Arial"/>
          <w:i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 xml:space="preserve">If </w:t>
      </w:r>
      <w:r w:rsidR="00882931" w:rsidRPr="00CB07B4">
        <w:rPr>
          <w:rFonts w:ascii="Arial" w:hAnsi="Arial" w:cs="Arial"/>
          <w:i/>
          <w:szCs w:val="20"/>
        </w:rPr>
        <w:t xml:space="preserve">an </w:t>
      </w:r>
      <w:r w:rsidRPr="00CB07B4">
        <w:rPr>
          <w:rFonts w:ascii="Arial" w:hAnsi="Arial" w:cs="Arial"/>
          <w:i/>
          <w:szCs w:val="20"/>
        </w:rPr>
        <w:t>industry partner is part of your project, please provide more details.</w:t>
      </w:r>
      <w:r w:rsidR="00882931" w:rsidRPr="00CB07B4">
        <w:rPr>
          <w:rFonts w:ascii="Arial" w:hAnsi="Arial" w:cs="Arial"/>
          <w:i/>
          <w:szCs w:val="20"/>
        </w:rPr>
        <w:t xml:space="preserve"> Add rows if needed.</w:t>
      </w:r>
    </w:p>
    <w:tbl>
      <w:tblPr>
        <w:tblStyle w:val="TableGrid"/>
        <w:tblW w:w="0" w:type="auto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D0797F" w:rsidRPr="00CB07B4" w14:paraId="5B84877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7CEB4A16" w14:textId="7DF3AB48" w:rsidR="00D0797F" w:rsidRPr="00CB07B4" w:rsidRDefault="00882931" w:rsidP="00450DB0">
            <w:pPr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Name</w:t>
            </w:r>
            <w:r w:rsidR="00D0797F" w:rsidRPr="00CB07B4">
              <w:rPr>
                <w:rFonts w:ascii="Arial" w:hAnsi="Arial" w:cs="Arial"/>
                <w:b/>
                <w:i/>
                <w:szCs w:val="20"/>
              </w:rPr>
              <w:t xml:space="preserve">: </w:t>
            </w:r>
          </w:p>
        </w:tc>
        <w:sdt>
          <w:sdtPr>
            <w:rPr>
              <w:rFonts w:ascii="Arial" w:hAnsi="Arial" w:cs="Arial"/>
              <w:szCs w:val="20"/>
            </w:rPr>
            <w:id w:val="16089256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9862D4B" w14:textId="38BA0A81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06785B4C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064DA551" w14:textId="65C59540" w:rsidR="00D0797F" w:rsidRPr="00CB07B4" w:rsidRDefault="00D0797F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ABN number:</w:t>
            </w:r>
          </w:p>
        </w:tc>
        <w:sdt>
          <w:sdtPr>
            <w:rPr>
              <w:rFonts w:ascii="Arial" w:hAnsi="Arial" w:cs="Arial"/>
              <w:szCs w:val="20"/>
            </w:rPr>
            <w:id w:val="-8747793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BCBDA08" w14:textId="3A30C5FD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7B8C0A95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525325C9" w14:textId="4AB3E8F1" w:rsidR="00D0797F" w:rsidRPr="00CB07B4" w:rsidRDefault="00882931" w:rsidP="00450DB0">
            <w:pPr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W</w:t>
            </w:r>
            <w:r w:rsidR="00D0797F" w:rsidRPr="00CB07B4">
              <w:rPr>
                <w:rFonts w:ascii="Arial" w:hAnsi="Arial" w:cs="Arial"/>
                <w:b/>
                <w:i/>
                <w:szCs w:val="20"/>
              </w:rPr>
              <w:t>ebsite:</w:t>
            </w:r>
          </w:p>
        </w:tc>
        <w:sdt>
          <w:sdtPr>
            <w:rPr>
              <w:rFonts w:ascii="Arial" w:hAnsi="Arial" w:cs="Arial"/>
              <w:szCs w:val="20"/>
            </w:rPr>
            <w:id w:val="187133851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5ADD6C2E" w14:textId="377D9A37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7BA953BE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67EE938" w14:textId="7F35EEF8" w:rsidR="00D0797F" w:rsidRPr="00CB07B4" w:rsidRDefault="00D0797F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Contact Person:</w:t>
            </w:r>
          </w:p>
        </w:tc>
        <w:sdt>
          <w:sdtPr>
            <w:rPr>
              <w:rFonts w:ascii="Arial" w:hAnsi="Arial" w:cs="Arial"/>
              <w:szCs w:val="20"/>
            </w:rPr>
            <w:id w:val="-15007319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0DC5E330" w14:textId="1B499B55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62AD90F0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29FE9FC7" w14:textId="56F7BCDB" w:rsidR="00D0797F" w:rsidRPr="00CB07B4" w:rsidRDefault="00D0797F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E</w:t>
            </w:r>
            <w:r w:rsidR="00C111AC" w:rsidRPr="00CB07B4">
              <w:rPr>
                <w:rFonts w:ascii="Arial" w:hAnsi="Arial" w:cs="Arial"/>
                <w:b/>
                <w:i/>
                <w:szCs w:val="20"/>
              </w:rPr>
              <w:t>-</w:t>
            </w:r>
            <w:r w:rsidRPr="00CB07B4">
              <w:rPr>
                <w:rFonts w:ascii="Arial" w:hAnsi="Arial" w:cs="Arial"/>
                <w:b/>
                <w:i/>
                <w:szCs w:val="20"/>
              </w:rPr>
              <w:t>mail:</w:t>
            </w:r>
          </w:p>
        </w:tc>
        <w:sdt>
          <w:sdtPr>
            <w:rPr>
              <w:rFonts w:ascii="Arial" w:hAnsi="Arial" w:cs="Arial"/>
              <w:szCs w:val="20"/>
            </w:rPr>
            <w:id w:val="-172190157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8446398" w14:textId="660B1E99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C410E6" w:rsidRPr="00CB07B4" w14:paraId="3DBD2BF4" w14:textId="77777777" w:rsidTr="00C410E6">
        <w:trPr>
          <w:trHeight w:val="340"/>
        </w:trPr>
        <w:tc>
          <w:tcPr>
            <w:tcW w:w="2410" w:type="dxa"/>
            <w:shd w:val="clear" w:color="auto" w:fill="auto"/>
          </w:tcPr>
          <w:p w14:paraId="5D04CE1B" w14:textId="77777777" w:rsidR="00C410E6" w:rsidRPr="00CB07B4" w:rsidRDefault="00C410E6" w:rsidP="00450DB0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  <w:tc>
          <w:tcPr>
            <w:tcW w:w="6469" w:type="dxa"/>
            <w:shd w:val="clear" w:color="auto" w:fill="auto"/>
          </w:tcPr>
          <w:p w14:paraId="1C63DA5F" w14:textId="77777777" w:rsidR="00C410E6" w:rsidRPr="00CB07B4" w:rsidRDefault="00C410E6" w:rsidP="00450DB0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C410E6" w:rsidRPr="00CB07B4" w14:paraId="66C7B30D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5686175" w14:textId="4A2AE01E" w:rsidR="00C410E6" w:rsidRPr="00CB07B4" w:rsidRDefault="00C410E6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Category:</w:t>
            </w:r>
          </w:p>
        </w:tc>
        <w:sdt>
          <w:sdtPr>
            <w:rPr>
              <w:rFonts w:ascii="Arial" w:hAnsi="Arial" w:cs="Arial"/>
              <w:szCs w:val="20"/>
            </w:rPr>
            <w:id w:val="-240487851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Start-up" w:value="Start-up"/>
              <w:listItem w:displayText="Small-to-medium enterprise" w:value="Small-to-medium enterprise"/>
              <w:listItem w:displayText="Large Company" w:value="Large Company"/>
            </w:dropDownList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506FA988" w14:textId="35D04922" w:rsidR="00C410E6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hoose an item.</w:t>
                </w:r>
              </w:p>
            </w:tc>
          </w:sdtContent>
        </w:sdt>
      </w:tr>
      <w:tr w:rsidR="00D0797F" w:rsidRPr="00CB07B4" w14:paraId="316828A2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379E3568" w14:textId="3502B190" w:rsidR="00D0797F" w:rsidRPr="00CB07B4" w:rsidRDefault="00882931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No of employees:</w:t>
            </w:r>
          </w:p>
        </w:tc>
        <w:sdt>
          <w:sdtPr>
            <w:rPr>
              <w:rFonts w:ascii="Arial" w:hAnsi="Arial" w:cs="Arial"/>
              <w:szCs w:val="20"/>
            </w:rPr>
            <w:id w:val="-1374184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4B73B80A" w14:textId="6529BD6A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680B6E9E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17C91C18" w14:textId="24D1E55D" w:rsidR="00D0797F" w:rsidRPr="00CB07B4" w:rsidRDefault="00882931" w:rsidP="00882931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Annual turnover:</w:t>
            </w:r>
          </w:p>
        </w:tc>
        <w:sdt>
          <w:sdtPr>
            <w:rPr>
              <w:rFonts w:ascii="Arial" w:hAnsi="Arial" w:cs="Arial"/>
              <w:szCs w:val="20"/>
            </w:rPr>
            <w:id w:val="-7380149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194786CF" w14:textId="3C9F5CAE" w:rsidR="00D0797F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D0797F" w:rsidRPr="00CB07B4" w14:paraId="60CD9A78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199F7ED0" w14:textId="35BDB66E" w:rsidR="00D0797F" w:rsidRPr="00CB07B4" w:rsidRDefault="00F05AED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Company d</w:t>
            </w:r>
            <w:r w:rsidR="00882931" w:rsidRPr="00CB07B4">
              <w:rPr>
                <w:rFonts w:ascii="Arial" w:hAnsi="Arial" w:cs="Arial"/>
                <w:b/>
                <w:i/>
                <w:szCs w:val="20"/>
              </w:rPr>
              <w:t>escription</w:t>
            </w:r>
            <w:r w:rsidR="00C111AC" w:rsidRPr="00CB07B4">
              <w:rPr>
                <w:rFonts w:ascii="Arial" w:hAnsi="Arial" w:cs="Arial"/>
                <w:b/>
                <w:i/>
                <w:szCs w:val="20"/>
              </w:rPr>
              <w:t>,</w:t>
            </w:r>
            <w:r w:rsidRPr="00CB07B4">
              <w:rPr>
                <w:rFonts w:ascii="Arial" w:hAnsi="Arial" w:cs="Arial"/>
                <w:b/>
                <w:i/>
                <w:szCs w:val="20"/>
              </w:rPr>
              <w:t xml:space="preserve"> including profile and product information</w:t>
            </w:r>
            <w:r w:rsidR="00882931" w:rsidRPr="00CB07B4">
              <w:rPr>
                <w:rFonts w:ascii="Arial" w:hAnsi="Arial" w:cs="Arial"/>
                <w:b/>
                <w:i/>
                <w:szCs w:val="20"/>
              </w:rPr>
              <w:t xml:space="preserve">: </w:t>
            </w:r>
          </w:p>
        </w:tc>
        <w:tc>
          <w:tcPr>
            <w:tcW w:w="6469" w:type="dxa"/>
            <w:shd w:val="clear" w:color="auto" w:fill="F2F2F2" w:themeFill="background1" w:themeFillShade="F2"/>
          </w:tcPr>
          <w:sdt>
            <w:sdtPr>
              <w:rPr>
                <w:rFonts w:ascii="Arial" w:hAnsi="Arial" w:cs="Arial"/>
                <w:szCs w:val="20"/>
              </w:rPr>
              <w:id w:val="-16794894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47654B6" w14:textId="1CC889FD" w:rsidR="00882931" w:rsidRPr="00CB07B4" w:rsidRDefault="00C410E6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sdtContent>
          </w:sdt>
          <w:p w14:paraId="6B47A519" w14:textId="77777777" w:rsidR="00882931" w:rsidRPr="00CB07B4" w:rsidRDefault="00882931" w:rsidP="00450DB0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  <w:p w14:paraId="16D0BC1E" w14:textId="6601B9F4" w:rsidR="00882931" w:rsidRPr="00CB07B4" w:rsidRDefault="00882931" w:rsidP="00450DB0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</w:tbl>
    <w:p w14:paraId="221705DD" w14:textId="77777777" w:rsidR="00D0797F" w:rsidRPr="00CB07B4" w:rsidRDefault="00D0797F" w:rsidP="00EA34F6">
      <w:pPr>
        <w:rPr>
          <w:rFonts w:ascii="Arial" w:hAnsi="Arial" w:cs="Arial"/>
          <w:i/>
          <w:szCs w:val="20"/>
        </w:rPr>
      </w:pPr>
    </w:p>
    <w:p w14:paraId="5F0057AA" w14:textId="77777777" w:rsidR="00D0797F" w:rsidRPr="00CB07B4" w:rsidRDefault="00D0797F" w:rsidP="00EA34F6">
      <w:pPr>
        <w:rPr>
          <w:rFonts w:ascii="Arial" w:hAnsi="Arial" w:cs="Arial"/>
          <w:b/>
          <w:i/>
          <w:szCs w:val="20"/>
        </w:rPr>
      </w:pPr>
    </w:p>
    <w:p w14:paraId="2CF4CA39" w14:textId="7646C3BE" w:rsidR="00395F04" w:rsidRPr="00CB07B4" w:rsidRDefault="00EA34F6" w:rsidP="00EA34F6">
      <w:pPr>
        <w:rPr>
          <w:rFonts w:ascii="Arial" w:hAnsi="Arial" w:cs="Arial"/>
          <w:b/>
          <w:noProof/>
          <w:szCs w:val="20"/>
          <w:lang w:eastAsia="en-AU"/>
        </w:rPr>
      </w:pPr>
      <w:r w:rsidRPr="00CB07B4">
        <w:rPr>
          <w:rFonts w:ascii="Arial" w:hAnsi="Arial" w:cs="Arial"/>
          <w:b/>
          <w:i/>
          <w:szCs w:val="20"/>
        </w:rPr>
        <w:t>3</w:t>
      </w:r>
      <w:r w:rsidR="00D0797F" w:rsidRPr="00CB07B4">
        <w:rPr>
          <w:rFonts w:ascii="Arial" w:hAnsi="Arial" w:cs="Arial"/>
          <w:b/>
          <w:i/>
          <w:szCs w:val="20"/>
        </w:rPr>
        <w:t>c</w:t>
      </w:r>
      <w:r w:rsidR="00395F04" w:rsidRPr="00CB07B4">
        <w:rPr>
          <w:rFonts w:ascii="Arial" w:hAnsi="Arial" w:cs="Arial"/>
          <w:b/>
          <w:i/>
          <w:szCs w:val="20"/>
        </w:rPr>
        <w:t xml:space="preserve">. </w:t>
      </w:r>
      <w:r w:rsidRPr="00CB07B4">
        <w:rPr>
          <w:rFonts w:ascii="Arial" w:hAnsi="Arial" w:cs="Arial"/>
          <w:b/>
          <w:i/>
          <w:szCs w:val="20"/>
        </w:rPr>
        <w:t>PROJECT OBJECTIVES</w:t>
      </w:r>
      <w:r w:rsidRPr="00CB07B4">
        <w:rPr>
          <w:rFonts w:ascii="Arial" w:hAnsi="Arial" w:cs="Arial"/>
          <w:b/>
          <w:szCs w:val="20"/>
        </w:rPr>
        <w:t xml:space="preserve"> </w:t>
      </w:r>
      <w:r w:rsidR="00395F04" w:rsidRPr="00CB07B4">
        <w:rPr>
          <w:rFonts w:ascii="Arial" w:hAnsi="Arial" w:cs="Arial"/>
          <w:i/>
          <w:szCs w:val="20"/>
        </w:rPr>
        <w:t>(1 paragraph)</w:t>
      </w:r>
      <w:r w:rsidR="00395F04" w:rsidRPr="00CB07B4">
        <w:rPr>
          <w:rFonts w:ascii="Arial" w:hAnsi="Arial" w:cs="Arial"/>
          <w:b/>
          <w:noProof/>
          <w:szCs w:val="20"/>
          <w:lang w:eastAsia="en-AU"/>
        </w:rPr>
        <w:t xml:space="preserve"> </w:t>
      </w:r>
    </w:p>
    <w:sdt>
      <w:sdtPr>
        <w:rPr>
          <w:rFonts w:ascii="Arial" w:hAnsi="Arial" w:cs="Arial"/>
          <w:b/>
          <w:szCs w:val="20"/>
          <w:u w:val="single"/>
        </w:rPr>
        <w:id w:val="-1295598143"/>
        <w:placeholder>
          <w:docPart w:val="035CE90BAB0746BA9D25E0BF0EC05585"/>
        </w:placeholder>
        <w:showingPlcHdr/>
        <w:text/>
      </w:sdtPr>
      <w:sdtEndPr/>
      <w:sdtContent>
        <w:p w14:paraId="1FA0034D" w14:textId="7B82E7BD" w:rsidR="00CC3ED9" w:rsidRPr="00CB07B4" w:rsidRDefault="00CC3ED9" w:rsidP="00EA34F6">
          <w:pPr>
            <w:rPr>
              <w:rFonts w:ascii="Arial" w:hAnsi="Arial" w:cs="Arial"/>
              <w:b/>
              <w:szCs w:val="20"/>
              <w:u w:val="single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371119CA" w14:textId="77777777" w:rsidR="00CC3ED9" w:rsidRPr="00CB07B4" w:rsidRDefault="00CC3ED9" w:rsidP="00EA34F6">
      <w:pPr>
        <w:rPr>
          <w:rFonts w:ascii="Arial" w:hAnsi="Arial" w:cs="Arial"/>
          <w:b/>
          <w:szCs w:val="20"/>
          <w:u w:val="single"/>
        </w:rPr>
      </w:pPr>
    </w:p>
    <w:p w14:paraId="45FEB949" w14:textId="64C22888" w:rsidR="00EA34F6" w:rsidRPr="00CB07B4" w:rsidRDefault="00EA34F6" w:rsidP="00EA34F6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>3</w:t>
      </w:r>
      <w:r w:rsidR="00D0797F" w:rsidRPr="00CB07B4">
        <w:rPr>
          <w:rFonts w:ascii="Arial" w:hAnsi="Arial" w:cs="Arial"/>
          <w:b/>
          <w:i/>
          <w:szCs w:val="20"/>
        </w:rPr>
        <w:t>d</w:t>
      </w:r>
      <w:r w:rsidRPr="00CB07B4">
        <w:rPr>
          <w:rFonts w:ascii="Arial" w:hAnsi="Arial" w:cs="Arial"/>
          <w:b/>
          <w:i/>
          <w:szCs w:val="20"/>
        </w:rPr>
        <w:t>. POTENTIAL OUTCOMES AND IMPACT</w:t>
      </w:r>
      <w:r w:rsidRPr="00CB07B4">
        <w:rPr>
          <w:rFonts w:ascii="Arial" w:hAnsi="Arial" w:cs="Arial"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>The potential game-changing capabilities and technologies likely to arise from the project. Benefits to Defence and Defence Industry, the commercial potential of the expected outputs</w:t>
      </w:r>
      <w:r w:rsidR="00734A22">
        <w:rPr>
          <w:rFonts w:ascii="Arial" w:hAnsi="Arial" w:cs="Arial"/>
          <w:i/>
          <w:szCs w:val="20"/>
        </w:rPr>
        <w:t>,</w:t>
      </w:r>
      <w:r w:rsidRPr="00CB07B4">
        <w:rPr>
          <w:rFonts w:ascii="Arial" w:hAnsi="Arial" w:cs="Arial"/>
          <w:i/>
          <w:szCs w:val="20"/>
        </w:rPr>
        <w:t xml:space="preserve"> and any spill-over benefits. Implementation pathway. (&lt;1 page)</w:t>
      </w:r>
    </w:p>
    <w:sdt>
      <w:sdtPr>
        <w:rPr>
          <w:rFonts w:ascii="Arial" w:hAnsi="Arial" w:cs="Arial"/>
          <w:b/>
          <w:szCs w:val="20"/>
          <w:u w:val="single"/>
        </w:rPr>
        <w:id w:val="-1305619468"/>
        <w:placeholder>
          <w:docPart w:val="570304D4DBE54EDD8FA913400D475588"/>
        </w:placeholder>
        <w:showingPlcHdr/>
        <w:text/>
      </w:sdtPr>
      <w:sdtEndPr/>
      <w:sdtContent>
        <w:p w14:paraId="0CAA9BF4" w14:textId="4EF54CE0" w:rsidR="00CC3ED9" w:rsidRPr="00CB07B4" w:rsidRDefault="00CC3ED9" w:rsidP="00982D03">
          <w:pPr>
            <w:rPr>
              <w:rFonts w:ascii="Arial" w:hAnsi="Arial" w:cs="Arial"/>
              <w:b/>
              <w:szCs w:val="20"/>
              <w:u w:val="single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2603E049" w14:textId="77777777" w:rsidR="00CC3ED9" w:rsidRPr="00CB07B4" w:rsidRDefault="00CC3ED9" w:rsidP="00982D03">
      <w:pPr>
        <w:rPr>
          <w:rFonts w:ascii="Arial" w:hAnsi="Arial" w:cs="Arial"/>
          <w:b/>
          <w:szCs w:val="20"/>
          <w:u w:val="single"/>
        </w:rPr>
      </w:pPr>
    </w:p>
    <w:p w14:paraId="5816F16C" w14:textId="3618C212" w:rsidR="00982D03" w:rsidRPr="00CB07B4" w:rsidRDefault="00EA34F6" w:rsidP="00982D03">
      <w:pPr>
        <w:rPr>
          <w:rFonts w:ascii="Arial" w:hAnsi="Arial" w:cs="Arial"/>
          <w:b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>3</w:t>
      </w:r>
      <w:r w:rsidR="00D0797F" w:rsidRPr="00CB07B4">
        <w:rPr>
          <w:rFonts w:ascii="Arial" w:hAnsi="Arial" w:cs="Arial"/>
          <w:b/>
          <w:i/>
          <w:szCs w:val="20"/>
        </w:rPr>
        <w:t>e</w:t>
      </w:r>
      <w:r w:rsidRPr="00CB07B4">
        <w:rPr>
          <w:rFonts w:ascii="Arial" w:hAnsi="Arial" w:cs="Arial"/>
          <w:b/>
          <w:i/>
          <w:szCs w:val="20"/>
        </w:rPr>
        <w:t>. DEMONSTRATED END</w:t>
      </w:r>
      <w:r w:rsidR="00C111AC" w:rsidRPr="00CB07B4">
        <w:rPr>
          <w:rFonts w:ascii="Arial" w:hAnsi="Arial" w:cs="Arial"/>
          <w:b/>
          <w:i/>
          <w:szCs w:val="20"/>
        </w:rPr>
        <w:t>-</w:t>
      </w:r>
      <w:r w:rsidRPr="00CB07B4">
        <w:rPr>
          <w:rFonts w:ascii="Arial" w:hAnsi="Arial" w:cs="Arial"/>
          <w:b/>
          <w:i/>
          <w:szCs w:val="20"/>
        </w:rPr>
        <w:t>USER SUPPORT</w:t>
      </w:r>
    </w:p>
    <w:p w14:paraId="03389627" w14:textId="7DD03835" w:rsidR="00982D03" w:rsidRPr="00CB07B4" w:rsidRDefault="006E2CE3">
      <w:pPr>
        <w:rPr>
          <w:rFonts w:ascii="Arial" w:hAnsi="Arial" w:cs="Arial"/>
          <w:b/>
          <w:szCs w:val="20"/>
          <w:u w:val="single"/>
        </w:rPr>
      </w:pPr>
      <w:sdt>
        <w:sdtPr>
          <w:rPr>
            <w:rFonts w:ascii="Arial" w:hAnsi="Arial" w:cs="Arial"/>
            <w:b/>
            <w:szCs w:val="20"/>
            <w:u w:val="single"/>
          </w:rPr>
          <w:id w:val="-1466270893"/>
          <w:placeholder>
            <w:docPart w:val="E9566C1D9A894B408512B12C276ACED8"/>
          </w:placeholder>
          <w:showingPlcHdr/>
          <w:text/>
        </w:sdtPr>
        <w:sdtEndPr/>
        <w:sdtContent>
          <w:r w:rsidR="00CC3ED9"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sdtContent>
      </w:sdt>
    </w:p>
    <w:p w14:paraId="04FA3E6F" w14:textId="77777777" w:rsidR="00CB07B4" w:rsidRDefault="00CB07B4" w:rsidP="00982D03">
      <w:pPr>
        <w:rPr>
          <w:rFonts w:ascii="Arial" w:hAnsi="Arial" w:cs="Arial"/>
          <w:b/>
          <w:i/>
          <w:szCs w:val="20"/>
        </w:rPr>
      </w:pPr>
    </w:p>
    <w:p w14:paraId="2CE50872" w14:textId="5EEB53C9" w:rsidR="00395F04" w:rsidRPr="00CB07B4" w:rsidRDefault="00982D03" w:rsidP="00982D03">
      <w:pPr>
        <w:rPr>
          <w:rFonts w:ascii="Arial" w:hAnsi="Arial" w:cs="Arial"/>
          <w:b/>
          <w:noProof/>
          <w:szCs w:val="20"/>
          <w:lang w:eastAsia="en-AU"/>
        </w:rPr>
      </w:pPr>
      <w:r w:rsidRPr="00CB07B4">
        <w:rPr>
          <w:rFonts w:ascii="Arial" w:hAnsi="Arial" w:cs="Arial"/>
          <w:b/>
          <w:i/>
          <w:szCs w:val="20"/>
        </w:rPr>
        <w:t>3</w:t>
      </w:r>
      <w:r w:rsidR="00D0797F" w:rsidRPr="00CB07B4">
        <w:rPr>
          <w:rFonts w:ascii="Arial" w:hAnsi="Arial" w:cs="Arial"/>
          <w:b/>
          <w:i/>
          <w:szCs w:val="20"/>
        </w:rPr>
        <w:t>f</w:t>
      </w:r>
      <w:r w:rsidR="00395F04" w:rsidRPr="00CB07B4">
        <w:rPr>
          <w:rFonts w:ascii="Arial" w:hAnsi="Arial" w:cs="Arial"/>
          <w:b/>
          <w:i/>
          <w:szCs w:val="20"/>
        </w:rPr>
        <w:t xml:space="preserve">. </w:t>
      </w:r>
      <w:r w:rsidRPr="00CB07B4">
        <w:rPr>
          <w:rFonts w:ascii="Arial" w:hAnsi="Arial" w:cs="Arial"/>
          <w:b/>
          <w:i/>
          <w:szCs w:val="20"/>
        </w:rPr>
        <w:t>METHODOLOGY</w:t>
      </w:r>
      <w:r w:rsidRPr="00CB07B4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 xml:space="preserve">The methodology to be applied to achieve the outcomes and adoption of the new technologies.  </w:t>
      </w:r>
      <w:r w:rsidR="00395F04" w:rsidRPr="00CB07B4">
        <w:rPr>
          <w:rFonts w:ascii="Arial" w:hAnsi="Arial" w:cs="Arial"/>
          <w:i/>
          <w:szCs w:val="20"/>
        </w:rPr>
        <w:t>(&lt; 2 pages)</w:t>
      </w:r>
      <w:r w:rsidRPr="00CB07B4">
        <w:rPr>
          <w:rFonts w:ascii="Arial" w:hAnsi="Arial" w:cs="Arial"/>
          <w:b/>
          <w:i/>
          <w:noProof/>
          <w:szCs w:val="20"/>
          <w:lang w:eastAsia="en-AU"/>
        </w:rPr>
        <w:t xml:space="preserve"> </w:t>
      </w:r>
    </w:p>
    <w:sdt>
      <w:sdtPr>
        <w:rPr>
          <w:rFonts w:ascii="Arial" w:hAnsi="Arial" w:cs="Arial"/>
          <w:szCs w:val="20"/>
        </w:rPr>
        <w:id w:val="-1077894981"/>
        <w:placeholder>
          <w:docPart w:val="28AE77966D6441E99E959BBBC890AFA0"/>
        </w:placeholder>
        <w:showingPlcHdr/>
        <w:text/>
      </w:sdtPr>
      <w:sdtEndPr/>
      <w:sdtContent>
        <w:p w14:paraId="6981D2AF" w14:textId="400D9892" w:rsidR="00395F04" w:rsidRPr="00CB07B4" w:rsidRDefault="00CC3ED9" w:rsidP="008823EE">
          <w:pPr>
            <w:rPr>
              <w:rFonts w:ascii="Arial" w:hAnsi="Arial" w:cs="Arial"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347C692E" w14:textId="5204C769" w:rsidR="00982D03" w:rsidRPr="00CB07B4" w:rsidRDefault="00982D03">
      <w:pPr>
        <w:rPr>
          <w:rFonts w:ascii="Arial" w:hAnsi="Arial" w:cs="Arial"/>
          <w:b/>
          <w:szCs w:val="20"/>
        </w:rPr>
      </w:pPr>
    </w:p>
    <w:p w14:paraId="23DBC8E1" w14:textId="02517F15" w:rsidR="00395F04" w:rsidRPr="00CB07B4" w:rsidRDefault="00D0797F" w:rsidP="00982D03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>3g</w:t>
      </w:r>
      <w:r w:rsidR="00982D03" w:rsidRPr="00CB07B4">
        <w:rPr>
          <w:rFonts w:ascii="Arial" w:hAnsi="Arial" w:cs="Arial"/>
          <w:b/>
          <w:i/>
          <w:szCs w:val="20"/>
        </w:rPr>
        <w:t>. TEAM</w:t>
      </w:r>
      <w:r w:rsidR="00982D03" w:rsidRPr="00CB07B4">
        <w:rPr>
          <w:rFonts w:ascii="Arial" w:hAnsi="Arial" w:cs="Arial"/>
          <w:b/>
          <w:szCs w:val="20"/>
        </w:rPr>
        <w:t xml:space="preserve"> </w:t>
      </w:r>
      <w:r w:rsidR="00982D03" w:rsidRPr="00CB07B4">
        <w:rPr>
          <w:rFonts w:ascii="Arial" w:hAnsi="Arial" w:cs="Arial"/>
          <w:i/>
          <w:szCs w:val="20"/>
        </w:rPr>
        <w:t>T</w:t>
      </w:r>
      <w:r w:rsidR="00CB07B4">
        <w:rPr>
          <w:rFonts w:ascii="Arial" w:hAnsi="Arial" w:cs="Arial"/>
          <w:i/>
          <w:szCs w:val="20"/>
        </w:rPr>
        <w:t>he t</w:t>
      </w:r>
      <w:r w:rsidR="00982D03" w:rsidRPr="00CB07B4">
        <w:rPr>
          <w:rFonts w:ascii="Arial" w:hAnsi="Arial" w:cs="Arial"/>
          <w:i/>
          <w:szCs w:val="20"/>
        </w:rPr>
        <w:t xml:space="preserve">eam must contain participants from at least two DIN member universities. Teams should demonstrate that they have </w:t>
      </w:r>
      <w:r w:rsidR="00CB07B4">
        <w:rPr>
          <w:rFonts w:ascii="Arial" w:hAnsi="Arial" w:cs="Arial"/>
          <w:i/>
          <w:szCs w:val="20"/>
        </w:rPr>
        <w:t>comprehensively analysed</w:t>
      </w:r>
      <w:r w:rsidR="00982D03" w:rsidRPr="00CB07B4">
        <w:rPr>
          <w:rFonts w:ascii="Arial" w:hAnsi="Arial" w:cs="Arial"/>
          <w:i/>
          <w:szCs w:val="20"/>
        </w:rPr>
        <w:t xml:space="preserve"> the </w:t>
      </w:r>
      <w:r w:rsidR="00C111AC" w:rsidRPr="00CB07B4">
        <w:rPr>
          <w:rFonts w:ascii="Arial" w:hAnsi="Arial" w:cs="Arial"/>
          <w:i/>
          <w:szCs w:val="20"/>
        </w:rPr>
        <w:t>project’s needs</w:t>
      </w:r>
      <w:r w:rsidR="00982D03" w:rsidRPr="00CB07B4">
        <w:rPr>
          <w:rFonts w:ascii="Arial" w:hAnsi="Arial" w:cs="Arial"/>
          <w:i/>
          <w:szCs w:val="20"/>
        </w:rPr>
        <w:t xml:space="preserve"> to ensure success and ha</w:t>
      </w:r>
      <w:r w:rsidR="004567BA" w:rsidRPr="00CB07B4">
        <w:rPr>
          <w:rFonts w:ascii="Arial" w:hAnsi="Arial" w:cs="Arial"/>
          <w:i/>
          <w:szCs w:val="20"/>
        </w:rPr>
        <w:t>ve</w:t>
      </w:r>
      <w:r w:rsidR="00982D03" w:rsidRPr="00CB07B4">
        <w:rPr>
          <w:rFonts w:ascii="Arial" w:hAnsi="Arial" w:cs="Arial"/>
          <w:i/>
          <w:szCs w:val="20"/>
        </w:rPr>
        <w:t xml:space="preserve"> assembled an appropriate </w:t>
      </w:r>
      <w:r w:rsidR="00C111AC" w:rsidRPr="00CB07B4">
        <w:rPr>
          <w:rFonts w:ascii="Arial" w:hAnsi="Arial" w:cs="Arial"/>
          <w:i/>
          <w:szCs w:val="20"/>
        </w:rPr>
        <w:t>group</w:t>
      </w:r>
      <w:r w:rsidR="00982D03" w:rsidRPr="00CB07B4">
        <w:rPr>
          <w:rFonts w:ascii="Arial" w:hAnsi="Arial" w:cs="Arial"/>
          <w:i/>
          <w:szCs w:val="20"/>
        </w:rPr>
        <w:t xml:space="preserve"> of experts to ensure delivery. (&lt; 1 page)</w:t>
      </w:r>
    </w:p>
    <w:sdt>
      <w:sdtPr>
        <w:rPr>
          <w:rFonts w:ascii="Arial" w:hAnsi="Arial" w:cs="Arial"/>
          <w:i/>
          <w:szCs w:val="20"/>
        </w:rPr>
        <w:id w:val="1008102428"/>
        <w:placeholder>
          <w:docPart w:val="DefaultPlaceholder_-1854013440"/>
        </w:placeholder>
        <w:showingPlcHdr/>
      </w:sdtPr>
      <w:sdtEndPr/>
      <w:sdtContent>
        <w:p w14:paraId="5932B051" w14:textId="671CE529" w:rsidR="00C111AC" w:rsidRPr="00CB07B4" w:rsidRDefault="00C111AC" w:rsidP="00982D03">
          <w:pPr>
            <w:rPr>
              <w:rFonts w:ascii="Arial" w:hAnsi="Arial" w:cs="Arial"/>
              <w:i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DCB142F" w14:textId="77777777" w:rsidR="00C111AC" w:rsidRPr="00CB07B4" w:rsidRDefault="00C111AC" w:rsidP="00C111AC">
      <w:pPr>
        <w:spacing w:before="120" w:after="120" w:line="240" w:lineRule="auto"/>
        <w:rPr>
          <w:rFonts w:ascii="Arial" w:hAnsi="Arial" w:cs="Arial"/>
          <w:b/>
          <w:i/>
          <w:szCs w:val="20"/>
        </w:rPr>
      </w:pPr>
    </w:p>
    <w:p w14:paraId="20E38A12" w14:textId="0799E2F2" w:rsidR="00C111AC" w:rsidRPr="00CB07B4" w:rsidRDefault="00C111AC" w:rsidP="00C111AC">
      <w:pPr>
        <w:spacing w:before="120" w:after="120" w:line="240" w:lineRule="auto"/>
        <w:rPr>
          <w:rFonts w:ascii="Arial" w:hAnsi="Arial" w:cs="Arial"/>
          <w:szCs w:val="20"/>
        </w:rPr>
      </w:pPr>
      <w:r w:rsidRPr="00CB07B4">
        <w:rPr>
          <w:rFonts w:ascii="Arial" w:hAnsi="Arial" w:cs="Arial"/>
          <w:b/>
          <w:i/>
          <w:szCs w:val="20"/>
        </w:rPr>
        <w:t xml:space="preserve">3h. TEAM </w:t>
      </w:r>
      <w:proofErr w:type="gramStart"/>
      <w:r w:rsidRPr="00CB07B4">
        <w:rPr>
          <w:rFonts w:ascii="Arial" w:hAnsi="Arial" w:cs="Arial"/>
          <w:b/>
          <w:i/>
          <w:szCs w:val="20"/>
        </w:rPr>
        <w:t>DIVERSITY</w:t>
      </w:r>
      <w:r w:rsidRPr="00CB07B4">
        <w:rPr>
          <w:rFonts w:ascii="Arial" w:hAnsi="Arial" w:cs="Arial"/>
          <w:szCs w:val="20"/>
        </w:rPr>
        <w:t xml:space="preserve">  </w:t>
      </w:r>
      <w:r w:rsidRPr="001239F7">
        <w:rPr>
          <w:rFonts w:ascii="Arial" w:hAnsi="Arial" w:cs="Arial"/>
          <w:i/>
          <w:iCs/>
          <w:szCs w:val="20"/>
        </w:rPr>
        <w:t>DIN</w:t>
      </w:r>
      <w:proofErr w:type="gramEnd"/>
      <w:r w:rsidRPr="001239F7">
        <w:rPr>
          <w:rFonts w:ascii="Arial" w:hAnsi="Arial" w:cs="Arial"/>
          <w:i/>
          <w:iCs/>
          <w:szCs w:val="20"/>
        </w:rPr>
        <w:t xml:space="preserve"> encourages the participation of diverse project teams in the program. Please explain how the group meets the diversity requirements (gender, culture, career </w:t>
      </w:r>
      <w:r w:rsidR="00734A22" w:rsidRPr="001239F7">
        <w:rPr>
          <w:rFonts w:ascii="Arial" w:hAnsi="Arial" w:cs="Arial"/>
          <w:i/>
          <w:iCs/>
          <w:szCs w:val="20"/>
        </w:rPr>
        <w:t>level</w:t>
      </w:r>
      <w:r w:rsidRPr="001239F7">
        <w:rPr>
          <w:rFonts w:ascii="Arial" w:hAnsi="Arial" w:cs="Arial"/>
          <w:i/>
          <w:iCs/>
          <w:szCs w:val="20"/>
        </w:rPr>
        <w:t>, etc.) (1 paragraph)</w:t>
      </w:r>
    </w:p>
    <w:p w14:paraId="6F04A965" w14:textId="77777777" w:rsidR="00C111AC" w:rsidRPr="00CB07B4" w:rsidRDefault="00C111AC" w:rsidP="00982D03">
      <w:pPr>
        <w:rPr>
          <w:rFonts w:ascii="Arial" w:hAnsi="Arial" w:cs="Arial"/>
          <w:i/>
          <w:szCs w:val="20"/>
        </w:rPr>
      </w:pPr>
    </w:p>
    <w:sdt>
      <w:sdtPr>
        <w:rPr>
          <w:rFonts w:ascii="Arial" w:hAnsi="Arial" w:cs="Arial"/>
          <w:szCs w:val="20"/>
        </w:rPr>
        <w:id w:val="-1493554234"/>
        <w:placeholder>
          <w:docPart w:val="4EAA7586C9244D419D9171E1DCEED032"/>
        </w:placeholder>
        <w:showingPlcHdr/>
        <w:text/>
      </w:sdtPr>
      <w:sdtEndPr/>
      <w:sdtContent>
        <w:p w14:paraId="6791BEA6" w14:textId="77777777" w:rsidR="00C111AC" w:rsidRPr="00CB07B4" w:rsidRDefault="00C111AC" w:rsidP="00C111AC">
          <w:pPr>
            <w:rPr>
              <w:rFonts w:ascii="Arial" w:hAnsi="Arial" w:cs="Arial"/>
              <w:szCs w:val="20"/>
            </w:rPr>
            <w:sectPr w:rsidR="00C111AC" w:rsidRPr="00CB07B4" w:rsidSect="0002390F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6" w:h="16838"/>
              <w:pgMar w:top="1702" w:right="1440" w:bottom="1440" w:left="1440" w:header="708" w:footer="708" w:gutter="0"/>
              <w:cols w:space="708"/>
              <w:docGrid w:linePitch="360"/>
            </w:sect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00B369BC" w14:textId="7DEC00DF" w:rsidR="00C111AC" w:rsidRPr="00CB07B4" w:rsidRDefault="00C111AC" w:rsidP="00982D03">
      <w:pPr>
        <w:rPr>
          <w:rFonts w:ascii="Arial" w:hAnsi="Arial" w:cs="Arial"/>
          <w:i/>
          <w:szCs w:val="20"/>
        </w:rPr>
      </w:pPr>
    </w:p>
    <w:p w14:paraId="61EA7853" w14:textId="77777777" w:rsidR="00C111AC" w:rsidRPr="00CB07B4" w:rsidRDefault="00C111AC" w:rsidP="00982D03">
      <w:pPr>
        <w:rPr>
          <w:rFonts w:ascii="Arial" w:hAnsi="Arial" w:cs="Arial"/>
          <w:i/>
          <w:szCs w:val="20"/>
        </w:rPr>
      </w:pPr>
    </w:p>
    <w:p w14:paraId="01C10E82" w14:textId="4186C385" w:rsidR="000226D8" w:rsidRPr="00CB07B4" w:rsidRDefault="00982D03" w:rsidP="00982D03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t>BUDGET</w:t>
      </w:r>
      <w:r w:rsidR="001E2801" w:rsidRPr="00CB07B4">
        <w:rPr>
          <w:rFonts w:ascii="Arial" w:hAnsi="Arial" w:cs="Arial"/>
          <w:b/>
          <w:szCs w:val="20"/>
        </w:rPr>
        <w:t xml:space="preserve"> </w:t>
      </w:r>
      <w:r w:rsidR="001E2801" w:rsidRPr="00CB07B4">
        <w:rPr>
          <w:rFonts w:ascii="Arial" w:hAnsi="Arial" w:cs="Arial"/>
          <w:i/>
          <w:szCs w:val="20"/>
        </w:rPr>
        <w:t>DIN can provide up to $</w:t>
      </w:r>
      <w:r w:rsidR="00CE5E0E" w:rsidRPr="00CB07B4">
        <w:rPr>
          <w:rFonts w:ascii="Arial" w:hAnsi="Arial" w:cs="Arial"/>
          <w:i/>
          <w:szCs w:val="20"/>
        </w:rPr>
        <w:t>150</w:t>
      </w:r>
      <w:r w:rsidR="001E2801" w:rsidRPr="00CB07B4">
        <w:rPr>
          <w:rFonts w:ascii="Arial" w:hAnsi="Arial" w:cs="Arial"/>
          <w:i/>
          <w:szCs w:val="20"/>
        </w:rPr>
        <w:t>,000 of the funding. Please refer to Pilot Project Guidelines for more information</w:t>
      </w:r>
      <w:r w:rsidR="005B102B" w:rsidRPr="00CB07B4">
        <w:rPr>
          <w:rFonts w:ascii="Arial" w:hAnsi="Arial" w:cs="Arial"/>
          <w:i/>
          <w:szCs w:val="20"/>
        </w:rPr>
        <w:t xml:space="preserve"> about eligible and ineligible expenses.</w:t>
      </w: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437CA4" w:rsidRPr="00CB07B4" w14:paraId="17DB5074" w14:textId="77777777" w:rsidTr="001E2801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66564D2B" w14:textId="77777777" w:rsidR="00437CA4" w:rsidRPr="00CB07B4" w:rsidRDefault="00437CA4" w:rsidP="001E2801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LEAD ORGANISATION:</w:t>
            </w:r>
          </w:p>
        </w:tc>
      </w:tr>
      <w:tr w:rsidR="00480DB8" w:rsidRPr="00CB07B4" w14:paraId="352E3DCB" w14:textId="77777777" w:rsidTr="005B102B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121461AE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EXPENSES</w:t>
            </w:r>
          </w:p>
          <w:p w14:paraId="53AA36D9" w14:textId="62FBB3AA" w:rsidR="001E2801" w:rsidRPr="00CB07B4" w:rsidRDefault="001E2801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44071253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5E56DEC8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45AD7653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AA11590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ON-COST 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00C4ECC3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SALARY</w:t>
            </w:r>
            <w:r w:rsidR="00437CA4" w:rsidRPr="00CB07B4">
              <w:rPr>
                <w:rFonts w:ascii="Arial" w:hAnsi="Arial" w:cs="Arial"/>
                <w:b/>
                <w:szCs w:val="20"/>
              </w:rPr>
              <w:t xml:space="preserve">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DBBB834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459661AF" w14:textId="77777777" w:rsidR="00480DB8" w:rsidRPr="00CB07B4" w:rsidRDefault="00480DB8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480DB8" w:rsidRPr="00CB07B4" w14:paraId="00DAFF32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A05745B" w14:textId="77777777" w:rsidR="00480DB8" w:rsidRPr="00CB07B4" w:rsidRDefault="00480DB8" w:rsidP="001E2801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4E4D9835" w14:textId="77777777" w:rsidR="00480DB8" w:rsidRPr="00CB07B4" w:rsidRDefault="00480DB8" w:rsidP="001E2801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11D4F83B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243B425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6A62B892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684F9DAA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16080C9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E398CC9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480DB8" w:rsidRPr="00CB07B4" w14:paraId="7C64C47D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C7CE486" w14:textId="77777777" w:rsidR="00480DB8" w:rsidRPr="00CB07B4" w:rsidRDefault="00480DB8" w:rsidP="001E2801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E57CDD6" w14:textId="390E7E8B" w:rsidR="00480DB8" w:rsidRPr="00CB07B4" w:rsidRDefault="001E2801" w:rsidP="001E2801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598051FF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2AD699E0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05D9F1FB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1524E83A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43EDBBD5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24BAE27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480DB8" w:rsidRPr="00CB07B4" w14:paraId="6C8EBA1E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0D2E3B3" w14:textId="77777777" w:rsidR="00480DB8" w:rsidRPr="00CB07B4" w:rsidRDefault="00480DB8" w:rsidP="001E2801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75762044" w14:textId="77777777" w:rsidR="00480DB8" w:rsidRPr="00CB07B4" w:rsidRDefault="00480DB8" w:rsidP="001E2801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4FC0D387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37FC194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473214F2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675A5B02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062466D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5349040" w14:textId="77777777" w:rsidR="00480DB8" w:rsidRPr="00CB07B4" w:rsidRDefault="00480DB8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6423AF1F" w14:textId="77777777" w:rsidTr="005B102B">
        <w:trPr>
          <w:trHeight w:val="235"/>
        </w:trPr>
        <w:tc>
          <w:tcPr>
            <w:tcW w:w="2566" w:type="dxa"/>
            <w:shd w:val="clear" w:color="auto" w:fill="auto"/>
          </w:tcPr>
          <w:p w14:paraId="05EC74C5" w14:textId="77777777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5B484FDA" w14:textId="77777777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002C576F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4022ECC1" w14:textId="77777777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16E18122" w14:textId="77777777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33014" w:rsidRPr="00CB07B4" w14:paraId="4A38B9EA" w14:textId="77777777" w:rsidTr="005B102B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4F014FB5" w14:textId="77777777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DIRECT EXPENSES</w:t>
            </w:r>
          </w:p>
          <w:p w14:paraId="3A870D0E" w14:textId="46AC940F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0CC8600D" w14:textId="70BDAB84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37B0B37E" w14:textId="39061DD4" w:rsidR="00833014" w:rsidRPr="00CB07B4" w:rsidRDefault="00833014" w:rsidP="00833014">
            <w:pPr>
              <w:jc w:val="right"/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0E2AACA" w14:textId="2B100918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62BEBBD5" w14:textId="0AAF6359" w:rsidR="00833014" w:rsidRPr="00CB07B4" w:rsidRDefault="00833014" w:rsidP="001E2801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833014" w:rsidRPr="00CB07B4" w14:paraId="53BAF5AC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14F8B29" w14:textId="77777777" w:rsidR="00833014" w:rsidRPr="00CB07B4" w:rsidRDefault="00833014" w:rsidP="00833014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539A6B27" w14:textId="77777777" w:rsidR="00833014" w:rsidRPr="00CB07B4" w:rsidRDefault="00833014" w:rsidP="00833014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60D870A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30027C9A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A72DDFC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5E3C176C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66F9B41" w14:textId="77777777" w:rsidR="00833014" w:rsidRPr="00CB07B4" w:rsidRDefault="00833014" w:rsidP="00833014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42A3E94D" w14:textId="77777777" w:rsidR="00833014" w:rsidRPr="00CB07B4" w:rsidRDefault="00833014" w:rsidP="00833014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2539FCE6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3CA7D9CC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0E5B4393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178D084F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7D41102F" w14:textId="59795624" w:rsidR="00833014" w:rsidRPr="00CB07B4" w:rsidRDefault="00833014" w:rsidP="00833014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3E4C854" w14:textId="77777777" w:rsidR="00833014" w:rsidRPr="00CB07B4" w:rsidRDefault="00833014" w:rsidP="00833014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C577DA8" w14:textId="3FB776A1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37C6B86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735D72F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1EA1AF2F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18847733" w14:textId="77777777" w:rsidR="00833014" w:rsidRPr="00CB07B4" w:rsidRDefault="00833014" w:rsidP="001E2801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5E069C10" w14:textId="77777777" w:rsidR="00833014" w:rsidRPr="00CB07B4" w:rsidRDefault="00833014" w:rsidP="00833014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E2C3765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15608FE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CA3AFF2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550774EE" w14:textId="77777777" w:rsidTr="005B102B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BCA5080" w14:textId="77777777" w:rsidR="00833014" w:rsidRPr="00CB07B4" w:rsidRDefault="00833014" w:rsidP="001E2801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35E19884" w14:textId="77777777" w:rsidR="00833014" w:rsidRPr="00CB07B4" w:rsidRDefault="00833014" w:rsidP="00833014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10CB57DA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3F60CDA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157EC0C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833014" w:rsidRPr="00CB07B4" w14:paraId="2227D107" w14:textId="77777777" w:rsidTr="005B102B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281CA1DD" w14:textId="0F7E78E7" w:rsidR="00833014" w:rsidRPr="00CB07B4" w:rsidRDefault="00833014" w:rsidP="001E2801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TOTAL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0AC462A4" w14:textId="41E430AC" w:rsidR="00833014" w:rsidRPr="00CB07B4" w:rsidRDefault="00833014" w:rsidP="00833014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2B08E7CD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0FB15C1F" w14:textId="77777777" w:rsidR="00833014" w:rsidRPr="00CB07B4" w:rsidRDefault="00833014" w:rsidP="00833014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</w:tr>
    </w:tbl>
    <w:p w14:paraId="6C8AC31F" w14:textId="77777777" w:rsidR="00982D03" w:rsidRPr="00CB07B4" w:rsidRDefault="00982D03" w:rsidP="00982D03">
      <w:pPr>
        <w:ind w:left="66"/>
        <w:rPr>
          <w:rFonts w:ascii="Arial" w:hAnsi="Arial" w:cs="Arial"/>
          <w:b/>
          <w:szCs w:val="20"/>
        </w:rPr>
      </w:pP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5B102B" w:rsidRPr="00CB07B4" w14:paraId="2D3DEFCD" w14:textId="77777777" w:rsidTr="004A45C2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666E36EC" w14:textId="7EA0E9A5" w:rsidR="005B102B" w:rsidRPr="00CB07B4" w:rsidRDefault="005B102B" w:rsidP="005B102B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COLLABORATING ORGANISATION 1:</w:t>
            </w:r>
          </w:p>
        </w:tc>
      </w:tr>
      <w:tr w:rsidR="005B102B" w:rsidRPr="00CB07B4" w14:paraId="57C5E091" w14:textId="77777777" w:rsidTr="004A45C2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3C254CD0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EXPENSES</w:t>
            </w:r>
          </w:p>
          <w:p w14:paraId="7E008A05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75BBE670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44844402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2131DB2B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0B1BD51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ON-COST 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0DB884DA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SALARY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7ACD4A0D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309ED108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5B102B" w:rsidRPr="00CB07B4" w14:paraId="170B6635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5D451183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3DBDAB94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306C103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3CB660A6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BA69E4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2126801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72CA4EA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26BF617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7069F833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B5CAD69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1D756ACA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3C8E9276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449592D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92FBB2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772C31C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57E218A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02D9965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50595D55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C639FE3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4F98C7A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748EE2F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28A5CB83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B7D39D3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E2060A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B29544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B928DD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2BE5AF80" w14:textId="77777777" w:rsidTr="004A45C2">
        <w:trPr>
          <w:trHeight w:val="235"/>
        </w:trPr>
        <w:tc>
          <w:tcPr>
            <w:tcW w:w="2566" w:type="dxa"/>
            <w:shd w:val="clear" w:color="auto" w:fill="auto"/>
          </w:tcPr>
          <w:p w14:paraId="0F5E5DFF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3248CA7E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2D8D08D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1699A588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1F70226F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5B102B" w:rsidRPr="00CB07B4" w14:paraId="64492887" w14:textId="77777777" w:rsidTr="004A45C2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258A9DAA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DIRECT EXPENSES</w:t>
            </w:r>
          </w:p>
          <w:p w14:paraId="51CF4644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17C791CC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5E30F29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16D7362B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5945C2A5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5B102B" w:rsidRPr="00CB07B4" w14:paraId="6D4641CE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5A4B528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7AC6B1DE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33A298E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FD05DC8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7AAC4A1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2F1010E2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B577CA3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6555C59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33C481B9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4B16350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743BA40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2B0E0540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16648971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9F977A3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26F7BE8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9F16F5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E4A14D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47482C5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53EC2205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24E1F561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B8F62B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6CB674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445728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40F5B1E2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36D9EA63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1019734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15128B6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37B666F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30156CA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3011E97E" w14:textId="77777777" w:rsidTr="004A45C2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2CB610EE" w14:textId="77777777" w:rsidR="005B102B" w:rsidRPr="00CB07B4" w:rsidRDefault="005B102B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TOTAL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5FB44E87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2335899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57ECBCC0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</w:tr>
    </w:tbl>
    <w:p w14:paraId="226C6457" w14:textId="77777777" w:rsidR="00982D03" w:rsidRPr="00CB07B4" w:rsidRDefault="00982D03" w:rsidP="00982D03">
      <w:pPr>
        <w:ind w:left="66"/>
        <w:rPr>
          <w:rFonts w:ascii="Arial" w:hAnsi="Arial" w:cs="Arial"/>
          <w:b/>
          <w:szCs w:val="20"/>
        </w:rPr>
      </w:pPr>
    </w:p>
    <w:tbl>
      <w:tblPr>
        <w:tblStyle w:val="TableGrid"/>
        <w:tblW w:w="1389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66"/>
        <w:gridCol w:w="2754"/>
        <w:gridCol w:w="1251"/>
        <w:gridCol w:w="937"/>
        <w:gridCol w:w="1843"/>
        <w:gridCol w:w="1738"/>
        <w:gridCol w:w="1330"/>
        <w:gridCol w:w="1479"/>
      </w:tblGrid>
      <w:tr w:rsidR="005B102B" w:rsidRPr="00CB07B4" w14:paraId="5CECE5A2" w14:textId="77777777" w:rsidTr="004A45C2">
        <w:trPr>
          <w:trHeight w:val="235"/>
        </w:trPr>
        <w:tc>
          <w:tcPr>
            <w:tcW w:w="13898" w:type="dxa"/>
            <w:gridSpan w:val="8"/>
            <w:shd w:val="clear" w:color="auto" w:fill="3366FF"/>
          </w:tcPr>
          <w:p w14:paraId="0E7FEE7D" w14:textId="03DFC172" w:rsidR="005B102B" w:rsidRPr="00CB07B4" w:rsidRDefault="005B102B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COLLABORATING ORGANISATION 2:</w:t>
            </w:r>
          </w:p>
        </w:tc>
      </w:tr>
      <w:tr w:rsidR="005B102B" w:rsidRPr="00CB07B4" w14:paraId="0ADA1F02" w14:textId="77777777" w:rsidTr="004A45C2">
        <w:trPr>
          <w:trHeight w:val="604"/>
        </w:trPr>
        <w:tc>
          <w:tcPr>
            <w:tcW w:w="2566" w:type="dxa"/>
            <w:shd w:val="clear" w:color="auto" w:fill="D9D9D9" w:themeFill="background1" w:themeFillShade="D9"/>
          </w:tcPr>
          <w:p w14:paraId="073268D9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EXPENSES</w:t>
            </w:r>
          </w:p>
          <w:p w14:paraId="33ECFD03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TAFF NAME</w:t>
            </w:r>
          </w:p>
        </w:tc>
        <w:tc>
          <w:tcPr>
            <w:tcW w:w="2754" w:type="dxa"/>
            <w:shd w:val="clear" w:color="auto" w:fill="D9D9D9" w:themeFill="background1" w:themeFillShade="D9"/>
          </w:tcPr>
          <w:p w14:paraId="25B32E10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 (Position, Level, Step)</w:t>
            </w:r>
          </w:p>
        </w:tc>
        <w:tc>
          <w:tcPr>
            <w:tcW w:w="1251" w:type="dxa"/>
            <w:shd w:val="clear" w:color="auto" w:fill="D9D9D9" w:themeFill="background1" w:themeFillShade="D9"/>
          </w:tcPr>
          <w:p w14:paraId="65FAEAB6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BASE SALARY $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660B2C38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FTE %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5AC53F5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SALARY ON-COST max 30%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14:paraId="4F1DC242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SALARY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43B2392A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2747DC46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5B102B" w:rsidRPr="00CB07B4" w14:paraId="59A9E790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CE43E54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1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0B381BF9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0295D1E3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48A1AE4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DA8D30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50B5C66F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688A5E06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1F45F3E2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71FF1DE9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6255D92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2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42839736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251" w:type="dxa"/>
            <w:shd w:val="clear" w:color="auto" w:fill="F2F2F2" w:themeFill="background1" w:themeFillShade="F2"/>
          </w:tcPr>
          <w:p w14:paraId="4D4CBF0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1449ED5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73226B4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0A7B8D98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40F3B63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0A340F0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071F88B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632B74F8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  <w:r w:rsidRPr="00CB07B4">
              <w:rPr>
                <w:rFonts w:ascii="Arial" w:hAnsi="Arial" w:cs="Arial"/>
                <w:szCs w:val="20"/>
              </w:rPr>
              <w:t>Investigator 3</w:t>
            </w:r>
          </w:p>
        </w:tc>
        <w:tc>
          <w:tcPr>
            <w:tcW w:w="2754" w:type="dxa"/>
            <w:shd w:val="clear" w:color="auto" w:fill="F2F2F2" w:themeFill="background1" w:themeFillShade="F2"/>
          </w:tcPr>
          <w:p w14:paraId="15333BB7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251" w:type="dxa"/>
            <w:shd w:val="clear" w:color="auto" w:fill="F2F2F2" w:themeFill="background1" w:themeFillShade="F2"/>
          </w:tcPr>
          <w:p w14:paraId="6986AB5A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937" w:type="dxa"/>
            <w:shd w:val="clear" w:color="auto" w:fill="F2F2F2" w:themeFill="background1" w:themeFillShade="F2"/>
          </w:tcPr>
          <w:p w14:paraId="6E688DA9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3C0F70CD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738" w:type="dxa"/>
            <w:shd w:val="clear" w:color="auto" w:fill="F2F2F2" w:themeFill="background1" w:themeFillShade="F2"/>
          </w:tcPr>
          <w:p w14:paraId="37672B3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BF27092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6ED5475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4BE73363" w14:textId="77777777" w:rsidTr="004A45C2">
        <w:trPr>
          <w:trHeight w:val="235"/>
        </w:trPr>
        <w:tc>
          <w:tcPr>
            <w:tcW w:w="2566" w:type="dxa"/>
            <w:shd w:val="clear" w:color="auto" w:fill="auto"/>
          </w:tcPr>
          <w:p w14:paraId="5FCC845C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auto"/>
          </w:tcPr>
          <w:p w14:paraId="43FE99E2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auto"/>
          </w:tcPr>
          <w:p w14:paraId="1962527D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330" w:type="dxa"/>
            <w:shd w:val="clear" w:color="auto" w:fill="auto"/>
          </w:tcPr>
          <w:p w14:paraId="6C0341A6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479" w:type="dxa"/>
            <w:shd w:val="clear" w:color="auto" w:fill="auto"/>
          </w:tcPr>
          <w:p w14:paraId="53FA7F01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5B102B" w:rsidRPr="00CB07B4" w14:paraId="319DDB6F" w14:textId="77777777" w:rsidTr="004A45C2">
        <w:trPr>
          <w:trHeight w:val="235"/>
        </w:trPr>
        <w:tc>
          <w:tcPr>
            <w:tcW w:w="2566" w:type="dxa"/>
            <w:shd w:val="clear" w:color="auto" w:fill="D9D9D9" w:themeFill="background1" w:themeFillShade="D9"/>
          </w:tcPr>
          <w:p w14:paraId="7FAB37A0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DIRECT EXPENSES</w:t>
            </w:r>
          </w:p>
          <w:p w14:paraId="6681ED15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CATEGORY</w:t>
            </w:r>
          </w:p>
        </w:tc>
        <w:tc>
          <w:tcPr>
            <w:tcW w:w="4942" w:type="dxa"/>
            <w:gridSpan w:val="3"/>
            <w:shd w:val="clear" w:color="auto" w:fill="D9D9D9" w:themeFill="background1" w:themeFillShade="D9"/>
          </w:tcPr>
          <w:p w14:paraId="2171377E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ETAILS</w:t>
            </w:r>
          </w:p>
        </w:tc>
        <w:tc>
          <w:tcPr>
            <w:tcW w:w="3581" w:type="dxa"/>
            <w:gridSpan w:val="2"/>
            <w:shd w:val="clear" w:color="auto" w:fill="D9D9D9" w:themeFill="background1" w:themeFillShade="D9"/>
          </w:tcPr>
          <w:p w14:paraId="0F6A8FBA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TOTAL $</w:t>
            </w:r>
          </w:p>
        </w:tc>
        <w:tc>
          <w:tcPr>
            <w:tcW w:w="1330" w:type="dxa"/>
            <w:shd w:val="clear" w:color="auto" w:fill="D9D9D9" w:themeFill="background1" w:themeFillShade="D9"/>
          </w:tcPr>
          <w:p w14:paraId="061899D5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1479" w:type="dxa"/>
            <w:shd w:val="clear" w:color="auto" w:fill="D9D9D9" w:themeFill="background1" w:themeFillShade="D9"/>
          </w:tcPr>
          <w:p w14:paraId="78D229E3" w14:textId="77777777" w:rsidR="005B102B" w:rsidRPr="00CB07B4" w:rsidRDefault="005B102B" w:rsidP="004A45C2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5B102B" w:rsidRPr="00CB07B4" w14:paraId="6AF06F81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0FF7EF71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35A98BC8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4464474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5610586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C1C0B7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040EBE68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4F28633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07132062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3CDF88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0FC39A2D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5DFE68F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0056166A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44AB3EFF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789CA4B6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2C67BF6C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23275BE4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37FD0282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53BDA351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01A6842E" w14:textId="77777777" w:rsidR="005B102B" w:rsidRPr="00CB07B4" w:rsidRDefault="005B102B" w:rsidP="004A45C2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6C297781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0DDA912E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15004D95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7AD05A0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63EB50F7" w14:textId="77777777" w:rsidTr="004A45C2">
        <w:trPr>
          <w:trHeight w:val="235"/>
        </w:trPr>
        <w:tc>
          <w:tcPr>
            <w:tcW w:w="2566" w:type="dxa"/>
            <w:shd w:val="clear" w:color="auto" w:fill="F2F2F2" w:themeFill="background1" w:themeFillShade="F2"/>
          </w:tcPr>
          <w:p w14:paraId="2D2F2C40" w14:textId="77777777" w:rsidR="005B102B" w:rsidRPr="00CB07B4" w:rsidRDefault="005B102B" w:rsidP="004A45C2">
            <w:pPr>
              <w:tabs>
                <w:tab w:val="left" w:pos="469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942" w:type="dxa"/>
            <w:gridSpan w:val="3"/>
            <w:shd w:val="clear" w:color="auto" w:fill="F2F2F2" w:themeFill="background1" w:themeFillShade="F2"/>
          </w:tcPr>
          <w:p w14:paraId="05C15437" w14:textId="77777777" w:rsidR="005B102B" w:rsidRPr="00CB07B4" w:rsidRDefault="005B102B" w:rsidP="004A45C2">
            <w:pPr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3581" w:type="dxa"/>
            <w:gridSpan w:val="2"/>
            <w:shd w:val="clear" w:color="auto" w:fill="F2F2F2" w:themeFill="background1" w:themeFillShade="F2"/>
          </w:tcPr>
          <w:p w14:paraId="64C887F6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330" w:type="dxa"/>
            <w:shd w:val="clear" w:color="auto" w:fill="F2F2F2" w:themeFill="background1" w:themeFillShade="F2"/>
          </w:tcPr>
          <w:p w14:paraId="7C14DB3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  <w:tc>
          <w:tcPr>
            <w:tcW w:w="1479" w:type="dxa"/>
            <w:shd w:val="clear" w:color="auto" w:fill="F2F2F2" w:themeFill="background1" w:themeFillShade="F2"/>
          </w:tcPr>
          <w:p w14:paraId="472B51BB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szCs w:val="20"/>
              </w:rPr>
            </w:pPr>
          </w:p>
        </w:tc>
      </w:tr>
      <w:tr w:rsidR="005B102B" w:rsidRPr="00CB07B4" w14:paraId="75861311" w14:textId="77777777" w:rsidTr="004A45C2">
        <w:trPr>
          <w:trHeight w:val="235"/>
        </w:trPr>
        <w:tc>
          <w:tcPr>
            <w:tcW w:w="7508" w:type="dxa"/>
            <w:gridSpan w:val="4"/>
            <w:shd w:val="clear" w:color="auto" w:fill="3366FF"/>
          </w:tcPr>
          <w:p w14:paraId="558E125C" w14:textId="77777777" w:rsidR="005B102B" w:rsidRPr="00CB07B4" w:rsidRDefault="005B102B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TOTAL SALARY+INDIRECT EXPENSES</w:t>
            </w:r>
          </w:p>
        </w:tc>
        <w:tc>
          <w:tcPr>
            <w:tcW w:w="3581" w:type="dxa"/>
            <w:gridSpan w:val="2"/>
            <w:shd w:val="clear" w:color="auto" w:fill="3366FF"/>
          </w:tcPr>
          <w:p w14:paraId="46632C36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330" w:type="dxa"/>
            <w:shd w:val="clear" w:color="auto" w:fill="3366FF"/>
          </w:tcPr>
          <w:p w14:paraId="65A3F6D2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  <w:tc>
          <w:tcPr>
            <w:tcW w:w="1479" w:type="dxa"/>
            <w:shd w:val="clear" w:color="auto" w:fill="3366FF"/>
          </w:tcPr>
          <w:p w14:paraId="5E40C302" w14:textId="77777777" w:rsidR="005B102B" w:rsidRPr="00CB07B4" w:rsidRDefault="005B102B" w:rsidP="004A45C2">
            <w:pPr>
              <w:jc w:val="right"/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</w:p>
        </w:tc>
      </w:tr>
    </w:tbl>
    <w:p w14:paraId="33521C9F" w14:textId="54943C0C" w:rsidR="00982D03" w:rsidRPr="00CB07B4" w:rsidRDefault="00982D03" w:rsidP="00982D03">
      <w:pPr>
        <w:ind w:left="66"/>
        <w:rPr>
          <w:rFonts w:ascii="Arial" w:hAnsi="Arial" w:cs="Arial"/>
          <w:b/>
          <w:szCs w:val="20"/>
        </w:rPr>
      </w:pPr>
    </w:p>
    <w:tbl>
      <w:tblPr>
        <w:tblStyle w:val="TableGrid"/>
        <w:tblpPr w:leftFromText="180" w:rightFromText="180" w:vertAnchor="text" w:horzAnchor="margin" w:tblpY="160"/>
        <w:tblW w:w="899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531"/>
        <w:gridCol w:w="2268"/>
        <w:gridCol w:w="2198"/>
      </w:tblGrid>
      <w:tr w:rsidR="00261689" w:rsidRPr="00CB07B4" w14:paraId="777001DB" w14:textId="77777777" w:rsidTr="00261689">
        <w:trPr>
          <w:trHeight w:val="233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14:paraId="71D105F4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 xml:space="preserve">TOTAL PROJECT EXPENSES </w:t>
            </w:r>
          </w:p>
          <w:p w14:paraId="7ADE4A77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 xml:space="preserve">(ALL COLLABORATING ORGANISATIONS) 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3CDBAC7E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IN-KIND $</w:t>
            </w: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527541F4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  <w:r w:rsidRPr="00CB07B4">
              <w:rPr>
                <w:rFonts w:ascii="Arial" w:hAnsi="Arial" w:cs="Arial"/>
                <w:b/>
                <w:szCs w:val="20"/>
              </w:rPr>
              <w:t>DIN CASH $</w:t>
            </w:r>
          </w:p>
        </w:tc>
      </w:tr>
      <w:tr w:rsidR="00261689" w:rsidRPr="00CB07B4" w14:paraId="67D4387B" w14:textId="77777777" w:rsidTr="00261689">
        <w:trPr>
          <w:trHeight w:val="233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14:paraId="1F04350F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F7435B8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98" w:type="dxa"/>
            <w:shd w:val="clear" w:color="auto" w:fill="F2F2F2" w:themeFill="background1" w:themeFillShade="F2"/>
            <w:vAlign w:val="center"/>
          </w:tcPr>
          <w:p w14:paraId="283DD9AB" w14:textId="77777777" w:rsidR="00261689" w:rsidRPr="00CB07B4" w:rsidRDefault="00261689" w:rsidP="00261689">
            <w:pPr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55D06EC0" w14:textId="1583E46C" w:rsidR="00261689" w:rsidRPr="00CB07B4" w:rsidRDefault="00261689" w:rsidP="00982D03">
      <w:pPr>
        <w:ind w:left="66"/>
        <w:rPr>
          <w:rFonts w:ascii="Arial" w:hAnsi="Arial" w:cs="Arial"/>
          <w:b/>
          <w:szCs w:val="20"/>
        </w:rPr>
      </w:pPr>
    </w:p>
    <w:p w14:paraId="7FDEC8EA" w14:textId="748664F1" w:rsidR="00261689" w:rsidRPr="00CB07B4" w:rsidRDefault="00261689" w:rsidP="00982D03">
      <w:pPr>
        <w:ind w:left="66"/>
        <w:rPr>
          <w:rFonts w:ascii="Arial" w:hAnsi="Arial" w:cs="Arial"/>
          <w:b/>
          <w:szCs w:val="20"/>
        </w:rPr>
      </w:pPr>
    </w:p>
    <w:p w14:paraId="62DB6670" w14:textId="4A44FADF" w:rsidR="00261689" w:rsidRPr="00CB07B4" w:rsidRDefault="00261689" w:rsidP="00982D03">
      <w:pPr>
        <w:ind w:left="66"/>
        <w:rPr>
          <w:rFonts w:ascii="Arial" w:hAnsi="Arial" w:cs="Arial"/>
          <w:b/>
          <w:szCs w:val="20"/>
        </w:rPr>
      </w:pPr>
    </w:p>
    <w:p w14:paraId="14EC328E" w14:textId="77777777" w:rsidR="00261689" w:rsidRPr="00CB07B4" w:rsidRDefault="00261689" w:rsidP="00982D03">
      <w:pPr>
        <w:ind w:left="66"/>
        <w:rPr>
          <w:rFonts w:ascii="Arial" w:hAnsi="Arial" w:cs="Arial"/>
          <w:szCs w:val="20"/>
        </w:rPr>
      </w:pPr>
    </w:p>
    <w:p w14:paraId="316CA199" w14:textId="77777777" w:rsidR="00261689" w:rsidRPr="00CB07B4" w:rsidRDefault="00261689" w:rsidP="00982D03">
      <w:pPr>
        <w:ind w:left="66"/>
        <w:rPr>
          <w:rFonts w:ascii="Arial" w:hAnsi="Arial" w:cs="Arial"/>
          <w:szCs w:val="20"/>
        </w:rPr>
      </w:pPr>
    </w:p>
    <w:p w14:paraId="535927C9" w14:textId="35A402DB" w:rsidR="00261689" w:rsidRPr="00CB07B4" w:rsidRDefault="00261689" w:rsidP="00982D03">
      <w:pPr>
        <w:ind w:left="6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szCs w:val="20"/>
        </w:rPr>
        <w:t>I</w:t>
      </w:r>
      <w:r w:rsidR="004F1A89">
        <w:rPr>
          <w:rFonts w:ascii="Arial" w:hAnsi="Arial" w:cs="Arial"/>
          <w:szCs w:val="20"/>
        </w:rPr>
        <w:t xml:space="preserve"> ha</w:t>
      </w:r>
      <w:r w:rsidRPr="00CB07B4">
        <w:rPr>
          <w:rFonts w:ascii="Arial" w:hAnsi="Arial" w:cs="Arial"/>
          <w:szCs w:val="20"/>
        </w:rPr>
        <w:t xml:space="preserve">ve attached </w:t>
      </w:r>
      <w:r w:rsidR="00CE5E0E" w:rsidRPr="00CB07B4">
        <w:rPr>
          <w:rFonts w:ascii="Arial" w:hAnsi="Arial" w:cs="Arial"/>
          <w:szCs w:val="20"/>
        </w:rPr>
        <w:t xml:space="preserve">a </w:t>
      </w:r>
      <w:r w:rsidRPr="00CB07B4">
        <w:rPr>
          <w:rFonts w:ascii="Arial" w:hAnsi="Arial" w:cs="Arial"/>
          <w:szCs w:val="20"/>
        </w:rPr>
        <w:t>breakdown of the salary on-cost expenses as per university policy</w:t>
      </w:r>
      <w:r w:rsidRPr="00CB07B4">
        <w:rPr>
          <w:rFonts w:ascii="Arial" w:hAnsi="Arial" w:cs="Arial"/>
          <w:b/>
          <w:szCs w:val="20"/>
        </w:rPr>
        <w:t xml:space="preserve"> </w:t>
      </w:r>
      <w:sdt>
        <w:sdtPr>
          <w:rPr>
            <w:rFonts w:ascii="Arial" w:hAnsi="Arial" w:cs="Arial"/>
            <w:b/>
            <w:szCs w:val="20"/>
          </w:rPr>
          <w:id w:val="-627159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07B4">
            <w:rPr>
              <w:rFonts w:ascii="Segoe UI Symbol" w:eastAsia="MS Gothic" w:hAnsi="Segoe UI Symbol" w:cs="Segoe UI Symbol"/>
              <w:b/>
              <w:szCs w:val="20"/>
            </w:rPr>
            <w:t>☐</w:t>
          </w:r>
        </w:sdtContent>
      </w:sdt>
    </w:p>
    <w:p w14:paraId="2950FB11" w14:textId="77777777" w:rsidR="000226D8" w:rsidRPr="00CB07B4" w:rsidRDefault="000226D8" w:rsidP="008823EE">
      <w:pPr>
        <w:rPr>
          <w:rFonts w:ascii="Arial" w:hAnsi="Arial" w:cs="Arial"/>
          <w:b/>
          <w:szCs w:val="20"/>
        </w:rPr>
      </w:pPr>
    </w:p>
    <w:p w14:paraId="22BC758C" w14:textId="77777777" w:rsidR="00480DB8" w:rsidRPr="00CB07B4" w:rsidRDefault="00480DB8" w:rsidP="008823EE">
      <w:pPr>
        <w:rPr>
          <w:rFonts w:ascii="Arial" w:hAnsi="Arial" w:cs="Arial"/>
          <w:b/>
          <w:szCs w:val="20"/>
        </w:rPr>
        <w:sectPr w:rsidR="00480DB8" w:rsidRPr="00CB07B4" w:rsidSect="0002390F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C5FC6F0" w14:textId="00AA1528" w:rsidR="007D4FE4" w:rsidRPr="00CB07B4" w:rsidRDefault="005B102B" w:rsidP="00CA58E6">
      <w:pPr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i/>
          <w:szCs w:val="20"/>
        </w:rPr>
        <w:lastRenderedPageBreak/>
        <w:t>4</w:t>
      </w:r>
      <w:r w:rsidR="007D4FE4" w:rsidRPr="00CB07B4">
        <w:rPr>
          <w:rFonts w:ascii="Arial" w:hAnsi="Arial" w:cs="Arial"/>
          <w:b/>
          <w:i/>
          <w:szCs w:val="20"/>
        </w:rPr>
        <w:t>a.</w:t>
      </w:r>
      <w:r w:rsidR="007D4FE4" w:rsidRPr="00CB07B4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b/>
          <w:i/>
          <w:szCs w:val="20"/>
        </w:rPr>
        <w:t>BUDGET JUSTIFICATION</w:t>
      </w:r>
      <w:r w:rsidRPr="00CB07B4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 xml:space="preserve">Include how DIN funding will be used. </w:t>
      </w:r>
      <w:r w:rsidR="007D4FE4" w:rsidRPr="00CB07B4">
        <w:rPr>
          <w:rFonts w:ascii="Arial" w:hAnsi="Arial" w:cs="Arial"/>
          <w:i/>
          <w:szCs w:val="20"/>
        </w:rPr>
        <w:t>(&lt;1/2 page)</w:t>
      </w:r>
      <w:r w:rsidR="007D4FE4" w:rsidRPr="00CB07B4">
        <w:rPr>
          <w:rFonts w:ascii="Arial" w:hAnsi="Arial" w:cs="Arial"/>
          <w:szCs w:val="20"/>
        </w:rPr>
        <w:t xml:space="preserve"> </w:t>
      </w:r>
    </w:p>
    <w:sdt>
      <w:sdtPr>
        <w:rPr>
          <w:rFonts w:ascii="Arial" w:hAnsi="Arial" w:cs="Arial"/>
          <w:i/>
          <w:szCs w:val="20"/>
        </w:rPr>
        <w:id w:val="351084446"/>
        <w:placeholder>
          <w:docPart w:val="FACE03A8B1BF417B97D9B772F7DBE278"/>
        </w:placeholder>
        <w:showingPlcHdr/>
        <w:text/>
      </w:sdtPr>
      <w:sdtEndPr/>
      <w:sdtContent>
        <w:p w14:paraId="454BA264" w14:textId="1AED22C5" w:rsidR="000866E1" w:rsidRPr="00CB07B4" w:rsidRDefault="00CC3ED9" w:rsidP="00CA58E6">
          <w:pPr>
            <w:ind w:left="66"/>
            <w:rPr>
              <w:rFonts w:ascii="Arial" w:hAnsi="Arial" w:cs="Arial"/>
              <w:i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C6ABA9B" w14:textId="77777777" w:rsidR="00CB07B4" w:rsidRPr="00CB07B4" w:rsidRDefault="00CB07B4" w:rsidP="00CB07B4">
      <w:pPr>
        <w:pStyle w:val="ListParagraph"/>
        <w:ind w:left="284"/>
        <w:rPr>
          <w:rFonts w:ascii="Arial" w:hAnsi="Arial" w:cs="Arial"/>
          <w:i/>
          <w:szCs w:val="20"/>
        </w:rPr>
      </w:pPr>
    </w:p>
    <w:p w14:paraId="6EEE05B4" w14:textId="700E5416" w:rsidR="00CA58E6" w:rsidRPr="00CB07B4" w:rsidRDefault="00CA58E6" w:rsidP="00CB07B4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CO-FUNDING OPTIONS </w:t>
      </w:r>
      <w:r w:rsidRPr="00CB07B4">
        <w:rPr>
          <w:rFonts w:ascii="Arial" w:hAnsi="Arial" w:cs="Arial"/>
          <w:i/>
          <w:szCs w:val="20"/>
        </w:rPr>
        <w:t>Explain how the project might relate to funding schemes</w:t>
      </w:r>
      <w:r w:rsidR="00CB07B4">
        <w:rPr>
          <w:rFonts w:ascii="Arial" w:hAnsi="Arial" w:cs="Arial"/>
          <w:i/>
          <w:szCs w:val="20"/>
        </w:rPr>
        <w:t>,</w:t>
      </w:r>
      <w:r w:rsidRPr="00CB07B4">
        <w:rPr>
          <w:rFonts w:ascii="Arial" w:hAnsi="Arial" w:cs="Arial"/>
          <w:i/>
          <w:szCs w:val="20"/>
        </w:rPr>
        <w:t xml:space="preserve"> e.g. </w:t>
      </w:r>
      <w:proofErr w:type="gramStart"/>
      <w:r w:rsidR="00CB07B4">
        <w:rPr>
          <w:rFonts w:ascii="Arial" w:hAnsi="Arial" w:cs="Arial"/>
          <w:i/>
          <w:szCs w:val="20"/>
        </w:rPr>
        <w:t>ASCA</w:t>
      </w:r>
      <w:r w:rsidRPr="00CB07B4">
        <w:rPr>
          <w:rFonts w:ascii="Arial" w:hAnsi="Arial" w:cs="Arial"/>
          <w:i/>
          <w:szCs w:val="20"/>
        </w:rPr>
        <w:t>,  ARC</w:t>
      </w:r>
      <w:proofErr w:type="gramEnd"/>
      <w:r w:rsidRPr="00CB07B4">
        <w:rPr>
          <w:rFonts w:ascii="Arial" w:hAnsi="Arial" w:cs="Arial"/>
          <w:i/>
          <w:szCs w:val="20"/>
        </w:rPr>
        <w:t xml:space="preserve"> Linkage, Innovation Connections, and CRCP.</w:t>
      </w:r>
    </w:p>
    <w:sdt>
      <w:sdtPr>
        <w:rPr>
          <w:rFonts w:ascii="Arial" w:hAnsi="Arial" w:cs="Arial"/>
          <w:b/>
          <w:szCs w:val="20"/>
        </w:rPr>
        <w:id w:val="-408924452"/>
        <w:placeholder>
          <w:docPart w:val="2E6A1F6C86434D8E90061009B7927DDD"/>
        </w:placeholder>
        <w:showingPlcHdr/>
        <w:text/>
      </w:sdtPr>
      <w:sdtEndPr/>
      <w:sdtContent>
        <w:p w14:paraId="715FAF84" w14:textId="502E7F78" w:rsidR="007D4FE4" w:rsidRPr="00CB07B4" w:rsidRDefault="00CC3ED9" w:rsidP="00CA58E6">
          <w:pPr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2F4D7BAB" w14:textId="77777777" w:rsidR="00CC3ED9" w:rsidRPr="00CB07B4" w:rsidRDefault="00CC3ED9" w:rsidP="00CC3ED9">
      <w:pPr>
        <w:pStyle w:val="ListParagraph"/>
        <w:ind w:left="426"/>
        <w:rPr>
          <w:rFonts w:ascii="Arial" w:hAnsi="Arial" w:cs="Arial"/>
          <w:i/>
          <w:szCs w:val="20"/>
        </w:rPr>
      </w:pPr>
    </w:p>
    <w:p w14:paraId="7EDD3BFB" w14:textId="395F7DD5" w:rsidR="007D4FE4" w:rsidRPr="001239F7" w:rsidRDefault="00CA58E6" w:rsidP="001239F7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/>
          <w:szCs w:val="20"/>
        </w:rPr>
      </w:pPr>
      <w:r w:rsidRPr="001239F7">
        <w:rPr>
          <w:rFonts w:ascii="Arial" w:hAnsi="Arial" w:cs="Arial"/>
          <w:b/>
          <w:szCs w:val="20"/>
        </w:rPr>
        <w:t xml:space="preserve">RESOURCE REQUIREMENTS </w:t>
      </w:r>
      <w:r w:rsidR="00B64F4B" w:rsidRPr="001239F7">
        <w:rPr>
          <w:rFonts w:ascii="Arial" w:hAnsi="Arial" w:cs="Arial"/>
          <w:b/>
          <w:szCs w:val="20"/>
        </w:rPr>
        <w:t xml:space="preserve">– </w:t>
      </w:r>
      <w:r w:rsidRPr="001239F7">
        <w:rPr>
          <w:rFonts w:ascii="Arial" w:hAnsi="Arial" w:cs="Arial"/>
          <w:i/>
          <w:szCs w:val="20"/>
        </w:rPr>
        <w:t xml:space="preserve">FTE </w:t>
      </w:r>
      <w:r w:rsidR="00734A22" w:rsidRPr="001239F7">
        <w:rPr>
          <w:rFonts w:ascii="Arial" w:hAnsi="Arial" w:cs="Arial"/>
          <w:i/>
          <w:szCs w:val="20"/>
        </w:rPr>
        <w:t>i</w:t>
      </w:r>
      <w:r w:rsidRPr="001239F7">
        <w:rPr>
          <w:rFonts w:ascii="Arial" w:hAnsi="Arial" w:cs="Arial"/>
          <w:i/>
          <w:szCs w:val="20"/>
        </w:rPr>
        <w:t>n-kind contribution, on-staff in-kind contributions (infrastructure support for DIN</w:t>
      </w:r>
      <w:r w:rsidR="00C111AC" w:rsidRPr="001239F7">
        <w:rPr>
          <w:rFonts w:ascii="Arial" w:hAnsi="Arial" w:cs="Arial"/>
          <w:i/>
          <w:szCs w:val="20"/>
        </w:rPr>
        <w:t>-</w:t>
      </w:r>
      <w:r w:rsidRPr="001239F7">
        <w:rPr>
          <w:rFonts w:ascii="Arial" w:hAnsi="Arial" w:cs="Arial"/>
          <w:i/>
          <w:szCs w:val="20"/>
        </w:rPr>
        <w:t>funded staff, other in-kind contributions for</w:t>
      </w:r>
      <w:r w:rsidR="00CE5E0E" w:rsidRPr="001239F7">
        <w:rPr>
          <w:rFonts w:ascii="Arial" w:hAnsi="Arial" w:cs="Arial"/>
          <w:i/>
          <w:szCs w:val="20"/>
        </w:rPr>
        <w:t xml:space="preserve"> </w:t>
      </w:r>
      <w:r w:rsidRPr="001239F7">
        <w:rPr>
          <w:rFonts w:ascii="Arial" w:hAnsi="Arial" w:cs="Arial"/>
          <w:i/>
          <w:szCs w:val="20"/>
        </w:rPr>
        <w:t>equipment, laboratories, etc.)</w:t>
      </w:r>
      <w:r w:rsidR="001239F7" w:rsidRPr="001239F7" w:rsidDel="001239F7">
        <w:rPr>
          <w:rFonts w:ascii="Arial" w:hAnsi="Arial" w:cs="Arial"/>
          <w:i/>
          <w:szCs w:val="20"/>
        </w:rPr>
        <w:t xml:space="preserve"> </w:t>
      </w:r>
    </w:p>
    <w:sdt>
      <w:sdtPr>
        <w:rPr>
          <w:rFonts w:ascii="Arial" w:hAnsi="Arial" w:cs="Arial"/>
          <w:b/>
          <w:szCs w:val="20"/>
        </w:rPr>
        <w:id w:val="-1309930676"/>
        <w:placeholder>
          <w:docPart w:val="6D65558A2B154355801C47ECAF0D67CA"/>
        </w:placeholder>
        <w:showingPlcHdr/>
        <w:text/>
      </w:sdtPr>
      <w:sdtEndPr/>
      <w:sdtContent>
        <w:p w14:paraId="71767C86" w14:textId="537BA1F8" w:rsidR="004949C6" w:rsidRPr="00CB07B4" w:rsidRDefault="00CC3ED9" w:rsidP="001239F7">
          <w:pPr>
            <w:pStyle w:val="ListParagraph"/>
            <w:ind w:left="0"/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3E6E17A" w14:textId="18525675" w:rsidR="00CC3ED9" w:rsidRPr="00CB07B4" w:rsidRDefault="00CC3ED9" w:rsidP="00CC3ED9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5864D648" w14:textId="77777777" w:rsidR="00CB07B4" w:rsidRDefault="00CB07B4" w:rsidP="00CB07B4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08531515" w14:textId="42DDF74B" w:rsidR="006D06DE" w:rsidRPr="00CB07B4" w:rsidRDefault="004949C6" w:rsidP="004949C6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CONTRIBUTIONS FROM DEFENCE/</w:t>
      </w:r>
      <w:r w:rsidR="00CB07B4">
        <w:rPr>
          <w:rFonts w:ascii="Arial" w:hAnsi="Arial" w:cs="Arial"/>
          <w:b/>
          <w:szCs w:val="20"/>
        </w:rPr>
        <w:t>DSTG</w:t>
      </w:r>
      <w:r w:rsidR="00CB07B4" w:rsidRPr="00CB07B4">
        <w:rPr>
          <w:rFonts w:ascii="Arial" w:hAnsi="Arial" w:cs="Arial"/>
          <w:b/>
          <w:szCs w:val="20"/>
        </w:rPr>
        <w:t xml:space="preserve"> </w:t>
      </w:r>
      <w:r w:rsidR="006D06DE" w:rsidRPr="00CB07B4">
        <w:rPr>
          <w:rFonts w:ascii="Arial" w:hAnsi="Arial" w:cs="Arial"/>
          <w:b/>
          <w:szCs w:val="20"/>
        </w:rPr>
        <w:br/>
      </w:r>
    </w:p>
    <w:sdt>
      <w:sdtPr>
        <w:rPr>
          <w:rFonts w:ascii="Arial" w:hAnsi="Arial" w:cs="Arial"/>
          <w:b/>
          <w:szCs w:val="20"/>
        </w:rPr>
        <w:id w:val="-186067108"/>
        <w:placeholder>
          <w:docPart w:val="27824B8513F142D5AE5DB22DBEBCFABA"/>
        </w:placeholder>
        <w:showingPlcHdr/>
        <w:text/>
      </w:sdtPr>
      <w:sdtEndPr/>
      <w:sdtContent>
        <w:p w14:paraId="32BBFAB2" w14:textId="2DAE9896" w:rsidR="00CC3ED9" w:rsidRPr="00CB07B4" w:rsidRDefault="00CC3ED9" w:rsidP="00CC3ED9">
          <w:pPr>
            <w:pStyle w:val="ListParagraph"/>
            <w:ind w:left="0"/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6DEFB943" w14:textId="77777777" w:rsidR="004949C6" w:rsidRPr="00CB07B4" w:rsidRDefault="004949C6" w:rsidP="004949C6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4A8A9E0B" w14:textId="77777777" w:rsidR="00CB07B4" w:rsidRDefault="00CB07B4" w:rsidP="00CB07B4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391EA604" w14:textId="57F68070" w:rsidR="00CC3ED9" w:rsidRPr="00CB07B4" w:rsidRDefault="004949C6" w:rsidP="004949C6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CONTRIBUTIONS TO BE MADE BY THIRD PARTIES </w:t>
      </w:r>
      <w:r w:rsidR="00B64F4B" w:rsidRPr="00B64F4B">
        <w:rPr>
          <w:rFonts w:ascii="Arial" w:hAnsi="Arial" w:cs="Arial"/>
          <w:b/>
          <w:szCs w:val="20"/>
        </w:rPr>
        <w:t>–</w:t>
      </w:r>
      <w:r w:rsidR="00B64F4B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 xml:space="preserve">FTE </w:t>
      </w:r>
      <w:r w:rsidR="00734A22">
        <w:rPr>
          <w:rFonts w:ascii="Arial" w:hAnsi="Arial" w:cs="Arial"/>
          <w:i/>
          <w:szCs w:val="20"/>
        </w:rPr>
        <w:t>i</w:t>
      </w:r>
      <w:r w:rsidRPr="00CB07B4">
        <w:rPr>
          <w:rFonts w:ascii="Arial" w:hAnsi="Arial" w:cs="Arial"/>
          <w:i/>
          <w:szCs w:val="20"/>
        </w:rPr>
        <w:t>n-kind contribution, on-staff in-kind contributions (infrastructure support for DIN funded staff, other in-kind contributions for</w:t>
      </w:r>
      <w:r w:rsidR="00CE5E0E" w:rsidRPr="00CB07B4">
        <w:rPr>
          <w:rFonts w:ascii="Arial" w:hAnsi="Arial" w:cs="Arial"/>
          <w:i/>
          <w:szCs w:val="20"/>
        </w:rPr>
        <w:t xml:space="preserve"> the</w:t>
      </w:r>
      <w:r w:rsidRPr="00CB07B4">
        <w:rPr>
          <w:rFonts w:ascii="Arial" w:hAnsi="Arial" w:cs="Arial"/>
          <w:i/>
          <w:szCs w:val="20"/>
        </w:rPr>
        <w:t xml:space="preserve"> use of equipment, laboratories, etc.</w:t>
      </w:r>
      <w:r w:rsidR="004F1A89">
        <w:rPr>
          <w:rFonts w:ascii="Arial" w:hAnsi="Arial" w:cs="Arial"/>
          <w:i/>
          <w:szCs w:val="20"/>
        </w:rPr>
        <w:t>)</w:t>
      </w:r>
    </w:p>
    <w:p w14:paraId="765C74B5" w14:textId="1511E685" w:rsidR="006D06DE" w:rsidRPr="00CB07B4" w:rsidRDefault="006E2CE3" w:rsidP="00CC3ED9">
      <w:pPr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/>
            <w:szCs w:val="20"/>
          </w:rPr>
          <w:id w:val="80650191"/>
          <w:placeholder>
            <w:docPart w:val="A31A75CCEC4242A3B453CD0E8E045647"/>
          </w:placeholder>
          <w:showingPlcHdr/>
          <w:text/>
        </w:sdtPr>
        <w:sdtEndPr/>
        <w:sdtContent>
          <w:r w:rsidR="00CC3ED9"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sdtContent>
      </w:sdt>
      <w:r w:rsidR="006D06DE" w:rsidRPr="00CB07B4">
        <w:rPr>
          <w:rFonts w:ascii="Arial" w:hAnsi="Arial" w:cs="Arial"/>
          <w:b/>
          <w:szCs w:val="20"/>
        </w:rPr>
        <w:br/>
      </w:r>
    </w:p>
    <w:p w14:paraId="6E5DC58F" w14:textId="4F697327" w:rsidR="00CC3ED9" w:rsidRPr="00CB07B4" w:rsidRDefault="004949C6" w:rsidP="004949C6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RISK ANALYSIS TO PROJECT ACHIEVEMENT, POTENTIAL TO BE SURPASSED BY EVENT </w:t>
      </w:r>
      <w:r w:rsidRPr="00CB07B4">
        <w:rPr>
          <w:rFonts w:ascii="Arial" w:hAnsi="Arial" w:cs="Arial"/>
          <w:i/>
          <w:szCs w:val="20"/>
        </w:rPr>
        <w:t>Analysis of project competitors, project differentiation.</w:t>
      </w:r>
      <w:r w:rsidR="00C111AC" w:rsidRPr="00CB07B4">
        <w:rPr>
          <w:rFonts w:ascii="Arial" w:hAnsi="Arial" w:cs="Arial"/>
          <w:i/>
          <w:szCs w:val="20"/>
        </w:rPr>
        <w:t xml:space="preserve"> </w:t>
      </w:r>
      <w:r w:rsidR="006D06DE" w:rsidRPr="00CB07B4">
        <w:rPr>
          <w:rFonts w:ascii="Arial" w:hAnsi="Arial" w:cs="Arial"/>
          <w:i/>
          <w:szCs w:val="20"/>
        </w:rPr>
        <w:t>(&lt;1/2 page)</w:t>
      </w:r>
    </w:p>
    <w:p w14:paraId="53F638CB" w14:textId="6F2EB835" w:rsidR="006D06DE" w:rsidRPr="00CB07B4" w:rsidRDefault="006D06DE" w:rsidP="00CC3ED9">
      <w:pPr>
        <w:pStyle w:val="ListParagraph"/>
        <w:ind w:left="284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szCs w:val="20"/>
        </w:rPr>
        <w:br/>
      </w:r>
      <w:sdt>
        <w:sdtPr>
          <w:rPr>
            <w:rFonts w:ascii="Arial" w:hAnsi="Arial" w:cs="Arial"/>
            <w:i/>
            <w:szCs w:val="20"/>
          </w:rPr>
          <w:id w:val="1579088159"/>
          <w:placeholder>
            <w:docPart w:val="C3E14CCF60754D25822A2DA9600DB66C"/>
          </w:placeholder>
          <w:showingPlcHdr/>
          <w:text/>
        </w:sdtPr>
        <w:sdtEndPr/>
        <w:sdtContent>
          <w:r w:rsidR="00CC3ED9"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sdtContent>
      </w:sdt>
    </w:p>
    <w:p w14:paraId="3DC7FFFC" w14:textId="2F7D606C" w:rsidR="00CC3ED9" w:rsidRDefault="00CC3ED9" w:rsidP="00CC3ED9">
      <w:pPr>
        <w:pStyle w:val="ListParagraph"/>
        <w:ind w:left="284"/>
        <w:rPr>
          <w:rFonts w:ascii="Arial" w:hAnsi="Arial" w:cs="Arial"/>
          <w:i/>
          <w:szCs w:val="20"/>
        </w:rPr>
      </w:pPr>
    </w:p>
    <w:p w14:paraId="77E8E805" w14:textId="77777777" w:rsidR="00CB07B4" w:rsidRPr="00CB07B4" w:rsidRDefault="00CB07B4" w:rsidP="00CC3ED9">
      <w:pPr>
        <w:pStyle w:val="ListParagraph"/>
        <w:ind w:left="284"/>
        <w:rPr>
          <w:rFonts w:ascii="Arial" w:hAnsi="Arial" w:cs="Arial"/>
          <w:i/>
          <w:szCs w:val="20"/>
        </w:rPr>
      </w:pPr>
    </w:p>
    <w:p w14:paraId="27ED9319" w14:textId="3E74EB41" w:rsidR="006D06DE" w:rsidRPr="00CB07B4" w:rsidRDefault="004949C6" w:rsidP="004949C6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INTELLECTUAL PROPERTY </w:t>
      </w:r>
      <w:r w:rsidRPr="00CB07B4">
        <w:rPr>
          <w:rFonts w:ascii="Arial" w:hAnsi="Arial" w:cs="Arial"/>
          <w:i/>
          <w:szCs w:val="20"/>
        </w:rPr>
        <w:t>Overview of IP Agreement.</w:t>
      </w:r>
      <w:r w:rsidR="006D06DE" w:rsidRPr="00CB07B4">
        <w:rPr>
          <w:rFonts w:ascii="Arial" w:hAnsi="Arial" w:cs="Arial"/>
          <w:b/>
          <w:i/>
          <w:szCs w:val="20"/>
        </w:rPr>
        <w:t xml:space="preserve"> </w:t>
      </w:r>
      <w:r w:rsidR="006D06DE" w:rsidRPr="00CB07B4">
        <w:rPr>
          <w:rFonts w:ascii="Arial" w:hAnsi="Arial" w:cs="Arial"/>
          <w:i/>
          <w:szCs w:val="20"/>
        </w:rPr>
        <w:t>(100 words)</w:t>
      </w:r>
      <w:r w:rsidR="006D06DE" w:rsidRPr="00CB07B4">
        <w:rPr>
          <w:rFonts w:ascii="Arial" w:hAnsi="Arial" w:cs="Arial"/>
          <w:szCs w:val="20"/>
        </w:rPr>
        <w:br/>
      </w:r>
      <w:sdt>
        <w:sdtPr>
          <w:rPr>
            <w:rFonts w:ascii="Arial" w:hAnsi="Arial" w:cs="Arial"/>
            <w:i/>
            <w:szCs w:val="20"/>
          </w:rPr>
          <w:id w:val="327404687"/>
          <w:placeholder>
            <w:docPart w:val="0443C94EA7A3477F8CCA2679C2786131"/>
          </w:placeholder>
          <w:showingPlcHdr/>
          <w:text/>
        </w:sdtPr>
        <w:sdtEndPr/>
        <w:sdtContent>
          <w:r w:rsidR="00CC3ED9"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sdtContent>
      </w:sdt>
    </w:p>
    <w:p w14:paraId="34E0E9F3" w14:textId="77777777" w:rsidR="004949C6" w:rsidRPr="00CB07B4" w:rsidRDefault="004949C6" w:rsidP="004949C6">
      <w:pPr>
        <w:rPr>
          <w:rFonts w:ascii="Arial" w:hAnsi="Arial" w:cs="Arial"/>
          <w:b/>
          <w:szCs w:val="20"/>
        </w:rPr>
      </w:pPr>
    </w:p>
    <w:p w14:paraId="6030E745" w14:textId="06A40EDB" w:rsidR="006D06DE" w:rsidRPr="00CB07B4" w:rsidRDefault="004949C6" w:rsidP="004949C6">
      <w:pPr>
        <w:rPr>
          <w:rFonts w:ascii="Arial" w:hAnsi="Arial" w:cs="Arial"/>
          <w:b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>10</w:t>
      </w:r>
      <w:r w:rsidR="006D06DE" w:rsidRPr="00CB07B4">
        <w:rPr>
          <w:rFonts w:ascii="Arial" w:hAnsi="Arial" w:cs="Arial"/>
          <w:b/>
          <w:i/>
          <w:szCs w:val="20"/>
        </w:rPr>
        <w:t xml:space="preserve">a. </w:t>
      </w:r>
      <w:r w:rsidRPr="00CB07B4">
        <w:rPr>
          <w:rFonts w:ascii="Arial" w:hAnsi="Arial" w:cs="Arial"/>
          <w:b/>
          <w:i/>
          <w:szCs w:val="20"/>
        </w:rPr>
        <w:t>BACKGROUND INTELLECTUAL PROPERTY SCHEDULE</w:t>
      </w:r>
    </w:p>
    <w:tbl>
      <w:tblPr>
        <w:tblStyle w:val="TableGrid"/>
        <w:tblW w:w="9067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696"/>
        <w:gridCol w:w="2127"/>
        <w:gridCol w:w="3164"/>
        <w:gridCol w:w="2080"/>
      </w:tblGrid>
      <w:tr w:rsidR="006D06DE" w:rsidRPr="00CB07B4" w14:paraId="39A63645" w14:textId="77777777" w:rsidTr="004949C6">
        <w:trPr>
          <w:trHeight w:val="741"/>
        </w:trPr>
        <w:tc>
          <w:tcPr>
            <w:tcW w:w="1696" w:type="dxa"/>
            <w:shd w:val="clear" w:color="auto" w:fill="3366FF"/>
          </w:tcPr>
          <w:p w14:paraId="4F251CF4" w14:textId="34E5DF55" w:rsidR="006D06DE" w:rsidRPr="00CB07B4" w:rsidRDefault="004949C6" w:rsidP="004949C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DESCRIPTION</w:t>
            </w:r>
          </w:p>
        </w:tc>
        <w:tc>
          <w:tcPr>
            <w:tcW w:w="2127" w:type="dxa"/>
            <w:shd w:val="clear" w:color="auto" w:fill="3366FF"/>
          </w:tcPr>
          <w:p w14:paraId="5DD4A324" w14:textId="5AEBC6A6" w:rsidR="006D06DE" w:rsidRPr="00CB07B4" w:rsidRDefault="004949C6" w:rsidP="004949C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OWNER OF BACKGROUND IP</w:t>
            </w:r>
          </w:p>
        </w:tc>
        <w:tc>
          <w:tcPr>
            <w:tcW w:w="3164" w:type="dxa"/>
            <w:shd w:val="clear" w:color="auto" w:fill="3366FF"/>
          </w:tcPr>
          <w:p w14:paraId="41838880" w14:textId="4272854D" w:rsidR="006D06DE" w:rsidRPr="00CB07B4" w:rsidRDefault="004949C6" w:rsidP="004949C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NAME OF PARTY MAKING THE BACKGROUND IP AVAILABLE (IF NOT OWNER)</w:t>
            </w:r>
          </w:p>
        </w:tc>
        <w:tc>
          <w:tcPr>
            <w:tcW w:w="2080" w:type="dxa"/>
            <w:shd w:val="clear" w:color="auto" w:fill="3366FF"/>
          </w:tcPr>
          <w:p w14:paraId="6E1869F8" w14:textId="02517E35" w:rsidR="006D06DE" w:rsidRPr="00CB07B4" w:rsidRDefault="004949C6" w:rsidP="004949C6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RESTRICTION ON USE OF BACKGROUND IP</w:t>
            </w:r>
          </w:p>
        </w:tc>
      </w:tr>
      <w:tr w:rsidR="006D06DE" w:rsidRPr="00CB07B4" w14:paraId="216CBB22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387CD38D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27CCA3F0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70B9EE40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27F5F2B4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57E9273F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6353D5BA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223B1A43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506B4013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3D85FA89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08463868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26936EAF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109FE67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77716C30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5550652C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39526B66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08EEA515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463FCC0D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1883FC1F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1A6BEC3C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7081FE25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29EF0B56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292AF91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606638E6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4CA1A69F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34B7F466" w14:textId="77777777" w:rsidTr="004949C6">
        <w:trPr>
          <w:trHeight w:val="232"/>
        </w:trPr>
        <w:tc>
          <w:tcPr>
            <w:tcW w:w="1696" w:type="dxa"/>
            <w:shd w:val="clear" w:color="auto" w:fill="F2F2F2" w:themeFill="background1" w:themeFillShade="F2"/>
          </w:tcPr>
          <w:p w14:paraId="45FFD038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01E3DB13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1D581C81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584A47F9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6D06DE" w:rsidRPr="00CB07B4" w14:paraId="64AAB97C" w14:textId="77777777" w:rsidTr="004949C6">
        <w:trPr>
          <w:trHeight w:val="216"/>
        </w:trPr>
        <w:tc>
          <w:tcPr>
            <w:tcW w:w="1696" w:type="dxa"/>
            <w:shd w:val="clear" w:color="auto" w:fill="F2F2F2" w:themeFill="background1" w:themeFillShade="F2"/>
          </w:tcPr>
          <w:p w14:paraId="1027B7D6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EC44ADB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164" w:type="dxa"/>
            <w:shd w:val="clear" w:color="auto" w:fill="F2F2F2" w:themeFill="background1" w:themeFillShade="F2"/>
          </w:tcPr>
          <w:p w14:paraId="2B78A3A7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080" w:type="dxa"/>
            <w:shd w:val="clear" w:color="auto" w:fill="F2F2F2" w:themeFill="background1" w:themeFillShade="F2"/>
          </w:tcPr>
          <w:p w14:paraId="4E2B0D51" w14:textId="77777777" w:rsidR="006D06DE" w:rsidRPr="00CB07B4" w:rsidRDefault="006D06DE" w:rsidP="006D06DE">
            <w:pPr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49E92141" w14:textId="77777777" w:rsidR="00D0583F" w:rsidRPr="00CB07B4" w:rsidRDefault="006D06DE" w:rsidP="004949C6">
      <w:pPr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br/>
      </w:r>
    </w:p>
    <w:p w14:paraId="135B3E57" w14:textId="77777777" w:rsidR="00D0583F" w:rsidRPr="00CB07B4" w:rsidRDefault="00D0583F">
      <w:pPr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br w:type="page"/>
      </w:r>
    </w:p>
    <w:p w14:paraId="049ABAD1" w14:textId="75E7D5F0" w:rsidR="006D06DE" w:rsidRPr="00CB07B4" w:rsidRDefault="004949C6" w:rsidP="00882931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lastRenderedPageBreak/>
        <w:t>COMMERCIALISATION OF PROJECT IP/ROUTE TO MARKET/IMPLEMENTATION PLAN</w:t>
      </w:r>
    </w:p>
    <w:p w14:paraId="5A07589D" w14:textId="5255750B" w:rsidR="00BC25CC" w:rsidRPr="00CB07B4" w:rsidRDefault="00BC25CC" w:rsidP="00BC25CC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i/>
          <w:szCs w:val="20"/>
        </w:rPr>
        <w:t>Th</w:t>
      </w:r>
      <w:r w:rsidR="00C111AC" w:rsidRPr="00CB07B4">
        <w:rPr>
          <w:rFonts w:ascii="Arial" w:hAnsi="Arial" w:cs="Arial"/>
          <w:i/>
          <w:szCs w:val="20"/>
        </w:rPr>
        <w:t>is section encourages</w:t>
      </w:r>
      <w:r w:rsidRPr="00CB07B4">
        <w:rPr>
          <w:rFonts w:ascii="Arial" w:hAnsi="Arial" w:cs="Arial"/>
          <w:i/>
          <w:szCs w:val="20"/>
        </w:rPr>
        <w:t xml:space="preserve"> participating teams to consider the commercialisation track of their </w:t>
      </w:r>
      <w:r w:rsidR="00004EC1" w:rsidRPr="00CB07B4">
        <w:rPr>
          <w:rFonts w:ascii="Arial" w:hAnsi="Arial" w:cs="Arial"/>
          <w:i/>
          <w:szCs w:val="20"/>
        </w:rPr>
        <w:t xml:space="preserve">intended deliverable, even if the product/item/service will not yet be commercialisation-ready. This </w:t>
      </w:r>
      <w:r w:rsidR="00CB07B4">
        <w:rPr>
          <w:rFonts w:ascii="Arial" w:hAnsi="Arial" w:cs="Arial"/>
          <w:i/>
          <w:szCs w:val="20"/>
        </w:rPr>
        <w:t>aligns</w:t>
      </w:r>
      <w:r w:rsidR="00004EC1" w:rsidRPr="00CB07B4">
        <w:rPr>
          <w:rFonts w:ascii="Arial" w:hAnsi="Arial" w:cs="Arial"/>
          <w:i/>
          <w:szCs w:val="20"/>
        </w:rPr>
        <w:t xml:space="preserve"> with the Defence Innovation Network’s goals to support the translation of university research into developed products and services.</w:t>
      </w:r>
    </w:p>
    <w:p w14:paraId="323C1F27" w14:textId="77777777" w:rsidR="00CC51B3" w:rsidRPr="00CB07B4" w:rsidRDefault="00CC51B3" w:rsidP="00BC25CC">
      <w:pPr>
        <w:rPr>
          <w:rFonts w:ascii="Arial" w:hAnsi="Arial" w:cs="Arial"/>
          <w:i/>
          <w:szCs w:val="20"/>
        </w:rPr>
      </w:pPr>
    </w:p>
    <w:p w14:paraId="4AD135AA" w14:textId="3FCF9319" w:rsidR="00B74FFF" w:rsidRPr="00CB07B4" w:rsidRDefault="00882931" w:rsidP="00882931">
      <w:pPr>
        <w:tabs>
          <w:tab w:val="left" w:pos="6095"/>
        </w:tabs>
        <w:spacing w:before="120" w:after="120" w:line="240" w:lineRule="auto"/>
        <w:rPr>
          <w:rFonts w:ascii="Arial" w:hAnsi="Arial" w:cs="Arial"/>
          <w:i/>
          <w:szCs w:val="20"/>
          <w:u w:val="single"/>
        </w:rPr>
      </w:pPr>
      <w:r w:rsidRPr="00CB07B4">
        <w:rPr>
          <w:rFonts w:ascii="Arial" w:hAnsi="Arial" w:cs="Arial"/>
          <w:b/>
          <w:i/>
          <w:szCs w:val="20"/>
        </w:rPr>
        <w:t>11a</w:t>
      </w:r>
      <w:r w:rsidRPr="00CB07B4">
        <w:rPr>
          <w:rFonts w:ascii="Arial" w:hAnsi="Arial" w:cs="Arial"/>
          <w:i/>
          <w:szCs w:val="20"/>
        </w:rPr>
        <w:t xml:space="preserve"> </w:t>
      </w:r>
      <w:r w:rsidRPr="00CB07B4">
        <w:rPr>
          <w:rFonts w:ascii="Arial" w:hAnsi="Arial" w:cs="Arial"/>
          <w:b/>
          <w:i/>
          <w:szCs w:val="20"/>
        </w:rPr>
        <w:t xml:space="preserve">TECHNOLOGICAL </w:t>
      </w:r>
      <w:proofErr w:type="gramStart"/>
      <w:r w:rsidRPr="00CB07B4">
        <w:rPr>
          <w:rFonts w:ascii="Arial" w:hAnsi="Arial" w:cs="Arial"/>
          <w:b/>
          <w:i/>
          <w:szCs w:val="20"/>
        </w:rPr>
        <w:t>READINESS</w:t>
      </w:r>
      <w:r w:rsidRPr="00CB07B4">
        <w:rPr>
          <w:rFonts w:ascii="Arial" w:hAnsi="Arial" w:cs="Arial"/>
          <w:i/>
          <w:szCs w:val="20"/>
        </w:rPr>
        <w:t xml:space="preserve">  Estimate</w:t>
      </w:r>
      <w:proofErr w:type="gramEnd"/>
      <w:r w:rsidRPr="00CB07B4">
        <w:rPr>
          <w:rFonts w:ascii="Arial" w:hAnsi="Arial" w:cs="Arial"/>
          <w:i/>
          <w:szCs w:val="20"/>
        </w:rPr>
        <w:t xml:space="preserve"> the progress on the TRL scale (1-9) or change in TRL for any technology this project </w:t>
      </w:r>
      <w:r w:rsidR="00CC51B3" w:rsidRPr="00CB07B4">
        <w:rPr>
          <w:rFonts w:ascii="Arial" w:hAnsi="Arial" w:cs="Arial"/>
          <w:i/>
          <w:szCs w:val="20"/>
        </w:rPr>
        <w:t xml:space="preserve">will </w:t>
      </w:r>
      <w:r w:rsidRPr="00CB07B4">
        <w:rPr>
          <w:rFonts w:ascii="Arial" w:hAnsi="Arial" w:cs="Arial"/>
          <w:i/>
          <w:szCs w:val="20"/>
        </w:rPr>
        <w:t xml:space="preserve">support. Please refer to the </w:t>
      </w:r>
      <w:hyperlink r:id="rId24" w:history="1">
        <w:r w:rsidR="00B74FFF" w:rsidRPr="00CB07B4">
          <w:rPr>
            <w:rStyle w:val="Hyperlink"/>
            <w:rFonts w:ascii="Arial" w:hAnsi="Arial" w:cs="Arial"/>
            <w:i/>
            <w:szCs w:val="20"/>
          </w:rPr>
          <w:t>British Council</w:t>
        </w:r>
        <w:r w:rsidRPr="00CB07B4">
          <w:rPr>
            <w:rStyle w:val="Hyperlink"/>
            <w:rFonts w:ascii="Arial" w:hAnsi="Arial" w:cs="Arial"/>
            <w:i/>
            <w:szCs w:val="20"/>
          </w:rPr>
          <w:t xml:space="preserve"> TRL classification</w:t>
        </w:r>
      </w:hyperlink>
    </w:p>
    <w:p w14:paraId="5058E342" w14:textId="194B09D0" w:rsidR="00882931" w:rsidRPr="00CB07B4" w:rsidRDefault="00882931" w:rsidP="00882931">
      <w:pPr>
        <w:tabs>
          <w:tab w:val="left" w:pos="6095"/>
        </w:tabs>
        <w:spacing w:before="120" w:after="120" w:line="240" w:lineRule="auto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i/>
          <w:szCs w:val="20"/>
          <w:u w:val="single"/>
        </w:rPr>
        <w:t>.</w:t>
      </w:r>
      <w:r w:rsidR="00BC25CC" w:rsidRPr="00CB07B4">
        <w:rPr>
          <w:rFonts w:ascii="Arial" w:hAnsi="Arial" w:cs="Arial"/>
          <w:i/>
          <w:szCs w:val="20"/>
        </w:rPr>
        <w:t xml:space="preserve"> Explain your specific assessment of </w:t>
      </w:r>
      <w:r w:rsidR="00C111AC" w:rsidRPr="00CB07B4">
        <w:rPr>
          <w:rFonts w:ascii="Arial" w:hAnsi="Arial" w:cs="Arial"/>
          <w:i/>
          <w:szCs w:val="20"/>
        </w:rPr>
        <w:t xml:space="preserve">the </w:t>
      </w:r>
      <w:r w:rsidR="00BC25CC" w:rsidRPr="00CB07B4">
        <w:rPr>
          <w:rFonts w:ascii="Arial" w:hAnsi="Arial" w:cs="Arial"/>
          <w:i/>
          <w:szCs w:val="20"/>
        </w:rPr>
        <w:t>TRL by briefly describing what tasks you have taken and will undertake to demonstrate achieving the specified TRL.</w:t>
      </w:r>
    </w:p>
    <w:p w14:paraId="2FC929F5" w14:textId="77777777" w:rsidR="00CC51B3" w:rsidRPr="00CB07B4" w:rsidRDefault="00CC51B3" w:rsidP="00882931">
      <w:pPr>
        <w:tabs>
          <w:tab w:val="left" w:pos="6095"/>
        </w:tabs>
        <w:spacing w:before="120" w:after="120" w:line="240" w:lineRule="auto"/>
        <w:rPr>
          <w:rFonts w:ascii="Arial" w:hAnsi="Arial" w:cs="Arial"/>
          <w:i/>
          <w:szCs w:val="20"/>
          <w:u w:val="single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410"/>
        <w:gridCol w:w="6469"/>
      </w:tblGrid>
      <w:tr w:rsidR="00882931" w:rsidRPr="00CB07B4" w14:paraId="03D6DB0F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2C7115D" w14:textId="5E194265" w:rsidR="00882931" w:rsidRPr="00CB07B4" w:rsidRDefault="00882931" w:rsidP="00450DB0">
            <w:pPr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 xml:space="preserve">Start TRL: </w:t>
            </w:r>
          </w:p>
        </w:tc>
        <w:sdt>
          <w:sdtPr>
            <w:rPr>
              <w:rFonts w:ascii="Arial" w:hAnsi="Arial" w:cs="Arial"/>
              <w:szCs w:val="20"/>
            </w:rPr>
            <w:id w:val="1742752343"/>
            <w:placeholder>
              <w:docPart w:val="D3AB164FA0EB4B21B51DBC568AA6B897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69F1FF2A" w14:textId="45C05A24" w:rsidR="00882931" w:rsidRPr="00CB07B4" w:rsidRDefault="00882931" w:rsidP="00882931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CC51B3" w:rsidRPr="00CB07B4" w14:paraId="706F05C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47FBDAB2" w14:textId="1EDDAC78" w:rsidR="00CC51B3" w:rsidRPr="00CB07B4" w:rsidRDefault="00CC51B3" w:rsidP="00450DB0">
            <w:pPr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TRL demonstration tasks already completed:</w:t>
            </w:r>
          </w:p>
        </w:tc>
        <w:sdt>
          <w:sdtPr>
            <w:rPr>
              <w:rFonts w:ascii="Arial" w:hAnsi="Arial" w:cs="Arial"/>
              <w:szCs w:val="20"/>
            </w:rPr>
            <w:id w:val="-107496507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401B44F" w14:textId="64087188" w:rsidR="00CC51B3" w:rsidRPr="00CB07B4" w:rsidRDefault="00CC51B3" w:rsidP="00882931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CC51B3" w:rsidRPr="00CB07B4" w14:paraId="0F8F4D95" w14:textId="77777777" w:rsidTr="00CC51B3">
        <w:trPr>
          <w:trHeight w:val="340"/>
        </w:trPr>
        <w:tc>
          <w:tcPr>
            <w:tcW w:w="2410" w:type="dxa"/>
            <w:shd w:val="clear" w:color="auto" w:fill="auto"/>
          </w:tcPr>
          <w:p w14:paraId="1CEB8382" w14:textId="77777777" w:rsidR="00CC51B3" w:rsidRPr="00CB07B4" w:rsidRDefault="00CC51B3" w:rsidP="00450DB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6469" w:type="dxa"/>
            <w:shd w:val="clear" w:color="auto" w:fill="FFFFFF" w:themeFill="background1"/>
          </w:tcPr>
          <w:p w14:paraId="1220CE19" w14:textId="77777777" w:rsidR="00CC51B3" w:rsidRPr="00CB07B4" w:rsidRDefault="00CC51B3" w:rsidP="00882931">
            <w:pPr>
              <w:pStyle w:val="ListParagraph"/>
              <w:ind w:left="0"/>
              <w:rPr>
                <w:rFonts w:ascii="Arial" w:hAnsi="Arial" w:cs="Arial"/>
                <w:szCs w:val="20"/>
              </w:rPr>
            </w:pPr>
          </w:p>
        </w:tc>
      </w:tr>
      <w:tr w:rsidR="00882931" w:rsidRPr="00CB07B4" w14:paraId="10B8EF64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649E7808" w14:textId="6043ED3B" w:rsidR="00882931" w:rsidRPr="00CB07B4" w:rsidRDefault="00882931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 xml:space="preserve">Exit TRL: </w:t>
            </w:r>
          </w:p>
        </w:tc>
        <w:sdt>
          <w:sdtPr>
            <w:rPr>
              <w:rFonts w:ascii="Arial" w:hAnsi="Arial" w:cs="Arial"/>
              <w:szCs w:val="20"/>
            </w:rPr>
            <w:id w:val="1387906660"/>
            <w:placeholder>
              <w:docPart w:val="C7308E821A904EDEA779C09194D55555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2E6FC3D8" w14:textId="6CA2B718" w:rsidR="00882931" w:rsidRPr="00CB07B4" w:rsidRDefault="00882931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  <w:tr w:rsidR="00CC51B3" w:rsidRPr="00CB07B4" w14:paraId="5E2445C6" w14:textId="77777777" w:rsidTr="00882931">
        <w:trPr>
          <w:trHeight w:val="340"/>
        </w:trPr>
        <w:tc>
          <w:tcPr>
            <w:tcW w:w="2410" w:type="dxa"/>
            <w:shd w:val="clear" w:color="auto" w:fill="auto"/>
          </w:tcPr>
          <w:p w14:paraId="31EED304" w14:textId="7B31B384" w:rsidR="00CC51B3" w:rsidRPr="00CB07B4" w:rsidRDefault="00CC51B3" w:rsidP="00450DB0">
            <w:pPr>
              <w:pStyle w:val="ListParagraph"/>
              <w:ind w:left="0"/>
              <w:rPr>
                <w:rFonts w:ascii="Arial" w:hAnsi="Arial" w:cs="Arial"/>
                <w:b/>
                <w:i/>
                <w:szCs w:val="20"/>
              </w:rPr>
            </w:pPr>
            <w:r w:rsidRPr="00CB07B4">
              <w:rPr>
                <w:rFonts w:ascii="Arial" w:hAnsi="Arial" w:cs="Arial"/>
                <w:b/>
                <w:i/>
                <w:szCs w:val="20"/>
              </w:rPr>
              <w:t>TRL demonstration tasks to be completed:</w:t>
            </w:r>
          </w:p>
        </w:tc>
        <w:sdt>
          <w:sdtPr>
            <w:rPr>
              <w:rFonts w:ascii="Arial" w:hAnsi="Arial" w:cs="Arial"/>
              <w:szCs w:val="20"/>
            </w:rPr>
            <w:id w:val="-19369372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469" w:type="dxa"/>
                <w:shd w:val="clear" w:color="auto" w:fill="F2F2F2" w:themeFill="background1" w:themeFillShade="F2"/>
              </w:tcPr>
              <w:p w14:paraId="322204F0" w14:textId="3707B959" w:rsidR="00CC51B3" w:rsidRPr="00CB07B4" w:rsidRDefault="00CC51B3" w:rsidP="00450DB0">
                <w:pPr>
                  <w:pStyle w:val="ListParagraph"/>
                  <w:ind w:left="0"/>
                  <w:rPr>
                    <w:rFonts w:ascii="Arial" w:hAnsi="Arial" w:cs="Arial"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79ADBF31" w14:textId="57549A6D" w:rsidR="00882931" w:rsidRPr="00CB07B4" w:rsidRDefault="00882931" w:rsidP="00882931">
      <w:pPr>
        <w:rPr>
          <w:rFonts w:ascii="Arial" w:hAnsi="Arial" w:cs="Arial"/>
          <w:b/>
          <w:szCs w:val="20"/>
        </w:rPr>
      </w:pPr>
    </w:p>
    <w:p w14:paraId="63B53E35" w14:textId="77777777" w:rsidR="00882931" w:rsidRPr="00CB07B4" w:rsidRDefault="00882931" w:rsidP="00882931">
      <w:pPr>
        <w:rPr>
          <w:rFonts w:ascii="Arial" w:hAnsi="Arial" w:cs="Arial"/>
          <w:b/>
          <w:szCs w:val="20"/>
        </w:rPr>
      </w:pPr>
    </w:p>
    <w:p w14:paraId="1F70623A" w14:textId="7A0B52BC" w:rsidR="00882931" w:rsidRPr="00CB07B4" w:rsidRDefault="00882931" w:rsidP="00882931">
      <w:pPr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 xml:space="preserve">11b IMPLEMENTATION PLAN </w:t>
      </w:r>
      <w:r w:rsidRPr="00CB07B4">
        <w:rPr>
          <w:rFonts w:ascii="Arial" w:hAnsi="Arial" w:cs="Arial"/>
          <w:i/>
          <w:szCs w:val="20"/>
        </w:rPr>
        <w:t xml:space="preserve">Describe steps and resources needed to be taken for the project/ technology to progress to a more mature phase. Explain </w:t>
      </w:r>
      <w:r w:rsidR="00C111AC" w:rsidRPr="00CB07B4">
        <w:rPr>
          <w:rFonts w:ascii="Arial" w:hAnsi="Arial" w:cs="Arial"/>
          <w:i/>
          <w:szCs w:val="20"/>
        </w:rPr>
        <w:t>briefly how your product or technology will move on the TRL scale,</w:t>
      </w:r>
      <w:r w:rsidR="00BC25CC" w:rsidRPr="00CB07B4">
        <w:rPr>
          <w:rFonts w:ascii="Arial" w:hAnsi="Arial" w:cs="Arial"/>
          <w:i/>
          <w:szCs w:val="20"/>
        </w:rPr>
        <w:t xml:space="preserve"> what commercial readiness activities you will undertake</w:t>
      </w:r>
      <w:r w:rsidR="002B5276" w:rsidRPr="00CB07B4">
        <w:rPr>
          <w:rFonts w:ascii="Arial" w:hAnsi="Arial" w:cs="Arial"/>
          <w:i/>
          <w:szCs w:val="20"/>
        </w:rPr>
        <w:t>,</w:t>
      </w:r>
      <w:r w:rsidR="00BC25CC" w:rsidRPr="00CB07B4">
        <w:rPr>
          <w:rFonts w:ascii="Arial" w:hAnsi="Arial" w:cs="Arial"/>
          <w:i/>
          <w:szCs w:val="20"/>
        </w:rPr>
        <w:t xml:space="preserve"> and at what points</w:t>
      </w:r>
      <w:r w:rsidRPr="00CB07B4">
        <w:rPr>
          <w:rFonts w:ascii="Arial" w:hAnsi="Arial" w:cs="Arial"/>
          <w:i/>
          <w:szCs w:val="20"/>
        </w:rPr>
        <w:t>.</w:t>
      </w:r>
      <w:r w:rsidR="00BC25CC" w:rsidRPr="00CB07B4">
        <w:rPr>
          <w:rFonts w:ascii="Arial" w:hAnsi="Arial" w:cs="Arial"/>
          <w:i/>
          <w:szCs w:val="20"/>
        </w:rPr>
        <w:t xml:space="preserve"> </w:t>
      </w:r>
      <w:r w:rsidR="00CB07B4">
        <w:rPr>
          <w:rFonts w:ascii="Arial" w:hAnsi="Arial" w:cs="Arial"/>
          <w:i/>
          <w:szCs w:val="20"/>
        </w:rPr>
        <w:t xml:space="preserve">For example, </w:t>
      </w:r>
      <w:r w:rsidR="00635A08">
        <w:rPr>
          <w:rFonts w:ascii="Arial" w:hAnsi="Arial" w:cs="Arial"/>
          <w:i/>
          <w:szCs w:val="20"/>
        </w:rPr>
        <w:t>c</w:t>
      </w:r>
      <w:r w:rsidR="00CB07B4">
        <w:rPr>
          <w:rFonts w:ascii="Arial" w:hAnsi="Arial" w:cs="Arial"/>
          <w:i/>
          <w:szCs w:val="20"/>
        </w:rPr>
        <w:t xml:space="preserve">onnecting </w:t>
      </w:r>
      <w:r w:rsidR="00635A08">
        <w:rPr>
          <w:rFonts w:ascii="Arial" w:hAnsi="Arial" w:cs="Arial"/>
          <w:i/>
          <w:szCs w:val="20"/>
        </w:rPr>
        <w:t>with</w:t>
      </w:r>
      <w:r w:rsidR="00CB07B4">
        <w:rPr>
          <w:rFonts w:ascii="Arial" w:hAnsi="Arial" w:cs="Arial"/>
          <w:i/>
          <w:szCs w:val="20"/>
        </w:rPr>
        <w:t xml:space="preserve"> potential commercialisation partners, signing </w:t>
      </w:r>
      <w:r w:rsidR="00635A08">
        <w:rPr>
          <w:rFonts w:ascii="Arial" w:hAnsi="Arial" w:cs="Arial"/>
          <w:i/>
          <w:szCs w:val="20"/>
        </w:rPr>
        <w:t xml:space="preserve">an </w:t>
      </w:r>
      <w:r w:rsidR="00CB07B4">
        <w:rPr>
          <w:rFonts w:ascii="Arial" w:hAnsi="Arial" w:cs="Arial"/>
          <w:i/>
          <w:szCs w:val="20"/>
        </w:rPr>
        <w:t xml:space="preserve">MoU, creating a prototype, and developing a </w:t>
      </w:r>
      <w:proofErr w:type="gramStart"/>
      <w:r w:rsidR="00CB07B4">
        <w:rPr>
          <w:rFonts w:ascii="Arial" w:hAnsi="Arial" w:cs="Arial"/>
          <w:i/>
          <w:szCs w:val="20"/>
        </w:rPr>
        <w:t>systems</w:t>
      </w:r>
      <w:proofErr w:type="gramEnd"/>
      <w:r w:rsidR="00CB07B4">
        <w:rPr>
          <w:rFonts w:ascii="Arial" w:hAnsi="Arial" w:cs="Arial"/>
          <w:i/>
          <w:szCs w:val="20"/>
        </w:rPr>
        <w:t xml:space="preserve"> engineering plan, as well as types and sources of funding and resources that</w:t>
      </w:r>
      <w:r w:rsidR="00004EC1" w:rsidRPr="00CB07B4">
        <w:rPr>
          <w:rFonts w:ascii="Arial" w:hAnsi="Arial" w:cs="Arial"/>
          <w:i/>
          <w:szCs w:val="20"/>
        </w:rPr>
        <w:t xml:space="preserve"> can potentially assist at each step</w:t>
      </w:r>
      <w:r w:rsidR="00BC25CC" w:rsidRPr="00CB07B4">
        <w:rPr>
          <w:rFonts w:ascii="Arial" w:hAnsi="Arial" w:cs="Arial"/>
          <w:i/>
          <w:szCs w:val="20"/>
        </w:rPr>
        <w:t>.</w:t>
      </w:r>
    </w:p>
    <w:p w14:paraId="25C087E3" w14:textId="77777777" w:rsidR="002B5276" w:rsidRPr="00CB07B4" w:rsidRDefault="002B5276" w:rsidP="00882931">
      <w:pPr>
        <w:rPr>
          <w:rFonts w:ascii="Arial" w:hAnsi="Arial" w:cs="Arial"/>
          <w:i/>
          <w:szCs w:val="20"/>
        </w:rPr>
      </w:pPr>
    </w:p>
    <w:sdt>
      <w:sdtPr>
        <w:rPr>
          <w:rFonts w:ascii="Arial" w:hAnsi="Arial" w:cs="Arial"/>
          <w:b/>
          <w:szCs w:val="20"/>
        </w:rPr>
        <w:id w:val="-391663748"/>
        <w:placeholder>
          <w:docPart w:val="D82B3DCC712B4343BF64839439A0F84D"/>
        </w:placeholder>
        <w:showingPlcHdr/>
        <w:text/>
      </w:sdtPr>
      <w:sdtEndPr/>
      <w:sdtContent>
        <w:p w14:paraId="3EFDA590" w14:textId="44F33FE5" w:rsidR="006D06DE" w:rsidRPr="00CB07B4" w:rsidRDefault="00CC3ED9" w:rsidP="006D06DE">
          <w:pPr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341D63F8" w14:textId="77777777" w:rsidR="00882931" w:rsidRPr="00CB07B4" w:rsidRDefault="00882931" w:rsidP="00882931">
      <w:pPr>
        <w:pStyle w:val="ListParagraph"/>
        <w:ind w:left="0"/>
        <w:rPr>
          <w:rFonts w:ascii="Arial" w:hAnsi="Arial" w:cs="Arial"/>
          <w:b/>
          <w:i/>
          <w:szCs w:val="20"/>
        </w:rPr>
      </w:pPr>
    </w:p>
    <w:p w14:paraId="4D333276" w14:textId="079D0126" w:rsidR="00882931" w:rsidRPr="00CB07B4" w:rsidRDefault="00882931" w:rsidP="00882931">
      <w:pPr>
        <w:pStyle w:val="ListParagraph"/>
        <w:ind w:left="0"/>
        <w:rPr>
          <w:rFonts w:ascii="Arial" w:hAnsi="Arial" w:cs="Arial"/>
          <w:b/>
          <w:i/>
          <w:szCs w:val="20"/>
        </w:rPr>
      </w:pPr>
      <w:r w:rsidRPr="00CB07B4">
        <w:rPr>
          <w:rFonts w:ascii="Arial" w:hAnsi="Arial" w:cs="Arial"/>
          <w:b/>
          <w:i/>
          <w:szCs w:val="20"/>
        </w:rPr>
        <w:t xml:space="preserve">11c. COMMERCIALISATION PARTNERS </w:t>
      </w:r>
      <w:r w:rsidRPr="00CB07B4">
        <w:rPr>
          <w:rFonts w:ascii="Arial" w:hAnsi="Arial" w:cs="Arial"/>
          <w:i/>
          <w:szCs w:val="20"/>
        </w:rPr>
        <w:t>What is the role of the industry partne</w:t>
      </w:r>
      <w:r w:rsidR="00487A7A" w:rsidRPr="00CB07B4">
        <w:rPr>
          <w:rFonts w:ascii="Arial" w:hAnsi="Arial" w:cs="Arial"/>
          <w:i/>
          <w:szCs w:val="20"/>
        </w:rPr>
        <w:t>r</w:t>
      </w:r>
      <w:r w:rsidR="002B5276" w:rsidRPr="00CB07B4">
        <w:rPr>
          <w:rFonts w:ascii="Arial" w:hAnsi="Arial" w:cs="Arial"/>
          <w:i/>
          <w:szCs w:val="20"/>
        </w:rPr>
        <w:t>/s</w:t>
      </w:r>
      <w:r w:rsidRPr="00CB07B4">
        <w:rPr>
          <w:rFonts w:ascii="Arial" w:hAnsi="Arial" w:cs="Arial"/>
          <w:i/>
          <w:szCs w:val="20"/>
        </w:rPr>
        <w:t xml:space="preserve"> in the commercialisation process? Identify companies that could </w:t>
      </w:r>
      <w:r w:rsidR="00C111AC" w:rsidRPr="00CB07B4">
        <w:rPr>
          <w:rFonts w:ascii="Arial" w:hAnsi="Arial" w:cs="Arial"/>
          <w:i/>
          <w:szCs w:val="20"/>
        </w:rPr>
        <w:t>help</w:t>
      </w:r>
      <w:r w:rsidRPr="00CB07B4">
        <w:rPr>
          <w:rFonts w:ascii="Arial" w:hAnsi="Arial" w:cs="Arial"/>
          <w:i/>
          <w:szCs w:val="20"/>
        </w:rPr>
        <w:t xml:space="preserve"> get the product or technology to the market. Please include the name and website link. This also applies to projects where an industry partner is not part of the proposal</w:t>
      </w:r>
      <w:r w:rsidRPr="00CB07B4">
        <w:rPr>
          <w:rFonts w:ascii="Arial" w:hAnsi="Arial" w:cs="Arial"/>
          <w:szCs w:val="20"/>
        </w:rPr>
        <w:t>.</w:t>
      </w:r>
      <w:r w:rsidR="002B5276" w:rsidRPr="00CB07B4">
        <w:rPr>
          <w:rFonts w:ascii="Arial" w:hAnsi="Arial" w:cs="Arial"/>
          <w:szCs w:val="20"/>
        </w:rPr>
        <w:t xml:space="preserve"> (</w:t>
      </w:r>
      <w:r w:rsidR="002B5276" w:rsidRPr="00CB07B4">
        <w:rPr>
          <w:rFonts w:ascii="Arial" w:hAnsi="Arial" w:cs="Arial"/>
          <w:i/>
          <w:szCs w:val="20"/>
        </w:rPr>
        <w:t>Please</w:t>
      </w:r>
      <w:r w:rsidR="002B5276" w:rsidRPr="00CB07B4">
        <w:rPr>
          <w:rFonts w:ascii="Arial" w:hAnsi="Arial" w:cs="Arial"/>
          <w:szCs w:val="20"/>
        </w:rPr>
        <w:t xml:space="preserve"> a</w:t>
      </w:r>
      <w:r w:rsidR="002B5276" w:rsidRPr="00CB07B4">
        <w:rPr>
          <w:rFonts w:ascii="Arial" w:hAnsi="Arial" w:cs="Arial"/>
          <w:i/>
          <w:szCs w:val="20"/>
        </w:rPr>
        <w:t>dd more lines if needed.)</w:t>
      </w:r>
    </w:p>
    <w:p w14:paraId="24696091" w14:textId="77777777" w:rsidR="00882931" w:rsidRPr="00CB07B4" w:rsidRDefault="00882931" w:rsidP="00882931">
      <w:pPr>
        <w:pStyle w:val="ListParagraph"/>
        <w:ind w:left="0"/>
        <w:rPr>
          <w:rFonts w:ascii="Arial" w:hAnsi="Arial" w:cs="Arial"/>
          <w:b/>
          <w:i/>
          <w:szCs w:val="20"/>
        </w:rPr>
      </w:pPr>
    </w:p>
    <w:tbl>
      <w:tblPr>
        <w:tblStyle w:val="TableGrid"/>
        <w:tblW w:w="909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256"/>
        <w:gridCol w:w="3685"/>
        <w:gridCol w:w="2151"/>
      </w:tblGrid>
      <w:tr w:rsidR="00882931" w:rsidRPr="00CB07B4" w14:paraId="62023689" w14:textId="77777777" w:rsidTr="00882931">
        <w:trPr>
          <w:trHeight w:val="481"/>
        </w:trPr>
        <w:tc>
          <w:tcPr>
            <w:tcW w:w="3256" w:type="dxa"/>
            <w:shd w:val="clear" w:color="auto" w:fill="3366FF"/>
          </w:tcPr>
          <w:p w14:paraId="129577E5" w14:textId="3DFBC36C" w:rsidR="00882931" w:rsidRPr="00CB07B4" w:rsidRDefault="00882931" w:rsidP="00450DB0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COMPANY NAME</w:t>
            </w:r>
          </w:p>
        </w:tc>
        <w:tc>
          <w:tcPr>
            <w:tcW w:w="3685" w:type="dxa"/>
            <w:shd w:val="clear" w:color="auto" w:fill="3366FF"/>
          </w:tcPr>
          <w:p w14:paraId="0B25393A" w14:textId="5DF8D652" w:rsidR="00882931" w:rsidRPr="00CB07B4" w:rsidRDefault="00882931" w:rsidP="00450DB0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WEBSITE</w:t>
            </w:r>
          </w:p>
        </w:tc>
        <w:tc>
          <w:tcPr>
            <w:tcW w:w="2151" w:type="dxa"/>
            <w:shd w:val="clear" w:color="auto" w:fill="3366FF"/>
          </w:tcPr>
          <w:p w14:paraId="2E111FEB" w14:textId="37D7CD01" w:rsidR="00882931" w:rsidRPr="00CB07B4" w:rsidRDefault="00882931" w:rsidP="00882931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EXISTING CONNECTION (Y/N)</w:t>
            </w:r>
          </w:p>
        </w:tc>
      </w:tr>
      <w:tr w:rsidR="00882931" w:rsidRPr="00CB07B4" w14:paraId="050FA2AA" w14:textId="77777777" w:rsidTr="00882931">
        <w:trPr>
          <w:trHeight w:val="262"/>
        </w:trPr>
        <w:sdt>
          <w:sdtPr>
            <w:rPr>
              <w:rFonts w:ascii="Arial" w:hAnsi="Arial" w:cs="Arial"/>
              <w:b/>
              <w:szCs w:val="20"/>
            </w:rPr>
            <w:id w:val="128286297"/>
            <w:placeholder>
              <w:docPart w:val="5F347F184D2B479B98799B22538FB124"/>
            </w:placeholder>
            <w:showingPlcHdr/>
            <w:text/>
          </w:sdtPr>
          <w:sdtEndPr/>
          <w:sdtContent>
            <w:tc>
              <w:tcPr>
                <w:tcW w:w="3256" w:type="dxa"/>
                <w:shd w:val="clear" w:color="auto" w:fill="F2F2F2" w:themeFill="background1" w:themeFillShade="F2"/>
              </w:tcPr>
              <w:p w14:paraId="09F32081" w14:textId="6942E259" w:rsidR="00882931" w:rsidRPr="00CB07B4" w:rsidRDefault="00882931" w:rsidP="00450DB0">
                <w:pPr>
                  <w:rPr>
                    <w:rFonts w:ascii="Arial" w:hAnsi="Arial" w:cs="Arial"/>
                    <w:b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0"/>
            </w:rPr>
            <w:id w:val="-594476880"/>
            <w:placeholder>
              <w:docPart w:val="E43055C83BCA42DEB5BFC1FB75210AB7"/>
            </w:placeholder>
            <w:showingPlcHdr/>
            <w:text/>
          </w:sdtPr>
          <w:sdtEndPr/>
          <w:sdtContent>
            <w:tc>
              <w:tcPr>
                <w:tcW w:w="3685" w:type="dxa"/>
                <w:shd w:val="clear" w:color="auto" w:fill="F2F2F2" w:themeFill="background1" w:themeFillShade="F2"/>
              </w:tcPr>
              <w:p w14:paraId="4F32BC92" w14:textId="715EB8FD" w:rsidR="00882931" w:rsidRPr="00CB07B4" w:rsidRDefault="00882931" w:rsidP="00450DB0">
                <w:pPr>
                  <w:rPr>
                    <w:rFonts w:ascii="Arial" w:hAnsi="Arial" w:cs="Arial"/>
                    <w:b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Cs w:val="20"/>
            </w:rPr>
            <w:id w:val="1728100894"/>
            <w:placeholder>
              <w:docPart w:val="411841ABDB434AAFA56D1715BB976C4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151" w:type="dxa"/>
                <w:shd w:val="clear" w:color="auto" w:fill="F2F2F2" w:themeFill="background1" w:themeFillShade="F2"/>
              </w:tcPr>
              <w:p w14:paraId="6879005B" w14:textId="22694015" w:rsidR="00882931" w:rsidRPr="00CB07B4" w:rsidRDefault="00882931" w:rsidP="00450DB0">
                <w:pPr>
                  <w:rPr>
                    <w:rFonts w:ascii="Arial" w:hAnsi="Arial" w:cs="Arial"/>
                    <w:b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hoose an item.</w:t>
                </w:r>
              </w:p>
            </w:tc>
          </w:sdtContent>
        </w:sdt>
      </w:tr>
      <w:tr w:rsidR="00882931" w:rsidRPr="00CB07B4" w14:paraId="0D11EC91" w14:textId="77777777" w:rsidTr="00882931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17109466" w14:textId="77777777" w:rsidR="00882931" w:rsidRPr="00CB07B4" w:rsidRDefault="00882931" w:rsidP="00450DB0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685" w:type="dxa"/>
            <w:shd w:val="clear" w:color="auto" w:fill="F2F2F2" w:themeFill="background1" w:themeFillShade="F2"/>
          </w:tcPr>
          <w:p w14:paraId="7219CDB7" w14:textId="77777777" w:rsidR="00882931" w:rsidRPr="00CB07B4" w:rsidRDefault="00882931" w:rsidP="00450DB0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51" w:type="dxa"/>
            <w:shd w:val="clear" w:color="auto" w:fill="F2F2F2" w:themeFill="background1" w:themeFillShade="F2"/>
          </w:tcPr>
          <w:p w14:paraId="62F5DC51" w14:textId="77777777" w:rsidR="00882931" w:rsidRPr="00CB07B4" w:rsidRDefault="00882931" w:rsidP="00450DB0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882931" w:rsidRPr="00CB07B4" w14:paraId="29A1D272" w14:textId="77777777" w:rsidTr="00F703BF">
        <w:trPr>
          <w:trHeight w:val="1550"/>
        </w:trPr>
        <w:tc>
          <w:tcPr>
            <w:tcW w:w="9092" w:type="dxa"/>
            <w:gridSpan w:val="3"/>
            <w:shd w:val="clear" w:color="auto" w:fill="F2F2F2" w:themeFill="background1" w:themeFillShade="F2"/>
          </w:tcPr>
          <w:p w14:paraId="326A6150" w14:textId="77777777" w:rsidR="00882931" w:rsidRPr="00CB07B4" w:rsidRDefault="00882931" w:rsidP="00882931">
            <w:pPr>
              <w:rPr>
                <w:rFonts w:ascii="Arial" w:hAnsi="Arial" w:cs="Arial"/>
                <w:b/>
                <w:szCs w:val="20"/>
              </w:rPr>
            </w:pPr>
          </w:p>
          <w:sdt>
            <w:sdtPr>
              <w:rPr>
                <w:rFonts w:ascii="Arial" w:hAnsi="Arial" w:cs="Arial"/>
                <w:b/>
                <w:szCs w:val="20"/>
              </w:rPr>
              <w:alias w:val="Describe role of the industry partner in commercialisation process"/>
              <w:tag w:val="Role of the industry partner in commercialisation process"/>
              <w:id w:val="-206047159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0DE4249" w14:textId="6D74BD29" w:rsidR="00882931" w:rsidRPr="00CB07B4" w:rsidRDefault="00882931" w:rsidP="00882931">
                <w:pPr>
                  <w:rPr>
                    <w:rFonts w:ascii="Arial" w:hAnsi="Arial" w:cs="Arial"/>
                    <w:b/>
                    <w:szCs w:val="20"/>
                  </w:rPr>
                </w:pPr>
                <w:r w:rsidRPr="00CB07B4">
                  <w:rPr>
                    <w:rStyle w:val="PlaceholderText"/>
                    <w:rFonts w:ascii="Arial" w:hAnsi="Arial" w:cs="Arial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5F050CC1" w14:textId="48BA0BF4" w:rsidR="00882931" w:rsidRPr="00CB07B4" w:rsidRDefault="00882931" w:rsidP="00882931">
      <w:pPr>
        <w:pStyle w:val="ListParagraph"/>
        <w:ind w:left="0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br/>
      </w:r>
    </w:p>
    <w:p w14:paraId="710C77D6" w14:textId="77777777" w:rsidR="00882931" w:rsidRPr="00CB07B4" w:rsidRDefault="00882931" w:rsidP="00882931">
      <w:pPr>
        <w:pStyle w:val="ListParagraph"/>
        <w:ind w:left="426"/>
        <w:rPr>
          <w:rFonts w:ascii="Arial" w:hAnsi="Arial" w:cs="Arial"/>
          <w:i/>
          <w:szCs w:val="20"/>
        </w:rPr>
      </w:pPr>
    </w:p>
    <w:p w14:paraId="440B5D1E" w14:textId="1F71F60D" w:rsidR="00D0583F" w:rsidRPr="00CB07B4" w:rsidRDefault="00D0583F" w:rsidP="00882931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i/>
          <w:szCs w:val="20"/>
        </w:rPr>
      </w:pPr>
      <w:r w:rsidRPr="00CB07B4">
        <w:rPr>
          <w:rFonts w:ascii="Arial" w:hAnsi="Arial" w:cs="Arial"/>
          <w:b/>
          <w:szCs w:val="20"/>
        </w:rPr>
        <w:t>EDUCATION/TRAINING OPPORTUNITIES, STUDENT REQUIREMENTS</w:t>
      </w:r>
      <w:r w:rsidR="00CE5E0E" w:rsidRPr="00CB07B4">
        <w:rPr>
          <w:rFonts w:ascii="Arial" w:hAnsi="Arial" w:cs="Arial"/>
          <w:b/>
          <w:szCs w:val="20"/>
        </w:rPr>
        <w:t>,</w:t>
      </w:r>
      <w:r w:rsidRPr="00CB07B4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 xml:space="preserve">including how the project will contribute to capacity and capability building in the Australian </w:t>
      </w:r>
      <w:r w:rsidR="00B64F4B">
        <w:rPr>
          <w:rFonts w:ascii="Arial" w:hAnsi="Arial" w:cs="Arial"/>
          <w:i/>
          <w:szCs w:val="20"/>
        </w:rPr>
        <w:t>D</w:t>
      </w:r>
      <w:r w:rsidRPr="00CB07B4">
        <w:rPr>
          <w:rFonts w:ascii="Arial" w:hAnsi="Arial" w:cs="Arial"/>
          <w:i/>
          <w:szCs w:val="20"/>
        </w:rPr>
        <w:t>efence industry and related industry and research sectors.</w:t>
      </w:r>
    </w:p>
    <w:p w14:paraId="17C6D5AA" w14:textId="77777777" w:rsidR="00882931" w:rsidRPr="00CB07B4" w:rsidRDefault="00882931" w:rsidP="00882931">
      <w:pPr>
        <w:rPr>
          <w:rFonts w:ascii="Arial" w:hAnsi="Arial" w:cs="Arial"/>
          <w:i/>
          <w:szCs w:val="20"/>
        </w:rPr>
      </w:pPr>
    </w:p>
    <w:sdt>
      <w:sdtPr>
        <w:rPr>
          <w:rFonts w:ascii="Arial" w:hAnsi="Arial" w:cs="Arial"/>
          <w:i/>
          <w:szCs w:val="20"/>
        </w:rPr>
        <w:id w:val="-1408383512"/>
        <w:placeholder>
          <w:docPart w:val="3D5EB7727A3A4C20AEB7D8CEF4BAB465"/>
        </w:placeholder>
        <w:showingPlcHdr/>
        <w:text/>
      </w:sdtPr>
      <w:sdtEndPr/>
      <w:sdtContent>
        <w:p w14:paraId="5BD48209" w14:textId="672E2109" w:rsidR="00CC3ED9" w:rsidRPr="00CB07B4" w:rsidRDefault="00CC3ED9" w:rsidP="00CC3ED9">
          <w:pPr>
            <w:pStyle w:val="ListParagraph"/>
            <w:ind w:left="0"/>
            <w:rPr>
              <w:rFonts w:ascii="Arial" w:hAnsi="Arial" w:cs="Arial"/>
              <w:i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23C563A6" w14:textId="50A72F77" w:rsidR="006D06DE" w:rsidRPr="00CB07B4" w:rsidRDefault="006D06DE" w:rsidP="00D0583F">
      <w:pPr>
        <w:pStyle w:val="ListParagraph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br/>
      </w:r>
    </w:p>
    <w:p w14:paraId="19E60E9B" w14:textId="1D82735F" w:rsidR="00D0583F" w:rsidRPr="00CB07B4" w:rsidRDefault="00D0583F" w:rsidP="00D0583F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PROJECT MILESTONES/OUTPUTS</w:t>
      </w:r>
    </w:p>
    <w:tbl>
      <w:tblPr>
        <w:tblStyle w:val="TableGrid"/>
        <w:tblW w:w="909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256"/>
        <w:gridCol w:w="3260"/>
        <w:gridCol w:w="2576"/>
      </w:tblGrid>
      <w:tr w:rsidR="00D0583F" w:rsidRPr="00CB07B4" w14:paraId="66078DC5" w14:textId="77777777" w:rsidTr="00D0583F">
        <w:trPr>
          <w:trHeight w:val="481"/>
        </w:trPr>
        <w:tc>
          <w:tcPr>
            <w:tcW w:w="3256" w:type="dxa"/>
            <w:shd w:val="clear" w:color="auto" w:fill="3366FF"/>
          </w:tcPr>
          <w:p w14:paraId="36956540" w14:textId="62A1DDE8" w:rsidR="00D0583F" w:rsidRPr="00CB07B4" w:rsidRDefault="00D0583F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PROJECT MILESTONES/OUTPUTS</w:t>
            </w:r>
          </w:p>
        </w:tc>
        <w:tc>
          <w:tcPr>
            <w:tcW w:w="3260" w:type="dxa"/>
            <w:shd w:val="clear" w:color="auto" w:fill="3366FF"/>
          </w:tcPr>
          <w:p w14:paraId="1C5A0A57" w14:textId="3C3D6C1D" w:rsidR="00D0583F" w:rsidRPr="00CB07B4" w:rsidRDefault="00D0583F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RESPONSIBLE PARTICIPANT</w:t>
            </w:r>
          </w:p>
        </w:tc>
        <w:tc>
          <w:tcPr>
            <w:tcW w:w="2576" w:type="dxa"/>
            <w:shd w:val="clear" w:color="auto" w:fill="3366FF"/>
          </w:tcPr>
          <w:p w14:paraId="78BC2C97" w14:textId="35B0D693" w:rsidR="00D0583F" w:rsidRPr="00CB07B4" w:rsidRDefault="00D0583F" w:rsidP="004A45C2">
            <w:pPr>
              <w:rPr>
                <w:rFonts w:ascii="Arial" w:hAnsi="Arial" w:cs="Arial"/>
                <w:b/>
                <w:color w:val="FFFFFF" w:themeColor="background1"/>
                <w:szCs w:val="20"/>
              </w:rPr>
            </w:pPr>
            <w:r w:rsidRPr="00CB07B4">
              <w:rPr>
                <w:rFonts w:ascii="Arial" w:hAnsi="Arial" w:cs="Arial"/>
                <w:b/>
                <w:color w:val="FFFFFF" w:themeColor="background1"/>
                <w:szCs w:val="20"/>
              </w:rPr>
              <w:t>DATE DUE</w:t>
            </w:r>
          </w:p>
        </w:tc>
      </w:tr>
      <w:tr w:rsidR="00D0583F" w:rsidRPr="00CB07B4" w14:paraId="4E14E659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4AD6B494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9DA6ED4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93D41DF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50B0D236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12D5B21C" w14:textId="462A493C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B1EA47B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6C31E1D0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6250665B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2A7D3FF4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20B416B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464990D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62DCC154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41739AB5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0B02EFF1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5D6ABCE0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268D3F4B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49F19931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548ED94C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4D6E966A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30CF953A" w14:textId="77777777" w:rsidTr="00D0583F">
        <w:trPr>
          <w:trHeight w:val="262"/>
        </w:trPr>
        <w:tc>
          <w:tcPr>
            <w:tcW w:w="3256" w:type="dxa"/>
            <w:shd w:val="clear" w:color="auto" w:fill="F2F2F2" w:themeFill="background1" w:themeFillShade="F2"/>
          </w:tcPr>
          <w:p w14:paraId="13C1F179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12595E8A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713246B6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D0583F" w:rsidRPr="00CB07B4" w14:paraId="1A07A6C0" w14:textId="77777777" w:rsidTr="00D0583F">
        <w:trPr>
          <w:trHeight w:val="244"/>
        </w:trPr>
        <w:tc>
          <w:tcPr>
            <w:tcW w:w="3256" w:type="dxa"/>
            <w:shd w:val="clear" w:color="auto" w:fill="F2F2F2" w:themeFill="background1" w:themeFillShade="F2"/>
          </w:tcPr>
          <w:p w14:paraId="269C9522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601202A1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576" w:type="dxa"/>
            <w:shd w:val="clear" w:color="auto" w:fill="F2F2F2" w:themeFill="background1" w:themeFillShade="F2"/>
          </w:tcPr>
          <w:p w14:paraId="2FF66183" w14:textId="77777777" w:rsidR="00D0583F" w:rsidRPr="00CB07B4" w:rsidRDefault="00D0583F" w:rsidP="004A45C2">
            <w:pPr>
              <w:rPr>
                <w:rFonts w:ascii="Arial" w:hAnsi="Arial" w:cs="Arial"/>
                <w:b/>
                <w:szCs w:val="20"/>
              </w:rPr>
            </w:pPr>
          </w:p>
        </w:tc>
      </w:tr>
    </w:tbl>
    <w:p w14:paraId="20BF6D25" w14:textId="2C24E487" w:rsidR="00D0583F" w:rsidRPr="00CB07B4" w:rsidRDefault="00D0583F">
      <w:pPr>
        <w:rPr>
          <w:rFonts w:ascii="Arial" w:hAnsi="Arial" w:cs="Arial"/>
          <w:szCs w:val="20"/>
        </w:rPr>
      </w:pPr>
    </w:p>
    <w:p w14:paraId="0DB5A620" w14:textId="77777777" w:rsidR="000866E1" w:rsidRPr="00CB07B4" w:rsidRDefault="00D0583F" w:rsidP="00D0583F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 xml:space="preserve">HAVE PROJECTED DEED POLLS (CONFIDENTIALITY AGREEMENTS/IP ASSIGNMENT) BEEN COMPLETED FOR ALL STAFF AND STUDENTS INVOLVED IN THE PROJECT? </w:t>
      </w:r>
      <w:r w:rsidRPr="00CB07B4">
        <w:rPr>
          <w:rFonts w:ascii="Arial" w:hAnsi="Arial" w:cs="Arial"/>
          <w:i/>
          <w:szCs w:val="20"/>
        </w:rPr>
        <w:t>(if applicable)</w:t>
      </w:r>
    </w:p>
    <w:p w14:paraId="66047AC2" w14:textId="1F389B10" w:rsidR="006D06DE" w:rsidRPr="00CB07B4" w:rsidRDefault="006E2CE3" w:rsidP="000866E1">
      <w:pPr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/>
            <w:szCs w:val="20"/>
          </w:rPr>
          <w:id w:val="1913428520"/>
          <w:placeholder>
            <w:docPart w:val="D5801CFF7BE94541A5FFE981AAA04E41"/>
          </w:placeholder>
          <w:showingPlcHdr/>
          <w:text/>
        </w:sdtPr>
        <w:sdtEndPr/>
        <w:sdtContent>
          <w:r w:rsidR="000866E1"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sdtContent>
      </w:sdt>
      <w:r w:rsidR="009332D8" w:rsidRPr="00CB07B4">
        <w:rPr>
          <w:rFonts w:ascii="Arial" w:hAnsi="Arial" w:cs="Arial"/>
          <w:b/>
          <w:szCs w:val="20"/>
        </w:rPr>
        <w:br/>
      </w:r>
    </w:p>
    <w:p w14:paraId="54E66102" w14:textId="36A3C999" w:rsidR="009332D8" w:rsidRPr="00CB07B4" w:rsidRDefault="00D0583F" w:rsidP="00D0583F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HAVE MORAL RIGHTS WAIVER FORMS BEEN COMPLETED FOR ALL PERSONNEL FOR THIS PROJECT?</w:t>
      </w:r>
      <w:r w:rsidRPr="00CB07B4">
        <w:rPr>
          <w:rFonts w:ascii="Arial" w:hAnsi="Arial" w:cs="Arial"/>
          <w:i/>
          <w:szCs w:val="20"/>
        </w:rPr>
        <w:t xml:space="preserve"> (if applicable)</w:t>
      </w:r>
    </w:p>
    <w:sdt>
      <w:sdtPr>
        <w:rPr>
          <w:rFonts w:ascii="Arial" w:hAnsi="Arial" w:cs="Arial"/>
          <w:b/>
          <w:szCs w:val="20"/>
        </w:rPr>
        <w:id w:val="-1005430748"/>
        <w:placeholder>
          <w:docPart w:val="2451620B01EB4DCBA6DA007013620EAF"/>
        </w:placeholder>
        <w:showingPlcHdr/>
        <w:text/>
      </w:sdtPr>
      <w:sdtEndPr/>
      <w:sdtContent>
        <w:p w14:paraId="4479BE42" w14:textId="509F9DBB" w:rsidR="000866E1" w:rsidRPr="00CB07B4" w:rsidRDefault="000866E1" w:rsidP="000866E1">
          <w:pPr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49A3ECBF" w14:textId="0DA5333B" w:rsidR="00D0583F" w:rsidRPr="00CB07B4" w:rsidRDefault="00D0583F" w:rsidP="00D0583F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49042549" w14:textId="57F357F7" w:rsidR="00D0583F" w:rsidRPr="00CB07B4" w:rsidRDefault="00D0583F" w:rsidP="00D0583F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25245F39" w14:textId="2D41CB93" w:rsidR="009332D8" w:rsidRPr="00CB07B4" w:rsidRDefault="00D0583F" w:rsidP="00D0583F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WHAT APPROPRIATE APPROVALS (ETHICS, ACCESS TO DEFENCE FACILITIES, SECURITY CLEARANCES) ARE REQUIRED FOR THIS PROJECT</w:t>
      </w:r>
      <w:r w:rsidR="00C111AC" w:rsidRPr="00CB07B4">
        <w:rPr>
          <w:rFonts w:ascii="Arial" w:hAnsi="Arial" w:cs="Arial"/>
          <w:b/>
          <w:szCs w:val="20"/>
        </w:rPr>
        <w:t>,</w:t>
      </w:r>
      <w:r w:rsidRPr="00CB07B4">
        <w:rPr>
          <w:rFonts w:ascii="Arial" w:hAnsi="Arial" w:cs="Arial"/>
          <w:b/>
          <w:szCs w:val="20"/>
        </w:rPr>
        <w:t xml:space="preserve"> AND HOW WILL THEY BE OBTAINED? </w:t>
      </w:r>
      <w:r w:rsidRPr="00CB07B4">
        <w:rPr>
          <w:rFonts w:ascii="Arial" w:hAnsi="Arial" w:cs="Arial"/>
          <w:i/>
          <w:szCs w:val="20"/>
        </w:rPr>
        <w:t>(if applicable)</w:t>
      </w:r>
    </w:p>
    <w:sdt>
      <w:sdtPr>
        <w:rPr>
          <w:rFonts w:ascii="Arial" w:hAnsi="Arial" w:cs="Arial"/>
          <w:b/>
          <w:szCs w:val="20"/>
        </w:rPr>
        <w:id w:val="-1447459323"/>
        <w:placeholder>
          <w:docPart w:val="CC8BF75FFC9E44CA8E143905FC88A903"/>
        </w:placeholder>
        <w:showingPlcHdr/>
        <w:text/>
      </w:sdtPr>
      <w:sdtEndPr/>
      <w:sdtContent>
        <w:p w14:paraId="50329451" w14:textId="6A608191" w:rsidR="000866E1" w:rsidRPr="00CB07B4" w:rsidRDefault="000866E1" w:rsidP="000866E1">
          <w:pPr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1E27157E" w14:textId="53F430DE" w:rsidR="00D0583F" w:rsidRPr="00CB07B4" w:rsidRDefault="00D0583F" w:rsidP="00D0583F">
      <w:pPr>
        <w:pStyle w:val="ListParagraph"/>
        <w:rPr>
          <w:rFonts w:ascii="Arial" w:hAnsi="Arial" w:cs="Arial"/>
          <w:b/>
          <w:szCs w:val="20"/>
        </w:rPr>
      </w:pPr>
    </w:p>
    <w:p w14:paraId="7934ED92" w14:textId="6950E632" w:rsidR="00D0583F" w:rsidRPr="00CB07B4" w:rsidRDefault="00D0583F" w:rsidP="00D0583F">
      <w:pPr>
        <w:pStyle w:val="ListParagraph"/>
        <w:ind w:left="426"/>
        <w:rPr>
          <w:rFonts w:ascii="Arial" w:hAnsi="Arial" w:cs="Arial"/>
          <w:b/>
          <w:szCs w:val="20"/>
        </w:rPr>
      </w:pPr>
    </w:p>
    <w:p w14:paraId="3A1ADB5C" w14:textId="26AA3E67" w:rsidR="00D0583F" w:rsidRPr="00CB07B4" w:rsidRDefault="00D0583F" w:rsidP="00D0583F">
      <w:pPr>
        <w:pStyle w:val="ListParagraph"/>
        <w:numPr>
          <w:ilvl w:val="0"/>
          <w:numId w:val="1"/>
        </w:numPr>
        <w:ind w:left="426"/>
        <w:rPr>
          <w:rFonts w:ascii="Arial" w:hAnsi="Arial" w:cs="Arial"/>
          <w:b/>
          <w:szCs w:val="20"/>
        </w:rPr>
      </w:pPr>
      <w:r w:rsidRPr="00CB07B4">
        <w:rPr>
          <w:rFonts w:ascii="Arial" w:hAnsi="Arial" w:cs="Arial"/>
          <w:b/>
          <w:szCs w:val="20"/>
        </w:rPr>
        <w:t>SPECIAL CONDITIONS</w:t>
      </w:r>
      <w:r w:rsidR="00CE5E0E" w:rsidRPr="00CB07B4">
        <w:rPr>
          <w:rFonts w:ascii="Arial" w:hAnsi="Arial" w:cs="Arial"/>
          <w:b/>
          <w:szCs w:val="20"/>
        </w:rPr>
        <w:t>,</w:t>
      </w:r>
      <w:r w:rsidRPr="00CB07B4">
        <w:rPr>
          <w:rFonts w:ascii="Arial" w:hAnsi="Arial" w:cs="Arial"/>
          <w:b/>
          <w:szCs w:val="20"/>
        </w:rPr>
        <w:t xml:space="preserve"> </w:t>
      </w:r>
      <w:r w:rsidRPr="00CB07B4">
        <w:rPr>
          <w:rFonts w:ascii="Arial" w:hAnsi="Arial" w:cs="Arial"/>
          <w:i/>
          <w:szCs w:val="20"/>
        </w:rPr>
        <w:t>E.g. go/no-go decisions, success conditions, tri</w:t>
      </w:r>
      <w:r w:rsidR="001239F7">
        <w:rPr>
          <w:rFonts w:ascii="Arial" w:hAnsi="Arial" w:cs="Arial"/>
          <w:i/>
          <w:szCs w:val="20"/>
        </w:rPr>
        <w:t>a</w:t>
      </w:r>
      <w:r w:rsidRPr="00CB07B4">
        <w:rPr>
          <w:rFonts w:ascii="Arial" w:hAnsi="Arial" w:cs="Arial"/>
          <w:i/>
          <w:szCs w:val="20"/>
        </w:rPr>
        <w:t>l reliance</w:t>
      </w:r>
      <w:r w:rsidR="00CB07B4">
        <w:rPr>
          <w:rFonts w:ascii="Arial" w:hAnsi="Arial" w:cs="Arial"/>
          <w:i/>
          <w:szCs w:val="20"/>
        </w:rPr>
        <w:t>,</w:t>
      </w:r>
      <w:r w:rsidRPr="00CB07B4">
        <w:rPr>
          <w:rFonts w:ascii="Arial" w:hAnsi="Arial" w:cs="Arial"/>
          <w:i/>
          <w:szCs w:val="20"/>
        </w:rPr>
        <w:t xml:space="preserve"> etc., payment of project funds. (if applicable)</w:t>
      </w:r>
    </w:p>
    <w:sdt>
      <w:sdtPr>
        <w:rPr>
          <w:rFonts w:ascii="Arial" w:hAnsi="Arial" w:cs="Arial"/>
          <w:b/>
          <w:szCs w:val="20"/>
        </w:rPr>
        <w:id w:val="-1485462599"/>
        <w:placeholder>
          <w:docPart w:val="24C950410DA042219CDD0FC6A6099669"/>
        </w:placeholder>
        <w:showingPlcHdr/>
        <w:text/>
      </w:sdtPr>
      <w:sdtEndPr/>
      <w:sdtContent>
        <w:p w14:paraId="79A817B6" w14:textId="27627D0B" w:rsidR="000866E1" w:rsidRPr="00CB07B4" w:rsidRDefault="000866E1" w:rsidP="000866E1">
          <w:pPr>
            <w:rPr>
              <w:rFonts w:ascii="Arial" w:hAnsi="Arial" w:cs="Arial"/>
              <w:b/>
              <w:szCs w:val="20"/>
            </w:rPr>
          </w:pPr>
          <w:r w:rsidRPr="00CB07B4">
            <w:rPr>
              <w:rStyle w:val="PlaceholderText"/>
              <w:rFonts w:ascii="Arial" w:hAnsi="Arial" w:cs="Arial"/>
              <w:szCs w:val="20"/>
            </w:rPr>
            <w:t>Click or tap here to enter text.</w:t>
          </w:r>
        </w:p>
      </w:sdtContent>
    </w:sdt>
    <w:p w14:paraId="12FE5841" w14:textId="1079B0E6" w:rsidR="00D0583F" w:rsidRPr="00CB07B4" w:rsidRDefault="00D0583F" w:rsidP="00D0583F">
      <w:pPr>
        <w:pStyle w:val="ListParagraph"/>
        <w:ind w:left="426"/>
        <w:rPr>
          <w:rFonts w:ascii="Arial" w:hAnsi="Arial" w:cs="Arial"/>
          <w:b/>
          <w:szCs w:val="20"/>
        </w:rPr>
      </w:pPr>
    </w:p>
    <w:sectPr w:rsidR="00D0583F" w:rsidRPr="00CB07B4" w:rsidSect="00023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267A4D3" w16cex:dateUtc="2024-03-13T22:40:00Z"/>
  <w16cex:commentExtensible w16cex:durableId="425AEA0A" w16cex:dateUtc="2024-03-13T22:42:00Z"/>
  <w16cex:commentExtensible w16cex:durableId="7629D81C" w16cex:dateUtc="2024-03-13T22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482EB" w14:textId="77777777" w:rsidR="0002390F" w:rsidRDefault="0002390F" w:rsidP="008823EE">
      <w:pPr>
        <w:spacing w:after="0" w:line="240" w:lineRule="auto"/>
      </w:pPr>
      <w:r>
        <w:separator/>
      </w:r>
    </w:p>
  </w:endnote>
  <w:endnote w:type="continuationSeparator" w:id="0">
    <w:p w14:paraId="7AB7ACE3" w14:textId="77777777" w:rsidR="0002390F" w:rsidRDefault="0002390F" w:rsidP="00882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5F985" w14:textId="77777777" w:rsidR="00CB07B4" w:rsidRDefault="00CB07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66CBE" w14:textId="20DA9EDB" w:rsidR="00C111AC" w:rsidRPr="00CB07B4" w:rsidRDefault="00CB07B4">
    <w:pPr>
      <w:pStyle w:val="Footer"/>
      <w:rPr>
        <w:rFonts w:ascii="Arial" w:hAnsi="Arial" w:cs="Arial"/>
        <w:sz w:val="18"/>
        <w:szCs w:val="18"/>
      </w:rPr>
    </w:pPr>
    <w:r w:rsidRPr="00CB07B4">
      <w:rPr>
        <w:rFonts w:ascii="Arial" w:hAnsi="Arial" w:cs="Arial"/>
        <w:sz w:val="18"/>
        <w:szCs w:val="18"/>
      </w:rPr>
      <w:t>Pilot Project Application 2024-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6313A" w14:textId="77777777" w:rsidR="00CB07B4" w:rsidRDefault="00CB07B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1A5CE" w14:textId="77777777" w:rsidR="00CC51B3" w:rsidRDefault="00CC51B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C8C88" w14:textId="32C6E3F8" w:rsidR="00CD21DB" w:rsidRPr="00CB07B4" w:rsidRDefault="00CB07B4" w:rsidP="00CB07B4">
    <w:pPr>
      <w:pStyle w:val="Footer"/>
      <w:rPr>
        <w:rFonts w:ascii="Arial" w:hAnsi="Arial" w:cs="Arial"/>
        <w:sz w:val="18"/>
        <w:szCs w:val="18"/>
      </w:rPr>
    </w:pPr>
    <w:r w:rsidRPr="00CB07B4">
      <w:rPr>
        <w:rFonts w:ascii="Arial" w:hAnsi="Arial" w:cs="Arial"/>
        <w:sz w:val="18"/>
        <w:szCs w:val="18"/>
      </w:rPr>
      <w:t>Pilot Project Application 2024-25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5E3B2" w14:textId="77777777" w:rsidR="00CC51B3" w:rsidRDefault="00CC5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6142D" w14:textId="77777777" w:rsidR="0002390F" w:rsidRDefault="0002390F" w:rsidP="008823EE">
      <w:pPr>
        <w:spacing w:after="0" w:line="240" w:lineRule="auto"/>
      </w:pPr>
      <w:r>
        <w:separator/>
      </w:r>
    </w:p>
  </w:footnote>
  <w:footnote w:type="continuationSeparator" w:id="0">
    <w:p w14:paraId="4924B414" w14:textId="77777777" w:rsidR="0002390F" w:rsidRDefault="0002390F" w:rsidP="008823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3D7B2" w14:textId="77777777" w:rsidR="00CB07B4" w:rsidRDefault="00CB07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51464" w14:textId="77777777" w:rsidR="00C111AC" w:rsidRDefault="00C111AC" w:rsidP="008823EE">
    <w:pPr>
      <w:pStyle w:val="BodyText"/>
      <w:spacing w:line="14" w:lineRule="auto"/>
      <w:rPr>
        <w:b w:val="0"/>
        <w:sz w:val="20"/>
      </w:rPr>
    </w:pPr>
    <w:r>
      <w:rPr>
        <w:noProof/>
        <w:lang w:bidi="ar-SA"/>
      </w:rPr>
      <w:drawing>
        <wp:anchor distT="0" distB="0" distL="0" distR="0" simplePos="0" relativeHeight="251664384" behindDoc="1" locked="0" layoutInCell="1" allowOverlap="1" wp14:anchorId="22000B91" wp14:editId="76C8788A">
          <wp:simplePos x="0" y="0"/>
          <wp:positionH relativeFrom="page">
            <wp:posOffset>935974</wp:posOffset>
          </wp:positionH>
          <wp:positionV relativeFrom="page">
            <wp:posOffset>415232</wp:posOffset>
          </wp:positionV>
          <wp:extent cx="1902276" cy="393519"/>
          <wp:effectExtent l="0" t="0" r="3175" b="6985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2276" cy="3935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0" distR="0" simplePos="0" relativeHeight="251663360" behindDoc="1" locked="0" layoutInCell="1" allowOverlap="1" wp14:anchorId="03C52F30" wp14:editId="3EAFEB07">
          <wp:simplePos x="0" y="0"/>
          <wp:positionH relativeFrom="page">
            <wp:posOffset>8422640</wp:posOffset>
          </wp:positionH>
          <wp:positionV relativeFrom="page">
            <wp:posOffset>419100</wp:posOffset>
          </wp:positionV>
          <wp:extent cx="1272487" cy="263236"/>
          <wp:effectExtent l="0" t="0" r="4445" b="381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72487" cy="2632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E7BFA40" w14:textId="77777777" w:rsidR="00C111AC" w:rsidRPr="008F4264" w:rsidRDefault="00C111AC" w:rsidP="00D0583F">
    <w:pPr>
      <w:pStyle w:val="Header"/>
      <w:jc w:val="right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0E8B9" w14:textId="77777777" w:rsidR="00CB07B4" w:rsidRDefault="00CB07B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3FE72" w14:textId="77777777" w:rsidR="00CC51B3" w:rsidRDefault="00CC51B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51DC9" w14:textId="0E70B652" w:rsidR="008823EE" w:rsidRDefault="00D0583F" w:rsidP="008823EE">
    <w:pPr>
      <w:pStyle w:val="BodyText"/>
      <w:spacing w:line="14" w:lineRule="auto"/>
      <w:rPr>
        <w:b w:val="0"/>
        <w:sz w:val="20"/>
      </w:rPr>
    </w:pPr>
    <w:r>
      <w:rPr>
        <w:noProof/>
        <w:lang w:bidi="ar-SA"/>
      </w:rPr>
      <w:drawing>
        <wp:anchor distT="0" distB="0" distL="0" distR="0" simplePos="0" relativeHeight="251661312" behindDoc="1" locked="0" layoutInCell="1" allowOverlap="1" wp14:anchorId="39856CC1" wp14:editId="37BD9935">
          <wp:simplePos x="0" y="0"/>
          <wp:positionH relativeFrom="page">
            <wp:posOffset>935974</wp:posOffset>
          </wp:positionH>
          <wp:positionV relativeFrom="page">
            <wp:posOffset>415232</wp:posOffset>
          </wp:positionV>
          <wp:extent cx="1902276" cy="393519"/>
          <wp:effectExtent l="0" t="0" r="3175" b="6985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2276" cy="3935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823EE">
      <w:rPr>
        <w:noProof/>
        <w:lang w:bidi="ar-SA"/>
      </w:rPr>
      <w:drawing>
        <wp:anchor distT="0" distB="0" distL="0" distR="0" simplePos="0" relativeHeight="251659264" behindDoc="1" locked="0" layoutInCell="1" allowOverlap="1" wp14:anchorId="11749DDF" wp14:editId="2C43394F">
          <wp:simplePos x="0" y="0"/>
          <wp:positionH relativeFrom="page">
            <wp:posOffset>8422640</wp:posOffset>
          </wp:positionH>
          <wp:positionV relativeFrom="page">
            <wp:posOffset>419100</wp:posOffset>
          </wp:positionV>
          <wp:extent cx="1272487" cy="263236"/>
          <wp:effectExtent l="0" t="0" r="4445" b="381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72487" cy="2632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D46D06" w14:textId="34287080" w:rsidR="008823EE" w:rsidRPr="008F4264" w:rsidRDefault="008823EE" w:rsidP="00D0583F">
    <w:pPr>
      <w:pStyle w:val="Header"/>
      <w:jc w:val="right"/>
      <w:rPr>
        <w:sz w:val="18"/>
        <w:szCs w:val="18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D4E3E" w14:textId="77777777" w:rsidR="00CC51B3" w:rsidRDefault="00CC51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469D"/>
    <w:multiLevelType w:val="hybridMultilevel"/>
    <w:tmpl w:val="3500BFE8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0428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ED140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A92B74"/>
    <w:multiLevelType w:val="hybridMultilevel"/>
    <w:tmpl w:val="CCD23E4C"/>
    <w:lvl w:ilvl="0" w:tplc="32B4852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6070C"/>
    <w:multiLevelType w:val="hybridMultilevel"/>
    <w:tmpl w:val="308E2828"/>
    <w:lvl w:ilvl="0" w:tplc="0BA054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5216D3"/>
    <w:multiLevelType w:val="hybridMultilevel"/>
    <w:tmpl w:val="9316467C"/>
    <w:lvl w:ilvl="0" w:tplc="4358DF5E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KzNDayMLE0MLNU0lEKTi0uzszPAykwNKoFAA6atb8tAAAA"/>
  </w:docVars>
  <w:rsids>
    <w:rsidRoot w:val="00927E62"/>
    <w:rsid w:val="00004EC1"/>
    <w:rsid w:val="000226D8"/>
    <w:rsid w:val="0002390F"/>
    <w:rsid w:val="00034962"/>
    <w:rsid w:val="000866E1"/>
    <w:rsid w:val="0009047B"/>
    <w:rsid w:val="00096EA4"/>
    <w:rsid w:val="001239F7"/>
    <w:rsid w:val="001E2801"/>
    <w:rsid w:val="00261689"/>
    <w:rsid w:val="002914D8"/>
    <w:rsid w:val="002B5276"/>
    <w:rsid w:val="00343416"/>
    <w:rsid w:val="00395F04"/>
    <w:rsid w:val="003E6C0E"/>
    <w:rsid w:val="00437CA4"/>
    <w:rsid w:val="004567BA"/>
    <w:rsid w:val="00480DB8"/>
    <w:rsid w:val="00487A7A"/>
    <w:rsid w:val="004949C6"/>
    <w:rsid w:val="004F0992"/>
    <w:rsid w:val="004F1A89"/>
    <w:rsid w:val="005B102B"/>
    <w:rsid w:val="00635A08"/>
    <w:rsid w:val="006B0E2C"/>
    <w:rsid w:val="006B3B83"/>
    <w:rsid w:val="006D06DE"/>
    <w:rsid w:val="006E2CE3"/>
    <w:rsid w:val="00734A22"/>
    <w:rsid w:val="007D4FE4"/>
    <w:rsid w:val="00833014"/>
    <w:rsid w:val="008739B7"/>
    <w:rsid w:val="008823EE"/>
    <w:rsid w:val="00882931"/>
    <w:rsid w:val="008A1DDE"/>
    <w:rsid w:val="008D3C96"/>
    <w:rsid w:val="008F4264"/>
    <w:rsid w:val="00927E62"/>
    <w:rsid w:val="009332D8"/>
    <w:rsid w:val="00982D03"/>
    <w:rsid w:val="00A51CCB"/>
    <w:rsid w:val="00B46655"/>
    <w:rsid w:val="00B53FF9"/>
    <w:rsid w:val="00B64F4B"/>
    <w:rsid w:val="00B74FFF"/>
    <w:rsid w:val="00BC25CC"/>
    <w:rsid w:val="00C111AC"/>
    <w:rsid w:val="00C410E6"/>
    <w:rsid w:val="00CA58E6"/>
    <w:rsid w:val="00CB07B4"/>
    <w:rsid w:val="00CC3ED9"/>
    <w:rsid w:val="00CC51B3"/>
    <w:rsid w:val="00CD21DB"/>
    <w:rsid w:val="00CE5E0E"/>
    <w:rsid w:val="00CE66C1"/>
    <w:rsid w:val="00D0583F"/>
    <w:rsid w:val="00D0797F"/>
    <w:rsid w:val="00D20044"/>
    <w:rsid w:val="00D55E0C"/>
    <w:rsid w:val="00D66ADD"/>
    <w:rsid w:val="00DC2A6A"/>
    <w:rsid w:val="00DF44E2"/>
    <w:rsid w:val="00E81A41"/>
    <w:rsid w:val="00EA34F6"/>
    <w:rsid w:val="00EA38B1"/>
    <w:rsid w:val="00EC0495"/>
    <w:rsid w:val="00EE5896"/>
    <w:rsid w:val="00F05AED"/>
    <w:rsid w:val="00F6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CFC26"/>
  <w15:chartTrackingRefBased/>
  <w15:docId w15:val="{E449EFA5-2D29-43E6-AA9A-D1FA7FA2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E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7E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3EE"/>
  </w:style>
  <w:style w:type="paragraph" w:styleId="Footer">
    <w:name w:val="footer"/>
    <w:basedOn w:val="Normal"/>
    <w:link w:val="FooterChar"/>
    <w:uiPriority w:val="99"/>
    <w:unhideWhenUsed/>
    <w:rsid w:val="00882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3EE"/>
  </w:style>
  <w:style w:type="paragraph" w:styleId="BodyText">
    <w:name w:val="Body Text"/>
    <w:basedOn w:val="Normal"/>
    <w:link w:val="BodyTextChar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b/>
      <w:bCs/>
      <w:sz w:val="11"/>
      <w:szCs w:val="11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8823EE"/>
    <w:rPr>
      <w:rFonts w:ascii="Century Gothic" w:eastAsia="Century Gothic" w:hAnsi="Century Gothic" w:cs="Century Gothic"/>
      <w:b/>
      <w:bCs/>
      <w:sz w:val="11"/>
      <w:szCs w:val="11"/>
      <w:lang w:eastAsia="en-AU" w:bidi="en-AU"/>
    </w:rPr>
  </w:style>
  <w:style w:type="paragraph" w:customStyle="1" w:styleId="TableParagraph">
    <w:name w:val="Table Paragraph"/>
    <w:basedOn w:val="Normal"/>
    <w:uiPriority w:val="1"/>
    <w:qFormat/>
    <w:rsid w:val="008823EE"/>
    <w:pPr>
      <w:widowControl w:val="0"/>
      <w:autoSpaceDE w:val="0"/>
      <w:autoSpaceDN w:val="0"/>
      <w:spacing w:after="0" w:line="240" w:lineRule="auto"/>
    </w:pPr>
    <w:rPr>
      <w:rFonts w:eastAsia="Century Gothic" w:cs="Century Gothic"/>
      <w:lang w:eastAsia="en-AU" w:bidi="en-AU"/>
    </w:rPr>
  </w:style>
  <w:style w:type="table" w:styleId="TableGrid">
    <w:name w:val="Table Grid"/>
    <w:basedOn w:val="TableNormal"/>
    <w:uiPriority w:val="39"/>
    <w:rsid w:val="008D3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5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F0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3ED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4FF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81A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defenceinnovationnetwork.com" TargetMode="External"/><Relationship Id="rId24" Type="http://schemas.openxmlformats.org/officeDocument/2006/relationships/hyperlink" Target="https://www.britishcouncil.id/sites/default/files/annex_2_technology_readiness_level_trl_033020_final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393D1-65DA-4150-8227-F720DB4EBE39}"/>
      </w:docPartPr>
      <w:docPartBody>
        <w:p w:rsidR="008B0CC9" w:rsidRDefault="00165B6F"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4C618263384602BE076D94E1356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6D701-01E2-43AA-9E4B-01D10CA6B196}"/>
      </w:docPartPr>
      <w:docPartBody>
        <w:p w:rsidR="008B0CC9" w:rsidRDefault="008B0CC9" w:rsidP="008B0CC9">
          <w:pPr>
            <w:pStyle w:val="8D4C618263384602BE076D94E1356F493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31E55BBEDF4E41B37045E3FB9E1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C3B1-A1F8-4B45-9B9C-2A600087F42D}"/>
      </w:docPartPr>
      <w:docPartBody>
        <w:p w:rsidR="00265012" w:rsidRDefault="008B0CC9" w:rsidP="008B0CC9">
          <w:pPr>
            <w:pStyle w:val="3431E55BBEDF4E41B37045E3FB9E1BE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048B4221B4036986362721BBB3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D63A4-5DC0-4CA6-9715-DD2683E73DF9}"/>
      </w:docPartPr>
      <w:docPartBody>
        <w:p w:rsidR="00265012" w:rsidRDefault="008B0CC9" w:rsidP="008B0CC9">
          <w:pPr>
            <w:pStyle w:val="88C048B4221B4036986362721BBB3F8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9A3D7A5DB46498759D47E2033F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62D14-1CC4-4920-92BD-96801428C235}"/>
      </w:docPartPr>
      <w:docPartBody>
        <w:p w:rsidR="00265012" w:rsidRDefault="008B0CC9" w:rsidP="008B0CC9">
          <w:pPr>
            <w:pStyle w:val="5EA9A3D7A5DB46498759D47E2033F29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DBB56200AB4590B049D8BF8D70B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1D42E-65E1-47A9-BCBA-2DE805CECB4A}"/>
      </w:docPartPr>
      <w:docPartBody>
        <w:p w:rsidR="00265012" w:rsidRDefault="008B0CC9" w:rsidP="008B0CC9">
          <w:pPr>
            <w:pStyle w:val="4CDBB56200AB4590B049D8BF8D70B53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CE90BAB0746BA9D25E0BF0EC05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81224-BFCB-48FA-B5C0-A3690534CE34}"/>
      </w:docPartPr>
      <w:docPartBody>
        <w:p w:rsidR="00265012" w:rsidRDefault="008B0CC9" w:rsidP="008B0CC9">
          <w:pPr>
            <w:pStyle w:val="035CE90BAB0746BA9D25E0BF0EC05585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0304D4DBE54EDD8FA913400D475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0D5D2-7C47-478B-9790-C6E4E5284998}"/>
      </w:docPartPr>
      <w:docPartBody>
        <w:p w:rsidR="00265012" w:rsidRDefault="008B0CC9" w:rsidP="008B0CC9">
          <w:pPr>
            <w:pStyle w:val="570304D4DBE54EDD8FA913400D47558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66C1D9A894B408512B12C276AC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FBD30-2B6C-4D7F-AABB-B7EF99E617C0}"/>
      </w:docPartPr>
      <w:docPartBody>
        <w:p w:rsidR="00265012" w:rsidRDefault="008B0CC9" w:rsidP="008B0CC9">
          <w:pPr>
            <w:pStyle w:val="E9566C1D9A894B408512B12C276ACED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AE77966D6441E99E959BBBC890A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E0F99-3B81-4930-9DB0-FBA55D0A8598}"/>
      </w:docPartPr>
      <w:docPartBody>
        <w:p w:rsidR="00265012" w:rsidRDefault="008B0CC9" w:rsidP="008B0CC9">
          <w:pPr>
            <w:pStyle w:val="28AE77966D6441E99E959BBBC890AFA0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E03A8B1BF417B97D9B772F7DBE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070D-EC58-4269-B4C1-D8C91726D4D2}"/>
      </w:docPartPr>
      <w:docPartBody>
        <w:p w:rsidR="00265012" w:rsidRDefault="008B0CC9" w:rsidP="008B0CC9">
          <w:pPr>
            <w:pStyle w:val="FACE03A8B1BF417B97D9B772F7DBE278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6A1F6C86434D8E90061009B7927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38EE9-2394-4AAB-A9C7-CBC34EC0B4B7}"/>
      </w:docPartPr>
      <w:docPartBody>
        <w:p w:rsidR="00265012" w:rsidRDefault="008B0CC9" w:rsidP="008B0CC9">
          <w:pPr>
            <w:pStyle w:val="2E6A1F6C86434D8E90061009B7927DDD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65558A2B154355801C47ECAF0D6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C31D1-91DE-49DF-8927-A34306645913}"/>
      </w:docPartPr>
      <w:docPartBody>
        <w:p w:rsidR="00265012" w:rsidRDefault="008B0CC9" w:rsidP="008B0CC9">
          <w:pPr>
            <w:pStyle w:val="6D65558A2B154355801C47ECAF0D67CA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824B8513F142D5AE5DB22DBEBCF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F0554-100C-4DA9-866D-1BC8F6BCA3A1}"/>
      </w:docPartPr>
      <w:docPartBody>
        <w:p w:rsidR="00265012" w:rsidRDefault="008B0CC9" w:rsidP="008B0CC9">
          <w:pPr>
            <w:pStyle w:val="27824B8513F142D5AE5DB22DBEBCFABA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A75CCEC4242A3B453CD0E8E045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21AB-3DA2-410D-B81B-40462CA1244F}"/>
      </w:docPartPr>
      <w:docPartBody>
        <w:p w:rsidR="00265012" w:rsidRDefault="008B0CC9" w:rsidP="008B0CC9">
          <w:pPr>
            <w:pStyle w:val="A31A75CCEC4242A3B453CD0E8E04564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4CCF60754D25822A2DA9600DB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7A77C-127B-4D13-A985-7AF4D13B4CB3}"/>
      </w:docPartPr>
      <w:docPartBody>
        <w:p w:rsidR="00265012" w:rsidRDefault="008B0CC9" w:rsidP="008B0CC9">
          <w:pPr>
            <w:pStyle w:val="C3E14CCF60754D25822A2DA9600DB66C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43C94EA7A3477F8CCA2679C2786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35DAD-4E97-4D6C-B7C0-4E9748E1F33F}"/>
      </w:docPartPr>
      <w:docPartBody>
        <w:p w:rsidR="00265012" w:rsidRDefault="008B0CC9" w:rsidP="008B0CC9">
          <w:pPr>
            <w:pStyle w:val="0443C94EA7A3477F8CCA2679C278613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B164FA0EB4B21B51DBC568AA6B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81FA3-4173-4002-8E61-B18B9FD7DE94}"/>
      </w:docPartPr>
      <w:docPartBody>
        <w:p w:rsidR="00265012" w:rsidRDefault="008B0CC9" w:rsidP="008B0CC9">
          <w:pPr>
            <w:pStyle w:val="D3AB164FA0EB4B21B51DBC568AA6B897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2B3DCC712B4343BF64839439A0F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FA3A4-4BDA-4FDF-B5E2-C32A0A5A4080}"/>
      </w:docPartPr>
      <w:docPartBody>
        <w:p w:rsidR="00265012" w:rsidRDefault="008B0CC9" w:rsidP="008B0CC9">
          <w:pPr>
            <w:pStyle w:val="D82B3DCC712B4343BF64839439A0F84D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5EB7727A3A4C20AEB7D8CEF4BA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BA137-6E61-46B3-AEF2-2905A25CFDF7}"/>
      </w:docPartPr>
      <w:docPartBody>
        <w:p w:rsidR="00265012" w:rsidRDefault="008B0CC9" w:rsidP="008B0CC9">
          <w:pPr>
            <w:pStyle w:val="3D5EB7727A3A4C20AEB7D8CEF4BAB465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01CFF7BE94541A5FFE981AAA0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A8EC3-0C2D-4937-A38F-4C7C7ABB265F}"/>
      </w:docPartPr>
      <w:docPartBody>
        <w:p w:rsidR="00265012" w:rsidRDefault="008B0CC9" w:rsidP="008B0CC9">
          <w:pPr>
            <w:pStyle w:val="D5801CFF7BE94541A5FFE981AAA04E41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1620B01EB4DCBA6DA007013620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AC300-6380-4B6A-B105-1683755A931B}"/>
      </w:docPartPr>
      <w:docPartBody>
        <w:p w:rsidR="00265012" w:rsidRDefault="008B0CC9" w:rsidP="008B0CC9">
          <w:pPr>
            <w:pStyle w:val="2451620B01EB4DCBA6DA007013620EAF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8BF75FFC9E44CA8E143905FC88A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56992-2256-46EF-9682-3CC1331E8AEB}"/>
      </w:docPartPr>
      <w:docPartBody>
        <w:p w:rsidR="00265012" w:rsidRDefault="008B0CC9" w:rsidP="008B0CC9">
          <w:pPr>
            <w:pStyle w:val="CC8BF75FFC9E44CA8E143905FC88A903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950410DA042219CDD0FC6A609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B283D-3323-4287-A22F-CBBBEE90F9DE}"/>
      </w:docPartPr>
      <w:docPartBody>
        <w:p w:rsidR="00265012" w:rsidRDefault="008B0CC9" w:rsidP="008B0CC9">
          <w:pPr>
            <w:pStyle w:val="24C950410DA042219CDD0FC6A6099669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308E821A904EDEA779C09194D55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5FA1A-9C04-4414-A1FC-4104ADF1C173}"/>
      </w:docPartPr>
      <w:docPartBody>
        <w:p w:rsidR="00265012" w:rsidRDefault="008B0CC9" w:rsidP="008B0CC9">
          <w:pPr>
            <w:pStyle w:val="C7308E821A904EDEA779C09194D55555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347F184D2B479B98799B22538FB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DF238-4B60-4A11-BA3C-C57D02CD2CF3}"/>
      </w:docPartPr>
      <w:docPartBody>
        <w:p w:rsidR="00265012" w:rsidRDefault="008B0CC9" w:rsidP="008B0CC9">
          <w:pPr>
            <w:pStyle w:val="5F347F184D2B479B98799B22538FB124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055C83BCA42DEB5BFC1FB75210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42D47-D297-4213-89BD-2404F5B9489E}"/>
      </w:docPartPr>
      <w:docPartBody>
        <w:p w:rsidR="00265012" w:rsidRDefault="008B0CC9" w:rsidP="008B0CC9">
          <w:pPr>
            <w:pStyle w:val="E43055C83BCA42DEB5BFC1FB75210AB71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841ABDB434AAFA56D1715BB976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310B6-D725-4195-8CB9-C2468B96F197}"/>
      </w:docPartPr>
      <w:docPartBody>
        <w:p w:rsidR="00265012" w:rsidRDefault="008B0CC9" w:rsidP="008B0CC9">
          <w:pPr>
            <w:pStyle w:val="411841ABDB434AAFA56D1715BB976C401"/>
          </w:pPr>
          <w:r w:rsidRPr="00326F9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6AAD3-4251-44FA-AF89-AE2D7DCEF115}"/>
      </w:docPartPr>
      <w:docPartBody>
        <w:p w:rsidR="006E4F08" w:rsidRDefault="002E2A01">
          <w:r w:rsidRPr="0072510C">
            <w:rPr>
              <w:rStyle w:val="PlaceholderText"/>
            </w:rPr>
            <w:t>Choose an item.</w:t>
          </w:r>
        </w:p>
      </w:docPartBody>
    </w:docPart>
    <w:docPart>
      <w:docPartPr>
        <w:name w:val="4EAA7586C9244D419D9171E1DCEED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9FE0F-0C0B-49A3-AD8B-0B423FE005AC}"/>
      </w:docPartPr>
      <w:docPartBody>
        <w:p w:rsidR="001F4F3C" w:rsidRDefault="005C52F8" w:rsidP="005C52F8">
          <w:pPr>
            <w:pStyle w:val="4EAA7586C9244D419D9171E1DCEED032"/>
          </w:pPr>
          <w:r w:rsidRPr="00CF34E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B6F"/>
    <w:rsid w:val="00165B6F"/>
    <w:rsid w:val="001F4F3C"/>
    <w:rsid w:val="00265012"/>
    <w:rsid w:val="002E2A01"/>
    <w:rsid w:val="005C52F8"/>
    <w:rsid w:val="0066543D"/>
    <w:rsid w:val="006E4F08"/>
    <w:rsid w:val="008B0CC9"/>
    <w:rsid w:val="00AB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2F8"/>
    <w:rPr>
      <w:color w:val="808080"/>
    </w:rPr>
  </w:style>
  <w:style w:type="paragraph" w:customStyle="1" w:styleId="8D4C618263384602BE076D94E1356F493">
    <w:name w:val="8D4C618263384602BE076D94E1356F493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431E55BBEDF4E41B37045E3FB9E1BE12">
    <w:name w:val="3431E55BBEDF4E41B37045E3FB9E1BE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88C048B4221B4036986362721BBB3F812">
    <w:name w:val="88C048B4221B4036986362721BBB3F8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EA9A3D7A5DB46498759D47E2033F2912">
    <w:name w:val="5EA9A3D7A5DB46498759D47E2033F29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CDBB56200AB4590B049D8BF8D70B5372">
    <w:name w:val="4CDBB56200AB4590B049D8BF8D70B537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035CE90BAB0746BA9D25E0BF0EC055852">
    <w:name w:val="035CE90BAB0746BA9D25E0BF0EC05585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70304D4DBE54EDD8FA913400D4755882">
    <w:name w:val="570304D4DBE54EDD8FA913400D47558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9566C1D9A894B408512B12C276ACED82">
    <w:name w:val="E9566C1D9A894B408512B12C276ACED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8AE77966D6441E99E959BBBC890AFA02">
    <w:name w:val="28AE77966D6441E99E959BBBC890AFA0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FACE03A8B1BF417B97D9B772F7DBE2782">
    <w:name w:val="FACE03A8B1BF417B97D9B772F7DBE278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E6A1F6C86434D8E90061009B7927DDD2">
    <w:name w:val="2E6A1F6C86434D8E90061009B7927DDD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6D65558A2B154355801C47ECAF0D67CA2">
    <w:name w:val="6D65558A2B154355801C47ECAF0D67CA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27824B8513F142D5AE5DB22DBEBCFABA2">
    <w:name w:val="27824B8513F142D5AE5DB22DBEBCFABA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A31A75CCEC4242A3B453CD0E8E0456472">
    <w:name w:val="A31A75CCEC4242A3B453CD0E8E045647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3E14CCF60754D25822A2DA9600DB66C2">
    <w:name w:val="C3E14CCF60754D25822A2DA9600DB66C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0443C94EA7A3477F8CCA2679C27861312">
    <w:name w:val="0443C94EA7A3477F8CCA2679C2786131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3AB164FA0EB4B21B51DBC568AA6B8972">
    <w:name w:val="D3AB164FA0EB4B21B51DBC568AA6B897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C7308E821A904EDEA779C09194D555551">
    <w:name w:val="C7308E821A904EDEA779C09194D555551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82B3DCC712B4343BF64839439A0F84D2">
    <w:name w:val="D82B3DCC712B4343BF64839439A0F84D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5F347F184D2B479B98799B22538FB1241">
    <w:name w:val="5F347F184D2B479B98799B22538FB124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E43055C83BCA42DEB5BFC1FB75210AB71">
    <w:name w:val="E43055C83BCA42DEB5BFC1FB75210AB7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11841ABDB434AAFA56D1715BB976C401">
    <w:name w:val="411841ABDB434AAFA56D1715BB976C401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3D5EB7727A3A4C20AEB7D8CEF4BAB4652">
    <w:name w:val="3D5EB7727A3A4C20AEB7D8CEF4BAB4652"/>
    <w:rsid w:val="008B0CC9"/>
    <w:pPr>
      <w:ind w:left="720"/>
      <w:contextualSpacing/>
    </w:pPr>
    <w:rPr>
      <w:rFonts w:ascii="Century Gothic" w:eastAsiaTheme="minorHAnsi" w:hAnsi="Century Gothic"/>
      <w:sz w:val="20"/>
      <w:lang w:eastAsia="en-US"/>
    </w:rPr>
  </w:style>
  <w:style w:type="paragraph" w:customStyle="1" w:styleId="D5801CFF7BE94541A5FFE981AAA04E412">
    <w:name w:val="D5801CFF7BE94541A5FFE981AAA04E41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51620B01EB4DCBA6DA007013620EAF2">
    <w:name w:val="2451620B01EB4DCBA6DA007013620EAF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CC8BF75FFC9E44CA8E143905FC88A9032">
    <w:name w:val="CC8BF75FFC9E44CA8E143905FC88A903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24C950410DA042219CDD0FC6A60996692">
    <w:name w:val="24C950410DA042219CDD0FC6A60996692"/>
    <w:rsid w:val="008B0CC9"/>
    <w:rPr>
      <w:rFonts w:ascii="Century Gothic" w:eastAsiaTheme="minorHAnsi" w:hAnsi="Century Gothic"/>
      <w:sz w:val="20"/>
      <w:lang w:eastAsia="en-US"/>
    </w:rPr>
  </w:style>
  <w:style w:type="paragraph" w:customStyle="1" w:styleId="4EAA7586C9244D419D9171E1DCEED032">
    <w:name w:val="4EAA7586C9244D419D9171E1DCEED032"/>
    <w:rsid w:val="005C52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1561C7AC61740AC0C42373ECAF626" ma:contentTypeVersion="13" ma:contentTypeDescription="Create a new document." ma:contentTypeScope="" ma:versionID="9871e9a9859c4bef3bef80ffd2828d4e">
  <xsd:schema xmlns:xsd="http://www.w3.org/2001/XMLSchema" xmlns:xs="http://www.w3.org/2001/XMLSchema" xmlns:p="http://schemas.microsoft.com/office/2006/metadata/properties" xmlns:ns3="0fb774b7-0571-4e61-9f02-9eb8691563b7" xmlns:ns4="4a3a446d-7f3a-4d3c-9240-ab7cb2625859" targetNamespace="http://schemas.microsoft.com/office/2006/metadata/properties" ma:root="true" ma:fieldsID="bbb176712abff8714bd79046811794ec" ns3:_="" ns4:_="">
    <xsd:import namespace="0fb774b7-0571-4e61-9f02-9eb8691563b7"/>
    <xsd:import namespace="4a3a446d-7f3a-4d3c-9240-ab7cb2625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774b7-0571-4e61-9f02-9eb869156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a446d-7f3a-4d3c-9240-ab7cb2625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7D998-BF62-4962-BEFA-AE3F73213A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F040D1-9221-410B-B32E-1C068FE1E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774b7-0571-4e61-9f02-9eb8691563b7"/>
    <ds:schemaRef ds:uri="4a3a446d-7f3a-4d3c-9240-ab7cb2625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42182D-39BC-4989-8796-6034851EC03B}">
  <ds:schemaRefs>
    <ds:schemaRef ds:uri="http://schemas.microsoft.com/office/2006/documentManagement/types"/>
    <ds:schemaRef ds:uri="0fb774b7-0571-4e61-9f02-9eb8691563b7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a3a446d-7f3a-4d3c-9240-ab7cb2625859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0227DCA-7A7A-4491-ADFE-1F231D01B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9</Pages>
  <Words>1487</Words>
  <Characters>847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9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Rosales</dc:creator>
  <cp:keywords/>
  <dc:description/>
  <cp:lastModifiedBy>Lucia Kralova</cp:lastModifiedBy>
  <cp:revision>17</cp:revision>
  <dcterms:created xsi:type="dcterms:W3CDTF">2021-04-19T08:01:00Z</dcterms:created>
  <dcterms:modified xsi:type="dcterms:W3CDTF">2024-03-14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08T07:38:1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555a5d7-28c6-44ae-a1ec-2bd33c4106b8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EAA1561C7AC61740AC0C42373ECAF626</vt:lpwstr>
  </property>
</Properties>
</file>